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91674" w14:textId="52930F65" w:rsidR="003F34D5" w:rsidRPr="00664E71" w:rsidRDefault="00C72985" w:rsidP="001D2C18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>CSIS-4175-001_35589_202130</w:t>
      </w:r>
    </w:p>
    <w:p w14:paraId="4E5F4AB0" w14:textId="6C6DDCE7" w:rsidR="003F34D5" w:rsidRPr="00664E71" w:rsidRDefault="003539F2" w:rsidP="001D2C18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>Mobile App Development II</w:t>
      </w:r>
    </w:p>
    <w:p w14:paraId="38C12704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65029F90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30B052B8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09C9F6C2" w14:textId="77777777" w:rsidR="007652F4" w:rsidRDefault="007652F4">
      <w:pPr>
        <w:spacing w:before="240" w:after="240" w:line="360" w:lineRule="auto"/>
        <w:jc w:val="center"/>
        <w:rPr>
          <w:b/>
          <w:sz w:val="28"/>
          <w:szCs w:val="28"/>
        </w:rPr>
      </w:pPr>
    </w:p>
    <w:p w14:paraId="0EC73E84" w14:textId="5DE80BFC" w:rsidR="003F34D5" w:rsidRDefault="00032F5C">
      <w:pPr>
        <w:spacing w:before="240" w:after="240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0CB60448" w14:textId="75654C03" w:rsidR="003F34D5" w:rsidRDefault="00871477">
      <w:pPr>
        <w:spacing w:before="240" w:after="240" w:line="360" w:lineRule="auto"/>
        <w:jc w:val="center"/>
        <w:rPr>
          <w:b/>
          <w:sz w:val="40"/>
          <w:szCs w:val="40"/>
        </w:rPr>
      </w:pPr>
      <w:r w:rsidRPr="00871477">
        <w:rPr>
          <w:b/>
          <w:sz w:val="40"/>
          <w:szCs w:val="40"/>
        </w:rPr>
        <w:t>Katching</w:t>
      </w:r>
    </w:p>
    <w:p w14:paraId="6BA492B9" w14:textId="5F816D16" w:rsidR="00B30805" w:rsidRPr="00871477" w:rsidRDefault="00F82A03">
      <w:pPr>
        <w:spacing w:before="240" w:after="240"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Final</w:t>
      </w:r>
      <w:r w:rsidR="00EF0C43">
        <w:rPr>
          <w:b/>
          <w:sz w:val="40"/>
          <w:szCs w:val="40"/>
        </w:rPr>
        <w:t xml:space="preserve"> </w:t>
      </w:r>
      <w:r w:rsidR="00DB4F42">
        <w:rPr>
          <w:b/>
          <w:sz w:val="40"/>
          <w:szCs w:val="40"/>
        </w:rPr>
        <w:t xml:space="preserve">Individual </w:t>
      </w:r>
      <w:r w:rsidR="00EF0C43">
        <w:rPr>
          <w:b/>
          <w:sz w:val="40"/>
          <w:szCs w:val="40"/>
        </w:rPr>
        <w:t>Report</w:t>
      </w:r>
    </w:p>
    <w:p w14:paraId="3DCEE5B8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454F9A16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9D71A75" w14:textId="77777777" w:rsidR="003F34D5" w:rsidRDefault="00032F5C">
      <w:pPr>
        <w:spacing w:before="240" w:after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4A92ACE3" w14:textId="77777777" w:rsidR="00DB4F42" w:rsidRDefault="00DB4F42">
      <w:pPr>
        <w:spacing w:before="240" w:after="240" w:line="360" w:lineRule="auto"/>
        <w:jc w:val="center"/>
        <w:rPr>
          <w:sz w:val="28"/>
          <w:szCs w:val="28"/>
        </w:rPr>
      </w:pPr>
    </w:p>
    <w:p w14:paraId="75FD11DB" w14:textId="3FBD78B3" w:rsidR="003F34D5" w:rsidRPr="00664E71" w:rsidRDefault="00032F5C" w:rsidP="00664E71">
      <w:pPr>
        <w:spacing w:before="240" w:after="240" w:line="360" w:lineRule="auto"/>
        <w:jc w:val="center"/>
        <w:rPr>
          <w:sz w:val="24"/>
          <w:szCs w:val="24"/>
        </w:rPr>
      </w:pPr>
      <w:r>
        <w:rPr>
          <w:sz w:val="28"/>
          <w:szCs w:val="28"/>
        </w:rPr>
        <w:t xml:space="preserve"> </w:t>
      </w:r>
      <w:r w:rsidRPr="00664E71">
        <w:rPr>
          <w:sz w:val="24"/>
          <w:szCs w:val="24"/>
        </w:rPr>
        <w:t>Submitted by:</w:t>
      </w:r>
    </w:p>
    <w:p w14:paraId="08A2E896" w14:textId="7F6F4D81" w:rsidR="003F34D5" w:rsidRPr="00664E71" w:rsidRDefault="00032F5C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 xml:space="preserve">GROUP </w:t>
      </w:r>
      <w:r w:rsidR="00E036D0" w:rsidRPr="00664E71">
        <w:rPr>
          <w:sz w:val="24"/>
          <w:szCs w:val="24"/>
        </w:rPr>
        <w:t>2</w:t>
      </w:r>
    </w:p>
    <w:p w14:paraId="6CC176DD" w14:textId="77777777" w:rsidR="003F34D5" w:rsidRPr="00664E71" w:rsidRDefault="003F34D5">
      <w:pPr>
        <w:jc w:val="center"/>
        <w:rPr>
          <w:sz w:val="24"/>
          <w:szCs w:val="24"/>
        </w:rPr>
      </w:pPr>
    </w:p>
    <w:p w14:paraId="15273B6F" w14:textId="584EAF03" w:rsidR="003F34D5" w:rsidRPr="00664E71" w:rsidRDefault="00032F5C">
      <w:pPr>
        <w:jc w:val="center"/>
        <w:rPr>
          <w:sz w:val="24"/>
          <w:szCs w:val="24"/>
          <w:lang w:val="en-CA"/>
        </w:rPr>
      </w:pPr>
      <w:r w:rsidRPr="00664E71">
        <w:rPr>
          <w:sz w:val="24"/>
          <w:szCs w:val="24"/>
          <w:lang w:val="en-CA"/>
        </w:rPr>
        <w:t>Luan Reisdoerfer Cardoso 300316053</w:t>
      </w:r>
    </w:p>
    <w:p w14:paraId="310C0EE2" w14:textId="51F6CFE3" w:rsidR="003F34D5" w:rsidRPr="00664E71" w:rsidRDefault="003F34D5">
      <w:pPr>
        <w:jc w:val="center"/>
        <w:rPr>
          <w:sz w:val="24"/>
          <w:szCs w:val="24"/>
          <w:lang w:val="pt-BR"/>
        </w:rPr>
      </w:pPr>
    </w:p>
    <w:p w14:paraId="36A3BE0F" w14:textId="77777777" w:rsidR="003F34D5" w:rsidRPr="00664E71" w:rsidRDefault="00032F5C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>Submitted to:</w:t>
      </w:r>
    </w:p>
    <w:p w14:paraId="42BF03A4" w14:textId="72DD41E2" w:rsidR="003F34D5" w:rsidRPr="00664E71" w:rsidRDefault="003539F2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>Ivan Wong</w:t>
      </w:r>
    </w:p>
    <w:p w14:paraId="6FA0AC56" w14:textId="77777777" w:rsidR="001D2C18" w:rsidRPr="00664E71" w:rsidRDefault="001D2C18">
      <w:pPr>
        <w:jc w:val="center"/>
        <w:rPr>
          <w:sz w:val="24"/>
          <w:szCs w:val="24"/>
        </w:rPr>
      </w:pPr>
    </w:p>
    <w:p w14:paraId="34FB7B47" w14:textId="44C25E19" w:rsidR="003F34D5" w:rsidRPr="00664E71" w:rsidRDefault="00032F5C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 xml:space="preserve"> </w:t>
      </w:r>
    </w:p>
    <w:p w14:paraId="2EB51E52" w14:textId="77777777" w:rsidR="003F34D5" w:rsidRPr="00664E71" w:rsidRDefault="00032F5C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>Douglas College</w:t>
      </w:r>
    </w:p>
    <w:p w14:paraId="75590D39" w14:textId="77777777" w:rsidR="003F34D5" w:rsidRPr="00664E71" w:rsidRDefault="00032F5C">
      <w:pPr>
        <w:jc w:val="center"/>
        <w:rPr>
          <w:sz w:val="24"/>
          <w:szCs w:val="24"/>
        </w:rPr>
      </w:pPr>
      <w:r w:rsidRPr="00664E71">
        <w:rPr>
          <w:sz w:val="24"/>
          <w:szCs w:val="24"/>
        </w:rPr>
        <w:t xml:space="preserve"> </w:t>
      </w:r>
    </w:p>
    <w:p w14:paraId="0ADC8FFE" w14:textId="1AF68774" w:rsidR="004628A3" w:rsidRPr="004628A3" w:rsidRDefault="0052692B" w:rsidP="004628A3">
      <w:pPr>
        <w:jc w:val="center"/>
      </w:pPr>
      <w:r>
        <w:rPr>
          <w:sz w:val="24"/>
          <w:szCs w:val="24"/>
        </w:rPr>
        <w:t xml:space="preserve">December </w:t>
      </w:r>
      <w:r w:rsidR="00ED75C5">
        <w:rPr>
          <w:sz w:val="24"/>
          <w:szCs w:val="24"/>
        </w:rPr>
        <w:t>6</w:t>
      </w:r>
      <w:r w:rsidR="00ED75C5" w:rsidRPr="00ED75C5">
        <w:rPr>
          <w:sz w:val="24"/>
          <w:szCs w:val="24"/>
          <w:vertAlign w:val="superscript"/>
        </w:rPr>
        <w:t>th</w:t>
      </w:r>
      <w:r w:rsidR="00032F5C" w:rsidRPr="00664E71">
        <w:rPr>
          <w:sz w:val="24"/>
          <w:szCs w:val="24"/>
        </w:rPr>
        <w:t>, 2021</w:t>
      </w:r>
      <w:r w:rsidR="001D2C18">
        <w:rPr>
          <w:sz w:val="28"/>
          <w:szCs w:val="28"/>
        </w:rPr>
        <w:br w:type="page"/>
      </w:r>
    </w:p>
    <w:p w14:paraId="46C7E2B5" w14:textId="10A5E02F" w:rsidR="003F34D5" w:rsidRDefault="008525CB" w:rsidP="004628A3">
      <w:pPr>
        <w:pStyle w:val="Heading2"/>
      </w:pPr>
      <w:bookmarkStart w:id="0" w:name="_Toc89697543"/>
      <w:r>
        <w:lastRenderedPageBreak/>
        <w:t>Job Log</w:t>
      </w:r>
      <w:bookmarkEnd w:id="0"/>
    </w:p>
    <w:p w14:paraId="29A608B0" w14:textId="77777777" w:rsidR="003F34D5" w:rsidRPr="00664E71" w:rsidRDefault="00032F5C">
      <w:pPr>
        <w:rPr>
          <w:sz w:val="24"/>
          <w:szCs w:val="24"/>
          <w:u w:val="single"/>
        </w:rPr>
      </w:pPr>
      <w:r w:rsidRPr="00664E71">
        <w:rPr>
          <w:sz w:val="24"/>
          <w:szCs w:val="24"/>
          <w:u w:val="single"/>
        </w:rPr>
        <w:t>General timeline</w:t>
      </w:r>
    </w:p>
    <w:tbl>
      <w:tblPr>
        <w:tblW w:w="9062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1691"/>
        <w:gridCol w:w="934"/>
        <w:gridCol w:w="6437"/>
      </w:tblGrid>
      <w:tr w:rsidR="00F84F69" w:rsidRPr="00664E71" w14:paraId="33286781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DD5169" w14:textId="77777777" w:rsidR="00F84F69" w:rsidRPr="003F01FA" w:rsidRDefault="00F84F69" w:rsidP="001A2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</w:rPr>
            </w:pPr>
            <w:r w:rsidRPr="003F01FA">
              <w:rPr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934" w:type="dxa"/>
            <w:vAlign w:val="center"/>
          </w:tcPr>
          <w:p w14:paraId="2088EB29" w14:textId="77777777" w:rsidR="00F84F69" w:rsidRPr="003F01FA" w:rsidRDefault="00F84F69" w:rsidP="001A2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urs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B23858" w14:textId="77777777" w:rsidR="00F84F69" w:rsidRPr="003F01FA" w:rsidRDefault="00F84F69" w:rsidP="001A22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bCs/>
                <w:sz w:val="24"/>
                <w:szCs w:val="24"/>
              </w:rPr>
            </w:pPr>
            <w:r w:rsidRPr="003F01FA">
              <w:rPr>
                <w:b/>
                <w:bCs/>
                <w:sz w:val="24"/>
                <w:szCs w:val="24"/>
              </w:rPr>
              <w:t>Description</w:t>
            </w:r>
          </w:p>
        </w:tc>
      </w:tr>
      <w:tr w:rsidR="00D610DC" w:rsidRPr="00664E71" w14:paraId="24C661BD" w14:textId="77777777" w:rsidTr="00D97CB8">
        <w:trPr>
          <w:trHeight w:val="20"/>
        </w:trPr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178A0B" w14:textId="3A15B57E" w:rsidR="00D610DC" w:rsidRPr="00F84F69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 w:rsidRPr="00F84F69">
              <w:t xml:space="preserve">October </w:t>
            </w:r>
            <w:r>
              <w:t>1</w:t>
            </w:r>
            <w:r w:rsidR="00FA6F84">
              <w:t>7</w:t>
            </w:r>
            <w:r w:rsidRPr="00307656">
              <w:rPr>
                <w:vertAlign w:val="superscript"/>
              </w:rPr>
              <w:t>th</w:t>
            </w:r>
          </w:p>
        </w:tc>
        <w:tc>
          <w:tcPr>
            <w:tcW w:w="934" w:type="dxa"/>
            <w:vAlign w:val="center"/>
          </w:tcPr>
          <w:p w14:paraId="12179B18" w14:textId="4FE55A96" w:rsidR="00D610DC" w:rsidRPr="00664E71" w:rsidRDefault="00F348B3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A5AC0E" w14:textId="29373659" w:rsidR="00D610DC" w:rsidRPr="00664E71" w:rsidRDefault="00F348B3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d the GitHub directory</w:t>
            </w:r>
            <w:r w:rsidR="008B5042">
              <w:rPr>
                <w:sz w:val="24"/>
                <w:szCs w:val="24"/>
              </w:rPr>
              <w:t xml:space="preserve"> and </w:t>
            </w:r>
            <w:r w:rsidR="00185E07">
              <w:rPr>
                <w:sz w:val="24"/>
                <w:szCs w:val="24"/>
              </w:rPr>
              <w:t xml:space="preserve">get it </w:t>
            </w:r>
            <w:r w:rsidR="008B5042">
              <w:rPr>
                <w:sz w:val="24"/>
                <w:szCs w:val="24"/>
              </w:rPr>
              <w:t xml:space="preserve">linked it </w:t>
            </w:r>
            <w:r w:rsidR="0026748F">
              <w:rPr>
                <w:sz w:val="24"/>
                <w:szCs w:val="24"/>
              </w:rPr>
              <w:t>to Android Studio</w:t>
            </w:r>
            <w:r w:rsidR="001637B5">
              <w:rPr>
                <w:sz w:val="24"/>
                <w:szCs w:val="24"/>
              </w:rPr>
              <w:t xml:space="preserve"> with Thays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D610DC" w:rsidRPr="00664E71" w14:paraId="7A82283D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A06287" w14:textId="5FBBCDE4" w:rsidR="00D610DC" w:rsidRPr="00F84F69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>
              <w:t>October 23</w:t>
            </w:r>
            <w:r w:rsidRPr="00307656">
              <w:rPr>
                <w:vertAlign w:val="superscript"/>
              </w:rPr>
              <w:t>r</w:t>
            </w:r>
            <w:r w:rsidR="00307656" w:rsidRPr="00307656">
              <w:rPr>
                <w:vertAlign w:val="superscript"/>
              </w:rPr>
              <w:t>d</w:t>
            </w:r>
          </w:p>
        </w:tc>
        <w:tc>
          <w:tcPr>
            <w:tcW w:w="934" w:type="dxa"/>
            <w:vAlign w:val="center"/>
          </w:tcPr>
          <w:p w14:paraId="48F0D133" w14:textId="77777777" w:rsidR="00D610DC" w:rsidRPr="00664E71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 w:rsidRPr="2C573E76">
              <w:rPr>
                <w:sz w:val="24"/>
                <w:szCs w:val="24"/>
              </w:rPr>
              <w:t>1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966A8A" w14:textId="2CE35B6D" w:rsidR="00D610DC" w:rsidRPr="00664E71" w:rsidRDefault="00D96B09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d the Firebase project</w:t>
            </w:r>
            <w:r w:rsidR="009C6A7C">
              <w:rPr>
                <w:sz w:val="24"/>
                <w:szCs w:val="24"/>
              </w:rPr>
              <w:t xml:space="preserve"> and linked it to the Android Studio project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936A34" w:rsidRPr="00664E71" w14:paraId="112CA0DE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C66C38" w14:textId="1B8EA18E" w:rsidR="00936A34" w:rsidRDefault="00936A34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>
              <w:t>October 30</w:t>
            </w:r>
            <w:r w:rsidRPr="00936A34">
              <w:rPr>
                <w:vertAlign w:val="superscript"/>
              </w:rPr>
              <w:t>th</w:t>
            </w:r>
          </w:p>
        </w:tc>
        <w:tc>
          <w:tcPr>
            <w:tcW w:w="934" w:type="dxa"/>
            <w:vAlign w:val="center"/>
          </w:tcPr>
          <w:p w14:paraId="47326B0C" w14:textId="6DE06CA6" w:rsidR="00936A34" w:rsidRPr="2C573E76" w:rsidRDefault="00307656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4188DE" w14:textId="6A28737C" w:rsidR="00936A34" w:rsidRPr="00307656" w:rsidRDefault="00307656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ewed and approved Thays pull requests for the </w:t>
            </w:r>
            <w:r>
              <w:rPr>
                <w:i/>
                <w:iCs/>
                <w:sz w:val="24"/>
                <w:szCs w:val="24"/>
              </w:rPr>
              <w:t xml:space="preserve">your account fragment </w:t>
            </w:r>
            <w:r>
              <w:rPr>
                <w:sz w:val="24"/>
                <w:szCs w:val="24"/>
              </w:rPr>
              <w:t xml:space="preserve">and </w:t>
            </w:r>
            <w:r>
              <w:rPr>
                <w:i/>
                <w:iCs/>
                <w:sz w:val="24"/>
                <w:szCs w:val="24"/>
              </w:rPr>
              <w:t>logout layout</w:t>
            </w:r>
            <w:r w:rsidR="00937141">
              <w:rPr>
                <w:i/>
                <w:iCs/>
                <w:sz w:val="24"/>
                <w:szCs w:val="24"/>
              </w:rPr>
              <w:t>.</w:t>
            </w:r>
          </w:p>
        </w:tc>
      </w:tr>
      <w:tr w:rsidR="00D610DC" w:rsidRPr="00664E71" w14:paraId="5C8536B5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EB2E1" w14:textId="12D8B496" w:rsidR="00D610DC" w:rsidRPr="00F84F69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 w:rsidRPr="00F84F69">
              <w:t xml:space="preserve">November </w:t>
            </w:r>
            <w:r>
              <w:t>1</w:t>
            </w:r>
            <w:r w:rsidRPr="00307656">
              <w:rPr>
                <w:vertAlign w:val="superscript"/>
              </w:rPr>
              <w:t>st</w:t>
            </w:r>
          </w:p>
        </w:tc>
        <w:tc>
          <w:tcPr>
            <w:tcW w:w="934" w:type="dxa"/>
            <w:vAlign w:val="center"/>
          </w:tcPr>
          <w:p w14:paraId="5C31525B" w14:textId="46A1D881" w:rsidR="00D610DC" w:rsidRPr="00664E71" w:rsidRDefault="00106ED2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314732" w14:textId="5C02955A" w:rsidR="00D610DC" w:rsidRPr="00664E71" w:rsidRDefault="008C749A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ed the </w:t>
            </w:r>
            <w:r w:rsidRPr="009A12C6">
              <w:rPr>
                <w:i/>
                <w:iCs/>
                <w:sz w:val="24"/>
                <w:szCs w:val="24"/>
              </w:rPr>
              <w:t>login</w:t>
            </w:r>
            <w:r>
              <w:rPr>
                <w:sz w:val="24"/>
                <w:szCs w:val="24"/>
              </w:rPr>
              <w:t xml:space="preserve"> and </w:t>
            </w:r>
            <w:r w:rsidRPr="009A12C6">
              <w:rPr>
                <w:i/>
                <w:iCs/>
                <w:sz w:val="24"/>
                <w:szCs w:val="24"/>
              </w:rPr>
              <w:t>signup</w:t>
            </w:r>
            <w:r>
              <w:rPr>
                <w:sz w:val="24"/>
                <w:szCs w:val="24"/>
              </w:rPr>
              <w:t xml:space="preserve"> </w:t>
            </w:r>
            <w:r w:rsidR="00D23042">
              <w:rPr>
                <w:sz w:val="24"/>
                <w:szCs w:val="24"/>
              </w:rPr>
              <w:t xml:space="preserve">fragment </w:t>
            </w:r>
            <w:r>
              <w:rPr>
                <w:sz w:val="24"/>
                <w:szCs w:val="24"/>
              </w:rPr>
              <w:t>layouts</w:t>
            </w:r>
            <w:r w:rsidR="00D23042">
              <w:rPr>
                <w:sz w:val="24"/>
                <w:szCs w:val="24"/>
              </w:rPr>
              <w:t xml:space="preserve"> </w:t>
            </w:r>
            <w:r w:rsidR="00AC36B1">
              <w:rPr>
                <w:sz w:val="24"/>
                <w:szCs w:val="24"/>
              </w:rPr>
              <w:t xml:space="preserve">to </w:t>
            </w:r>
            <w:r w:rsidR="002A71CF">
              <w:rPr>
                <w:sz w:val="24"/>
                <w:szCs w:val="24"/>
              </w:rPr>
              <w:t xml:space="preserve">be inflated in the </w:t>
            </w:r>
            <w:r w:rsidR="00090A7A" w:rsidRPr="009A12C6">
              <w:rPr>
                <w:i/>
                <w:iCs/>
                <w:sz w:val="24"/>
                <w:szCs w:val="24"/>
              </w:rPr>
              <w:t>activity</w:t>
            </w:r>
            <w:r w:rsidR="00737A5B" w:rsidRPr="009A12C6">
              <w:rPr>
                <w:i/>
                <w:iCs/>
                <w:sz w:val="24"/>
                <w:szCs w:val="24"/>
              </w:rPr>
              <w:t>_main.xml</w:t>
            </w:r>
            <w:r w:rsidR="00937141">
              <w:rPr>
                <w:i/>
                <w:iCs/>
                <w:sz w:val="24"/>
                <w:szCs w:val="24"/>
              </w:rPr>
              <w:t>.</w:t>
            </w:r>
          </w:p>
        </w:tc>
      </w:tr>
      <w:tr w:rsidR="00D610DC" w:rsidRPr="00664E71" w14:paraId="0896EBB6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D90AD2B" w14:textId="4A813677" w:rsidR="00D610DC" w:rsidRPr="00F84F69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 w:rsidRPr="00F84F69">
              <w:t xml:space="preserve">November </w:t>
            </w:r>
            <w:r>
              <w:t>2</w:t>
            </w:r>
            <w:r w:rsidRPr="00307656">
              <w:rPr>
                <w:vertAlign w:val="superscript"/>
              </w:rPr>
              <w:t>n</w:t>
            </w:r>
            <w:r w:rsidR="00307656" w:rsidRPr="00307656">
              <w:rPr>
                <w:vertAlign w:val="superscript"/>
              </w:rPr>
              <w:t>d</w:t>
            </w:r>
          </w:p>
        </w:tc>
        <w:tc>
          <w:tcPr>
            <w:tcW w:w="934" w:type="dxa"/>
            <w:vAlign w:val="center"/>
          </w:tcPr>
          <w:p w14:paraId="32504EA5" w14:textId="77777777" w:rsidR="00D610DC" w:rsidRDefault="00D610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 w:rsidRPr="7C19C0AD">
              <w:rPr>
                <w:sz w:val="24"/>
                <w:szCs w:val="24"/>
              </w:rPr>
              <w:t>2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E5EBE1" w14:textId="23324EB7" w:rsidR="00D610DC" w:rsidRPr="00664E71" w:rsidRDefault="00307656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438A6911">
              <w:rPr>
                <w:sz w:val="24"/>
                <w:szCs w:val="24"/>
              </w:rPr>
              <w:t xml:space="preserve">Writing interim </w:t>
            </w:r>
            <w:r w:rsidRPr="775BE07F">
              <w:rPr>
                <w:sz w:val="24"/>
                <w:szCs w:val="24"/>
              </w:rPr>
              <w:t>projects</w:t>
            </w:r>
            <w:r w:rsidRPr="438A6911">
              <w:rPr>
                <w:sz w:val="24"/>
                <w:szCs w:val="24"/>
              </w:rPr>
              <w:t xml:space="preserve"> and solving </w:t>
            </w:r>
            <w:r w:rsidRPr="775BE07F">
              <w:rPr>
                <w:sz w:val="24"/>
                <w:szCs w:val="24"/>
              </w:rPr>
              <w:t>conflicts</w:t>
            </w:r>
            <w:r w:rsidRPr="438A6911">
              <w:rPr>
                <w:sz w:val="24"/>
                <w:szCs w:val="24"/>
              </w:rPr>
              <w:t xml:space="preserve"> </w:t>
            </w:r>
            <w:r w:rsidRPr="753D12AC">
              <w:rPr>
                <w:sz w:val="24"/>
                <w:szCs w:val="24"/>
              </w:rPr>
              <w:t xml:space="preserve">to merge the </w:t>
            </w:r>
            <w:r w:rsidRPr="775BE07F">
              <w:rPr>
                <w:sz w:val="24"/>
                <w:szCs w:val="24"/>
              </w:rPr>
              <w:t>branches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ED75C5" w:rsidRPr="00664E71" w14:paraId="528475FC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4C8CE2" w14:textId="6AD1D0C9" w:rsidR="00ED75C5" w:rsidRPr="00F84F69" w:rsidRDefault="00ED75C5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vertAlign w:val="superscript"/>
              </w:rPr>
            </w:pPr>
            <w:r>
              <w:t>November 13</w:t>
            </w:r>
            <w:r w:rsidR="004160A8" w:rsidRPr="004160A8">
              <w:rPr>
                <w:vertAlign w:val="superscript"/>
              </w:rPr>
              <w:t>th</w:t>
            </w:r>
          </w:p>
        </w:tc>
        <w:tc>
          <w:tcPr>
            <w:tcW w:w="934" w:type="dxa"/>
            <w:vAlign w:val="center"/>
          </w:tcPr>
          <w:p w14:paraId="4AC5731F" w14:textId="0EE8BDB3" w:rsidR="00ED75C5" w:rsidRPr="7C19C0AD" w:rsidRDefault="00A54BE6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DE4EDF" w14:textId="2D3D4950" w:rsidR="00ED75C5" w:rsidRPr="438A6911" w:rsidRDefault="004160A8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ing the Deposit </w:t>
            </w:r>
            <w:r w:rsidR="00C33736">
              <w:rPr>
                <w:sz w:val="24"/>
                <w:szCs w:val="24"/>
              </w:rPr>
              <w:t>and Transfer</w:t>
            </w:r>
            <w:r>
              <w:rPr>
                <w:sz w:val="24"/>
                <w:szCs w:val="24"/>
              </w:rPr>
              <w:t xml:space="preserve"> </w:t>
            </w:r>
            <w:r w:rsidR="00C33736">
              <w:rPr>
                <w:sz w:val="24"/>
                <w:szCs w:val="24"/>
              </w:rPr>
              <w:t xml:space="preserve">activities </w:t>
            </w:r>
            <w:r>
              <w:rPr>
                <w:sz w:val="24"/>
                <w:szCs w:val="24"/>
              </w:rPr>
              <w:t>Desig</w:t>
            </w:r>
            <w:r w:rsidR="00C33736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 and basic logic to deal with the</w:t>
            </w:r>
            <w:r w:rsidR="00CB2BC3">
              <w:rPr>
                <w:sz w:val="24"/>
                <w:szCs w:val="24"/>
              </w:rPr>
              <w:t xml:space="preserve"> add and reduce amount buttons</w:t>
            </w:r>
            <w:r w:rsidR="00A54BE6">
              <w:rPr>
                <w:sz w:val="24"/>
                <w:szCs w:val="24"/>
              </w:rPr>
              <w:t>. Also included the dependencies necessary to sync the project with the realtime database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95286A" w:rsidRPr="00664E71" w14:paraId="1A13A0F2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9DDE76" w14:textId="41060033" w:rsidR="0095286A" w:rsidRDefault="0095286A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November 26</w:t>
            </w:r>
            <w:r w:rsidRPr="0095286A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934" w:type="dxa"/>
            <w:vAlign w:val="center"/>
          </w:tcPr>
          <w:p w14:paraId="456C3646" w14:textId="1E428915" w:rsidR="0095286A" w:rsidRDefault="0095286A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6AFA5D" w14:textId="72A13363" w:rsidR="0095286A" w:rsidRDefault="002549E8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 w:rsidRPr="002549E8">
              <w:rPr>
                <w:sz w:val="24"/>
                <w:szCs w:val="24"/>
              </w:rPr>
              <w:t>Managed to get login to work and forward to home activity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0D49DC" w:rsidRPr="00664E71" w14:paraId="53B1867F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27477F" w14:textId="222B3446" w:rsidR="000D49DC" w:rsidRDefault="000D49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December 3</w:t>
            </w:r>
            <w:r w:rsidRPr="000D49DC">
              <w:rPr>
                <w:vertAlign w:val="superscript"/>
              </w:rPr>
              <w:t>rd</w:t>
            </w:r>
            <w:r>
              <w:t xml:space="preserve"> </w:t>
            </w:r>
          </w:p>
        </w:tc>
        <w:tc>
          <w:tcPr>
            <w:tcW w:w="934" w:type="dxa"/>
            <w:vAlign w:val="center"/>
          </w:tcPr>
          <w:p w14:paraId="65EE9A3E" w14:textId="33B8D3C7" w:rsidR="000D49DC" w:rsidRDefault="008D4D35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A024D4" w14:textId="60A69B50" w:rsidR="000D49DC" w:rsidRPr="002549E8" w:rsidRDefault="008D4D35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orked on the </w:t>
            </w:r>
            <w:r w:rsidR="00C16D03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 xml:space="preserve">ransfer </w:t>
            </w:r>
            <w:r w:rsidR="00B914C6">
              <w:rPr>
                <w:sz w:val="24"/>
                <w:szCs w:val="24"/>
              </w:rPr>
              <w:t>activity</w:t>
            </w:r>
            <w:r w:rsidR="003D4650">
              <w:rPr>
                <w:sz w:val="24"/>
                <w:szCs w:val="24"/>
              </w:rPr>
              <w:t xml:space="preserve"> changin it to an activity and</w:t>
            </w:r>
            <w:r w:rsidR="00B914C6">
              <w:rPr>
                <w:sz w:val="24"/>
                <w:szCs w:val="24"/>
              </w:rPr>
              <w:t xml:space="preserve"> linking it to the firebase</w:t>
            </w:r>
            <w:r w:rsidR="003D4650">
              <w:rPr>
                <w:sz w:val="24"/>
                <w:szCs w:val="24"/>
              </w:rPr>
              <w:t xml:space="preserve"> realtime database</w:t>
            </w:r>
            <w:r w:rsidR="00937141">
              <w:rPr>
                <w:sz w:val="24"/>
                <w:szCs w:val="24"/>
              </w:rPr>
              <w:t>.</w:t>
            </w:r>
          </w:p>
        </w:tc>
      </w:tr>
      <w:tr w:rsidR="005F75B1" w:rsidRPr="00664E71" w14:paraId="4EFDECF5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EAFF57" w14:textId="33857159" w:rsidR="005F75B1" w:rsidRDefault="005F75B1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December</w:t>
            </w:r>
            <w:r w:rsidR="00F26F0B">
              <w:t xml:space="preserve"> 4</w:t>
            </w:r>
            <w:r w:rsidR="00F26F0B" w:rsidRPr="00F26F0B">
              <w:rPr>
                <w:vertAlign w:val="superscript"/>
              </w:rPr>
              <w:t>th</w:t>
            </w:r>
            <w:r w:rsidR="00F26F0B">
              <w:t xml:space="preserve"> </w:t>
            </w:r>
          </w:p>
        </w:tc>
        <w:tc>
          <w:tcPr>
            <w:tcW w:w="934" w:type="dxa"/>
            <w:vAlign w:val="center"/>
          </w:tcPr>
          <w:p w14:paraId="745267F2" w14:textId="540B4B9A" w:rsidR="005F75B1" w:rsidRDefault="00F26F0B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6AA9B9" w14:textId="25F5CFB7" w:rsidR="005F75B1" w:rsidRPr="002549E8" w:rsidRDefault="00F26F0B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ed on the activities design</w:t>
            </w:r>
            <w:r w:rsidR="009F379D">
              <w:rPr>
                <w:sz w:val="24"/>
                <w:szCs w:val="24"/>
              </w:rPr>
              <w:t>. Tried to solve the issue of duplicated users</w:t>
            </w:r>
            <w:r w:rsidR="00A44810">
              <w:rPr>
                <w:sz w:val="24"/>
                <w:szCs w:val="24"/>
              </w:rPr>
              <w:t xml:space="preserve"> (signup activity)</w:t>
            </w:r>
            <w:r w:rsidR="0002053D">
              <w:rPr>
                <w:sz w:val="24"/>
                <w:szCs w:val="24"/>
              </w:rPr>
              <w:t xml:space="preserve"> and developing </w:t>
            </w:r>
            <w:r w:rsidR="00645745">
              <w:rPr>
                <w:sz w:val="24"/>
                <w:szCs w:val="24"/>
              </w:rPr>
              <w:t xml:space="preserve">the </w:t>
            </w:r>
            <w:r w:rsidR="004C1EE1">
              <w:rPr>
                <w:sz w:val="24"/>
                <w:szCs w:val="24"/>
              </w:rPr>
              <w:t>Transaction</w:t>
            </w:r>
            <w:r w:rsidR="00B7157C">
              <w:rPr>
                <w:sz w:val="24"/>
                <w:szCs w:val="24"/>
              </w:rPr>
              <w:t>s</w:t>
            </w:r>
            <w:r w:rsidR="004C1EE1">
              <w:rPr>
                <w:sz w:val="24"/>
                <w:szCs w:val="24"/>
              </w:rPr>
              <w:t xml:space="preserve"> History RecyclerView.</w:t>
            </w:r>
          </w:p>
        </w:tc>
      </w:tr>
      <w:tr w:rsidR="00462A86" w:rsidRPr="00664E71" w14:paraId="0AEC045C" w14:textId="77777777" w:rsidTr="00F84F69">
        <w:tc>
          <w:tcPr>
            <w:tcW w:w="16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5173E5" w14:textId="666F159B" w:rsidR="00462A86" w:rsidRDefault="005F75B1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December 5</w:t>
            </w:r>
            <w:r w:rsidRPr="005F75B1">
              <w:rPr>
                <w:vertAlign w:val="superscript"/>
              </w:rPr>
              <w:t>th</w:t>
            </w:r>
            <w:r>
              <w:t xml:space="preserve"> </w:t>
            </w:r>
          </w:p>
        </w:tc>
        <w:tc>
          <w:tcPr>
            <w:tcW w:w="934" w:type="dxa"/>
            <w:vAlign w:val="center"/>
          </w:tcPr>
          <w:p w14:paraId="78D7DCBF" w14:textId="32B66D6F" w:rsidR="00462A86" w:rsidRDefault="002E64A8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64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3C934F" w14:textId="584C65AB" w:rsidR="00462A86" w:rsidRDefault="000D49DC" w:rsidP="00D610D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orked on minor code </w:t>
            </w:r>
            <w:r w:rsidR="002E64A8">
              <w:rPr>
                <w:sz w:val="24"/>
                <w:szCs w:val="24"/>
              </w:rPr>
              <w:t>bugs</w:t>
            </w:r>
            <w:r w:rsidR="00CE4F00">
              <w:rPr>
                <w:sz w:val="24"/>
                <w:szCs w:val="24"/>
              </w:rPr>
              <w:t xml:space="preserve"> during the simultaneos realtime running</w:t>
            </w:r>
            <w:r w:rsidR="002E64A8">
              <w:rPr>
                <w:sz w:val="24"/>
                <w:szCs w:val="24"/>
              </w:rPr>
              <w:t>,</w:t>
            </w:r>
            <w:r w:rsidR="00A22B88">
              <w:rPr>
                <w:sz w:val="24"/>
                <w:szCs w:val="24"/>
              </w:rPr>
              <w:t xml:space="preserve"> some</w:t>
            </w:r>
            <w:r w:rsidR="002E64A8">
              <w:rPr>
                <w:sz w:val="24"/>
                <w:szCs w:val="24"/>
              </w:rPr>
              <w:t xml:space="preserve"> activities design</w:t>
            </w:r>
            <w:r w:rsidR="00A22B88">
              <w:rPr>
                <w:sz w:val="24"/>
                <w:szCs w:val="24"/>
              </w:rPr>
              <w:t xml:space="preserve"> (background, colors, </w:t>
            </w:r>
            <w:r w:rsidR="00B7157C">
              <w:rPr>
                <w:sz w:val="24"/>
                <w:szCs w:val="24"/>
              </w:rPr>
              <w:t>constraints, etc.)</w:t>
            </w:r>
            <w:r w:rsidR="002E64A8">
              <w:rPr>
                <w:sz w:val="24"/>
                <w:szCs w:val="24"/>
              </w:rPr>
              <w:t xml:space="preserve"> and final report</w:t>
            </w:r>
            <w:r w:rsidR="00937141">
              <w:rPr>
                <w:sz w:val="24"/>
                <w:szCs w:val="24"/>
              </w:rPr>
              <w:t>.</w:t>
            </w:r>
          </w:p>
        </w:tc>
      </w:tr>
    </w:tbl>
    <w:p w14:paraId="5C0C18FF" w14:textId="31810306" w:rsidR="003F34D5" w:rsidRDefault="003F34D5" w:rsidP="007B4805">
      <w:pPr>
        <w:spacing w:before="240"/>
      </w:pPr>
    </w:p>
    <w:sectPr w:rsidR="003F34D5">
      <w:footerReference w:type="default" r:id="rId1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ECDAF" w14:textId="77777777" w:rsidR="00C06E4C" w:rsidRDefault="00C06E4C" w:rsidP="001D2C18">
      <w:pPr>
        <w:spacing w:line="240" w:lineRule="auto"/>
      </w:pPr>
      <w:r>
        <w:separator/>
      </w:r>
    </w:p>
  </w:endnote>
  <w:endnote w:type="continuationSeparator" w:id="0">
    <w:p w14:paraId="2B394279" w14:textId="77777777" w:rsidR="00C06E4C" w:rsidRDefault="00C06E4C" w:rsidP="001D2C18">
      <w:pPr>
        <w:spacing w:line="240" w:lineRule="auto"/>
      </w:pPr>
      <w:r>
        <w:continuationSeparator/>
      </w:r>
    </w:p>
  </w:endnote>
  <w:endnote w:type="continuationNotice" w:id="1">
    <w:p w14:paraId="0012FF2B" w14:textId="77777777" w:rsidR="00C06E4C" w:rsidRDefault="00C06E4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21388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56E768" w14:textId="7FA58F5B" w:rsidR="001D2C18" w:rsidRDefault="001D2C1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198426" w14:textId="77777777" w:rsidR="001D2C18" w:rsidRDefault="001D2C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62163" w14:textId="77777777" w:rsidR="00C06E4C" w:rsidRDefault="00C06E4C" w:rsidP="001D2C18">
      <w:pPr>
        <w:spacing w:line="240" w:lineRule="auto"/>
      </w:pPr>
      <w:r>
        <w:separator/>
      </w:r>
    </w:p>
  </w:footnote>
  <w:footnote w:type="continuationSeparator" w:id="0">
    <w:p w14:paraId="42576CE1" w14:textId="77777777" w:rsidR="00C06E4C" w:rsidRDefault="00C06E4C" w:rsidP="001D2C18">
      <w:pPr>
        <w:spacing w:line="240" w:lineRule="auto"/>
      </w:pPr>
      <w:r>
        <w:continuationSeparator/>
      </w:r>
    </w:p>
  </w:footnote>
  <w:footnote w:type="continuationNotice" w:id="1">
    <w:p w14:paraId="1ABCAF63" w14:textId="77777777" w:rsidR="00C06E4C" w:rsidRDefault="00C06E4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933FE"/>
    <w:multiLevelType w:val="hybridMultilevel"/>
    <w:tmpl w:val="FFFFFFFF"/>
    <w:lvl w:ilvl="0" w:tplc="A99C39E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611847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183D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A60A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7E51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2A51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5E29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7C5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405E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851B93"/>
    <w:multiLevelType w:val="multilevel"/>
    <w:tmpl w:val="8C66BD70"/>
    <w:lvl w:ilvl="0">
      <w:start w:val="1"/>
      <w:numFmt w:val="bullet"/>
      <w:lvlText w:val="●"/>
      <w:lvlJc w:val="left"/>
      <w:pPr>
        <w:ind w:left="720" w:hanging="360"/>
      </w:pPr>
      <w:rPr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3AA7126"/>
    <w:multiLevelType w:val="hybridMultilevel"/>
    <w:tmpl w:val="3BA23F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74C3FAB"/>
    <w:multiLevelType w:val="hybridMultilevel"/>
    <w:tmpl w:val="F2C4CB98"/>
    <w:lvl w:ilvl="0" w:tplc="382C54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6447078"/>
    <w:multiLevelType w:val="hybridMultilevel"/>
    <w:tmpl w:val="D39697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MDE1NzSyMDAxMjVU0lEKTi0uzszPAymwqAUAONZtlSwAAAA="/>
  </w:docVars>
  <w:rsids>
    <w:rsidRoot w:val="003F34D5"/>
    <w:rsid w:val="000005FA"/>
    <w:rsid w:val="00001ADE"/>
    <w:rsid w:val="000047F2"/>
    <w:rsid w:val="00004D87"/>
    <w:rsid w:val="0000588B"/>
    <w:rsid w:val="00005ADC"/>
    <w:rsid w:val="00006264"/>
    <w:rsid w:val="00006774"/>
    <w:rsid w:val="00007465"/>
    <w:rsid w:val="000105F1"/>
    <w:rsid w:val="00010D93"/>
    <w:rsid w:val="00014A8D"/>
    <w:rsid w:val="00014D34"/>
    <w:rsid w:val="00017E9D"/>
    <w:rsid w:val="000203A0"/>
    <w:rsid w:val="0002053D"/>
    <w:rsid w:val="000212B4"/>
    <w:rsid w:val="00022FE3"/>
    <w:rsid w:val="00025E91"/>
    <w:rsid w:val="000268EE"/>
    <w:rsid w:val="000318B6"/>
    <w:rsid w:val="00032F5C"/>
    <w:rsid w:val="0003385F"/>
    <w:rsid w:val="00033CCC"/>
    <w:rsid w:val="00033D72"/>
    <w:rsid w:val="0003413E"/>
    <w:rsid w:val="00035CFB"/>
    <w:rsid w:val="00040090"/>
    <w:rsid w:val="000439A8"/>
    <w:rsid w:val="0004432B"/>
    <w:rsid w:val="00044E44"/>
    <w:rsid w:val="0005147C"/>
    <w:rsid w:val="0005167D"/>
    <w:rsid w:val="00052B86"/>
    <w:rsid w:val="00053863"/>
    <w:rsid w:val="00055B17"/>
    <w:rsid w:val="000569D1"/>
    <w:rsid w:val="00057483"/>
    <w:rsid w:val="00060934"/>
    <w:rsid w:val="00060C18"/>
    <w:rsid w:val="000633BA"/>
    <w:rsid w:val="00064B0A"/>
    <w:rsid w:val="00065CB6"/>
    <w:rsid w:val="00065D87"/>
    <w:rsid w:val="000671DE"/>
    <w:rsid w:val="0006720C"/>
    <w:rsid w:val="00072A64"/>
    <w:rsid w:val="00073BDC"/>
    <w:rsid w:val="0007531D"/>
    <w:rsid w:val="00076A7D"/>
    <w:rsid w:val="0007723E"/>
    <w:rsid w:val="00077302"/>
    <w:rsid w:val="00081513"/>
    <w:rsid w:val="00081C6A"/>
    <w:rsid w:val="00083971"/>
    <w:rsid w:val="000852F8"/>
    <w:rsid w:val="000868AC"/>
    <w:rsid w:val="0008699D"/>
    <w:rsid w:val="00090A7A"/>
    <w:rsid w:val="0009220B"/>
    <w:rsid w:val="0009298B"/>
    <w:rsid w:val="00093546"/>
    <w:rsid w:val="00093CD9"/>
    <w:rsid w:val="00094BCA"/>
    <w:rsid w:val="00094E5E"/>
    <w:rsid w:val="000958C3"/>
    <w:rsid w:val="000958E6"/>
    <w:rsid w:val="00095FA1"/>
    <w:rsid w:val="00096491"/>
    <w:rsid w:val="00097269"/>
    <w:rsid w:val="0009771D"/>
    <w:rsid w:val="00099EAC"/>
    <w:rsid w:val="000A340C"/>
    <w:rsid w:val="000A4C35"/>
    <w:rsid w:val="000A72B1"/>
    <w:rsid w:val="000A7AFE"/>
    <w:rsid w:val="000B05C5"/>
    <w:rsid w:val="000B077B"/>
    <w:rsid w:val="000B0B5F"/>
    <w:rsid w:val="000B10FA"/>
    <w:rsid w:val="000B2BDD"/>
    <w:rsid w:val="000B6FB3"/>
    <w:rsid w:val="000B7A38"/>
    <w:rsid w:val="000C1B56"/>
    <w:rsid w:val="000C28CF"/>
    <w:rsid w:val="000C534D"/>
    <w:rsid w:val="000C6B50"/>
    <w:rsid w:val="000C7A7D"/>
    <w:rsid w:val="000D28E9"/>
    <w:rsid w:val="000D2F30"/>
    <w:rsid w:val="000D49DC"/>
    <w:rsid w:val="000E13D9"/>
    <w:rsid w:val="000E1B0F"/>
    <w:rsid w:val="000E328C"/>
    <w:rsid w:val="000E59EE"/>
    <w:rsid w:val="000E757C"/>
    <w:rsid w:val="000E7BFB"/>
    <w:rsid w:val="000F044C"/>
    <w:rsid w:val="000F04DA"/>
    <w:rsid w:val="000F05C6"/>
    <w:rsid w:val="000F1D8B"/>
    <w:rsid w:val="000F2EE5"/>
    <w:rsid w:val="000F3361"/>
    <w:rsid w:val="000F38D9"/>
    <w:rsid w:val="000F5403"/>
    <w:rsid w:val="000F5689"/>
    <w:rsid w:val="000F6813"/>
    <w:rsid w:val="000F74D9"/>
    <w:rsid w:val="000F7C3E"/>
    <w:rsid w:val="001026A4"/>
    <w:rsid w:val="00102A07"/>
    <w:rsid w:val="001059E1"/>
    <w:rsid w:val="00106C09"/>
    <w:rsid w:val="00106C1B"/>
    <w:rsid w:val="00106ED2"/>
    <w:rsid w:val="001113F7"/>
    <w:rsid w:val="001123ED"/>
    <w:rsid w:val="00113A7D"/>
    <w:rsid w:val="001142BB"/>
    <w:rsid w:val="00115BF5"/>
    <w:rsid w:val="001164A9"/>
    <w:rsid w:val="001173CE"/>
    <w:rsid w:val="00117647"/>
    <w:rsid w:val="00121083"/>
    <w:rsid w:val="00122CA7"/>
    <w:rsid w:val="00122D77"/>
    <w:rsid w:val="00124749"/>
    <w:rsid w:val="001272BD"/>
    <w:rsid w:val="0013041B"/>
    <w:rsid w:val="00131119"/>
    <w:rsid w:val="001321C0"/>
    <w:rsid w:val="001335C6"/>
    <w:rsid w:val="00133890"/>
    <w:rsid w:val="001358CE"/>
    <w:rsid w:val="00136D01"/>
    <w:rsid w:val="00142310"/>
    <w:rsid w:val="00144904"/>
    <w:rsid w:val="001449DF"/>
    <w:rsid w:val="001463F5"/>
    <w:rsid w:val="00146835"/>
    <w:rsid w:val="00147B1B"/>
    <w:rsid w:val="00147BC9"/>
    <w:rsid w:val="00147D62"/>
    <w:rsid w:val="00150F86"/>
    <w:rsid w:val="00151087"/>
    <w:rsid w:val="001513C9"/>
    <w:rsid w:val="0015308E"/>
    <w:rsid w:val="00155D8F"/>
    <w:rsid w:val="001564C9"/>
    <w:rsid w:val="00157B5C"/>
    <w:rsid w:val="001600DC"/>
    <w:rsid w:val="00162A68"/>
    <w:rsid w:val="00162A6D"/>
    <w:rsid w:val="001635A1"/>
    <w:rsid w:val="001637B5"/>
    <w:rsid w:val="00164E56"/>
    <w:rsid w:val="00170F0C"/>
    <w:rsid w:val="0017107E"/>
    <w:rsid w:val="0017199A"/>
    <w:rsid w:val="00173271"/>
    <w:rsid w:val="00173B17"/>
    <w:rsid w:val="00174620"/>
    <w:rsid w:val="001773C0"/>
    <w:rsid w:val="00182AEA"/>
    <w:rsid w:val="00185E07"/>
    <w:rsid w:val="0019107B"/>
    <w:rsid w:val="00192B0A"/>
    <w:rsid w:val="00193436"/>
    <w:rsid w:val="001953CA"/>
    <w:rsid w:val="00195D9B"/>
    <w:rsid w:val="001A1B04"/>
    <w:rsid w:val="001A2229"/>
    <w:rsid w:val="001A25E6"/>
    <w:rsid w:val="001A3331"/>
    <w:rsid w:val="001A4460"/>
    <w:rsid w:val="001A4794"/>
    <w:rsid w:val="001A5990"/>
    <w:rsid w:val="001A7CA9"/>
    <w:rsid w:val="001B06AD"/>
    <w:rsid w:val="001B133F"/>
    <w:rsid w:val="001B2E3A"/>
    <w:rsid w:val="001B6AF3"/>
    <w:rsid w:val="001B6DAC"/>
    <w:rsid w:val="001B706E"/>
    <w:rsid w:val="001B7D62"/>
    <w:rsid w:val="001C2ABC"/>
    <w:rsid w:val="001C3886"/>
    <w:rsid w:val="001C3F0A"/>
    <w:rsid w:val="001C5D39"/>
    <w:rsid w:val="001C62A3"/>
    <w:rsid w:val="001C70A5"/>
    <w:rsid w:val="001D10FB"/>
    <w:rsid w:val="001D1832"/>
    <w:rsid w:val="001D2653"/>
    <w:rsid w:val="001D28AB"/>
    <w:rsid w:val="001D2C18"/>
    <w:rsid w:val="001D2E10"/>
    <w:rsid w:val="001D42C1"/>
    <w:rsid w:val="001D5139"/>
    <w:rsid w:val="001D550C"/>
    <w:rsid w:val="001E0F9D"/>
    <w:rsid w:val="001E114D"/>
    <w:rsid w:val="001E15F4"/>
    <w:rsid w:val="001E584A"/>
    <w:rsid w:val="001E5EF1"/>
    <w:rsid w:val="001EA659"/>
    <w:rsid w:val="001F119E"/>
    <w:rsid w:val="001F1C34"/>
    <w:rsid w:val="001F23AC"/>
    <w:rsid w:val="001F3643"/>
    <w:rsid w:val="001F3DD3"/>
    <w:rsid w:val="001F46C5"/>
    <w:rsid w:val="001F4E0C"/>
    <w:rsid w:val="001F57CB"/>
    <w:rsid w:val="001F5DD6"/>
    <w:rsid w:val="001F8011"/>
    <w:rsid w:val="002048E2"/>
    <w:rsid w:val="00206E92"/>
    <w:rsid w:val="00210CE8"/>
    <w:rsid w:val="002114EF"/>
    <w:rsid w:val="00215602"/>
    <w:rsid w:val="0021759B"/>
    <w:rsid w:val="002206CA"/>
    <w:rsid w:val="00220D78"/>
    <w:rsid w:val="002216E5"/>
    <w:rsid w:val="00223345"/>
    <w:rsid w:val="002246A0"/>
    <w:rsid w:val="002261A3"/>
    <w:rsid w:val="00226A46"/>
    <w:rsid w:val="00231A8A"/>
    <w:rsid w:val="00231F65"/>
    <w:rsid w:val="00232FA8"/>
    <w:rsid w:val="00233DFB"/>
    <w:rsid w:val="002343C5"/>
    <w:rsid w:val="00235313"/>
    <w:rsid w:val="00235D30"/>
    <w:rsid w:val="00236B75"/>
    <w:rsid w:val="00240BD2"/>
    <w:rsid w:val="00241ADD"/>
    <w:rsid w:val="0025138B"/>
    <w:rsid w:val="002524DB"/>
    <w:rsid w:val="00252559"/>
    <w:rsid w:val="00253391"/>
    <w:rsid w:val="002549E8"/>
    <w:rsid w:val="00254DAF"/>
    <w:rsid w:val="0025611D"/>
    <w:rsid w:val="00257FB1"/>
    <w:rsid w:val="002611A6"/>
    <w:rsid w:val="002642AE"/>
    <w:rsid w:val="00264609"/>
    <w:rsid w:val="002652C6"/>
    <w:rsid w:val="0026748F"/>
    <w:rsid w:val="00267A10"/>
    <w:rsid w:val="002715B8"/>
    <w:rsid w:val="00271AC8"/>
    <w:rsid w:val="002744B4"/>
    <w:rsid w:val="002822C5"/>
    <w:rsid w:val="00283901"/>
    <w:rsid w:val="00283C74"/>
    <w:rsid w:val="0028552D"/>
    <w:rsid w:val="00285994"/>
    <w:rsid w:val="002864D6"/>
    <w:rsid w:val="00286FD5"/>
    <w:rsid w:val="00287975"/>
    <w:rsid w:val="002924BF"/>
    <w:rsid w:val="002927EC"/>
    <w:rsid w:val="00292994"/>
    <w:rsid w:val="00293D8D"/>
    <w:rsid w:val="00295949"/>
    <w:rsid w:val="00295B51"/>
    <w:rsid w:val="00296EA9"/>
    <w:rsid w:val="00297098"/>
    <w:rsid w:val="002979CF"/>
    <w:rsid w:val="00297EDC"/>
    <w:rsid w:val="002A1291"/>
    <w:rsid w:val="002A2337"/>
    <w:rsid w:val="002A25EB"/>
    <w:rsid w:val="002A5AF3"/>
    <w:rsid w:val="002A6288"/>
    <w:rsid w:val="002A71CF"/>
    <w:rsid w:val="002A7B44"/>
    <w:rsid w:val="002B10BF"/>
    <w:rsid w:val="002B118C"/>
    <w:rsid w:val="002C1A24"/>
    <w:rsid w:val="002C52FA"/>
    <w:rsid w:val="002C5ECA"/>
    <w:rsid w:val="002C63D7"/>
    <w:rsid w:val="002C71A0"/>
    <w:rsid w:val="002C7840"/>
    <w:rsid w:val="002D01EA"/>
    <w:rsid w:val="002D0775"/>
    <w:rsid w:val="002D08AD"/>
    <w:rsid w:val="002D38D9"/>
    <w:rsid w:val="002D3E1B"/>
    <w:rsid w:val="002D46AE"/>
    <w:rsid w:val="002D5089"/>
    <w:rsid w:val="002D552D"/>
    <w:rsid w:val="002D5F89"/>
    <w:rsid w:val="002E01F5"/>
    <w:rsid w:val="002E0509"/>
    <w:rsid w:val="002E0B1A"/>
    <w:rsid w:val="002E1429"/>
    <w:rsid w:val="002E21F7"/>
    <w:rsid w:val="002E2340"/>
    <w:rsid w:val="002E64A8"/>
    <w:rsid w:val="002F0F01"/>
    <w:rsid w:val="002F1486"/>
    <w:rsid w:val="002F2CA1"/>
    <w:rsid w:val="002F3284"/>
    <w:rsid w:val="002F4C71"/>
    <w:rsid w:val="002F5599"/>
    <w:rsid w:val="002F55D1"/>
    <w:rsid w:val="002F689A"/>
    <w:rsid w:val="002F8E82"/>
    <w:rsid w:val="00300487"/>
    <w:rsid w:val="003024AE"/>
    <w:rsid w:val="0030349B"/>
    <w:rsid w:val="00303C39"/>
    <w:rsid w:val="00303E0B"/>
    <w:rsid w:val="00304D4E"/>
    <w:rsid w:val="00307656"/>
    <w:rsid w:val="00310D75"/>
    <w:rsid w:val="003125CA"/>
    <w:rsid w:val="00312628"/>
    <w:rsid w:val="00314713"/>
    <w:rsid w:val="00314D73"/>
    <w:rsid w:val="003150E5"/>
    <w:rsid w:val="00315459"/>
    <w:rsid w:val="0031661A"/>
    <w:rsid w:val="003166C9"/>
    <w:rsid w:val="0031771B"/>
    <w:rsid w:val="003177B3"/>
    <w:rsid w:val="00320A9E"/>
    <w:rsid w:val="00321DFE"/>
    <w:rsid w:val="00322E6E"/>
    <w:rsid w:val="00323ADE"/>
    <w:rsid w:val="003253AE"/>
    <w:rsid w:val="003278E0"/>
    <w:rsid w:val="00327E8C"/>
    <w:rsid w:val="00332BA6"/>
    <w:rsid w:val="0033462C"/>
    <w:rsid w:val="00336B8E"/>
    <w:rsid w:val="00336D3A"/>
    <w:rsid w:val="00337118"/>
    <w:rsid w:val="003376BD"/>
    <w:rsid w:val="00337A3A"/>
    <w:rsid w:val="00341786"/>
    <w:rsid w:val="00341984"/>
    <w:rsid w:val="0034472C"/>
    <w:rsid w:val="00344D5D"/>
    <w:rsid w:val="00344E7F"/>
    <w:rsid w:val="00344F8A"/>
    <w:rsid w:val="0034623A"/>
    <w:rsid w:val="003463DF"/>
    <w:rsid w:val="0034687C"/>
    <w:rsid w:val="003473C3"/>
    <w:rsid w:val="00347D17"/>
    <w:rsid w:val="0034E9C8"/>
    <w:rsid w:val="00350E65"/>
    <w:rsid w:val="003525DD"/>
    <w:rsid w:val="00352F05"/>
    <w:rsid w:val="00353573"/>
    <w:rsid w:val="003539F2"/>
    <w:rsid w:val="00354BFE"/>
    <w:rsid w:val="0035737A"/>
    <w:rsid w:val="00360114"/>
    <w:rsid w:val="00361A5E"/>
    <w:rsid w:val="00361A83"/>
    <w:rsid w:val="00361A8B"/>
    <w:rsid w:val="00362AC4"/>
    <w:rsid w:val="00362B46"/>
    <w:rsid w:val="003631E5"/>
    <w:rsid w:val="00365510"/>
    <w:rsid w:val="00367098"/>
    <w:rsid w:val="00372370"/>
    <w:rsid w:val="00372705"/>
    <w:rsid w:val="00373B64"/>
    <w:rsid w:val="0037491E"/>
    <w:rsid w:val="00375CC9"/>
    <w:rsid w:val="003762AA"/>
    <w:rsid w:val="00376A5A"/>
    <w:rsid w:val="0037797E"/>
    <w:rsid w:val="00377E1B"/>
    <w:rsid w:val="00377F4E"/>
    <w:rsid w:val="00383BA0"/>
    <w:rsid w:val="003855F9"/>
    <w:rsid w:val="00390996"/>
    <w:rsid w:val="00392776"/>
    <w:rsid w:val="00393B30"/>
    <w:rsid w:val="00393B5C"/>
    <w:rsid w:val="003949F2"/>
    <w:rsid w:val="003954E3"/>
    <w:rsid w:val="00395EBD"/>
    <w:rsid w:val="003A13DE"/>
    <w:rsid w:val="003A17FD"/>
    <w:rsid w:val="003A1DB6"/>
    <w:rsid w:val="003A3108"/>
    <w:rsid w:val="003A352D"/>
    <w:rsid w:val="003A40F4"/>
    <w:rsid w:val="003A513F"/>
    <w:rsid w:val="003B1565"/>
    <w:rsid w:val="003B313D"/>
    <w:rsid w:val="003B3E9F"/>
    <w:rsid w:val="003B44FA"/>
    <w:rsid w:val="003B5D82"/>
    <w:rsid w:val="003B697B"/>
    <w:rsid w:val="003C1C08"/>
    <w:rsid w:val="003C2197"/>
    <w:rsid w:val="003C2C35"/>
    <w:rsid w:val="003C32AA"/>
    <w:rsid w:val="003C55F5"/>
    <w:rsid w:val="003C5CC1"/>
    <w:rsid w:val="003CD653"/>
    <w:rsid w:val="003D0519"/>
    <w:rsid w:val="003D2C06"/>
    <w:rsid w:val="003D44DB"/>
    <w:rsid w:val="003D4650"/>
    <w:rsid w:val="003D680D"/>
    <w:rsid w:val="003E0270"/>
    <w:rsid w:val="003E27F7"/>
    <w:rsid w:val="003E39B5"/>
    <w:rsid w:val="003E3D4E"/>
    <w:rsid w:val="003E3EBD"/>
    <w:rsid w:val="003E470A"/>
    <w:rsid w:val="003E4A82"/>
    <w:rsid w:val="003E5A43"/>
    <w:rsid w:val="003F01FA"/>
    <w:rsid w:val="003F0F1D"/>
    <w:rsid w:val="003F1947"/>
    <w:rsid w:val="003F228A"/>
    <w:rsid w:val="003F31AA"/>
    <w:rsid w:val="003F34D5"/>
    <w:rsid w:val="003F3F6F"/>
    <w:rsid w:val="003F4A68"/>
    <w:rsid w:val="003F5DF5"/>
    <w:rsid w:val="00400FEF"/>
    <w:rsid w:val="00400FF3"/>
    <w:rsid w:val="004011AC"/>
    <w:rsid w:val="0040146F"/>
    <w:rsid w:val="00403402"/>
    <w:rsid w:val="00403CF1"/>
    <w:rsid w:val="0040524E"/>
    <w:rsid w:val="00406B1A"/>
    <w:rsid w:val="00410E33"/>
    <w:rsid w:val="0041339E"/>
    <w:rsid w:val="0041421A"/>
    <w:rsid w:val="004151F4"/>
    <w:rsid w:val="0041578E"/>
    <w:rsid w:val="004160A8"/>
    <w:rsid w:val="004166EA"/>
    <w:rsid w:val="00420223"/>
    <w:rsid w:val="00420E86"/>
    <w:rsid w:val="00421535"/>
    <w:rsid w:val="004245A6"/>
    <w:rsid w:val="0042579D"/>
    <w:rsid w:val="00425FC2"/>
    <w:rsid w:val="0042612E"/>
    <w:rsid w:val="004266FD"/>
    <w:rsid w:val="00427E8C"/>
    <w:rsid w:val="004301DF"/>
    <w:rsid w:val="00430D9C"/>
    <w:rsid w:val="00432C71"/>
    <w:rsid w:val="00436816"/>
    <w:rsid w:val="004370DD"/>
    <w:rsid w:val="0043723C"/>
    <w:rsid w:val="0043782B"/>
    <w:rsid w:val="004408D2"/>
    <w:rsid w:val="0044426C"/>
    <w:rsid w:val="004442EE"/>
    <w:rsid w:val="004449A1"/>
    <w:rsid w:val="0044646D"/>
    <w:rsid w:val="004468A3"/>
    <w:rsid w:val="00446EF4"/>
    <w:rsid w:val="00447440"/>
    <w:rsid w:val="00450008"/>
    <w:rsid w:val="00450A19"/>
    <w:rsid w:val="00451FD4"/>
    <w:rsid w:val="004525FF"/>
    <w:rsid w:val="004535F4"/>
    <w:rsid w:val="004540E7"/>
    <w:rsid w:val="004563C5"/>
    <w:rsid w:val="00456977"/>
    <w:rsid w:val="00457EF5"/>
    <w:rsid w:val="00457F07"/>
    <w:rsid w:val="00457FE6"/>
    <w:rsid w:val="00460DFD"/>
    <w:rsid w:val="00460FF8"/>
    <w:rsid w:val="004627DB"/>
    <w:rsid w:val="004628A3"/>
    <w:rsid w:val="00462A86"/>
    <w:rsid w:val="00462D46"/>
    <w:rsid w:val="00464F9F"/>
    <w:rsid w:val="00466F21"/>
    <w:rsid w:val="00467D36"/>
    <w:rsid w:val="00470F4A"/>
    <w:rsid w:val="0047277D"/>
    <w:rsid w:val="004727FA"/>
    <w:rsid w:val="00472BEB"/>
    <w:rsid w:val="004733D9"/>
    <w:rsid w:val="004741E6"/>
    <w:rsid w:val="00474E02"/>
    <w:rsid w:val="004758D3"/>
    <w:rsid w:val="004769C6"/>
    <w:rsid w:val="00480AF3"/>
    <w:rsid w:val="00480BA2"/>
    <w:rsid w:val="00481D6C"/>
    <w:rsid w:val="00485AFF"/>
    <w:rsid w:val="00486A3C"/>
    <w:rsid w:val="00486A4F"/>
    <w:rsid w:val="004903AB"/>
    <w:rsid w:val="00492125"/>
    <w:rsid w:val="00493539"/>
    <w:rsid w:val="00495545"/>
    <w:rsid w:val="00495E31"/>
    <w:rsid w:val="004962CB"/>
    <w:rsid w:val="00497761"/>
    <w:rsid w:val="00497D3C"/>
    <w:rsid w:val="004A1DD2"/>
    <w:rsid w:val="004A75E8"/>
    <w:rsid w:val="004B2E9F"/>
    <w:rsid w:val="004B5D48"/>
    <w:rsid w:val="004B612F"/>
    <w:rsid w:val="004B69CE"/>
    <w:rsid w:val="004B6EE9"/>
    <w:rsid w:val="004B7378"/>
    <w:rsid w:val="004B7B76"/>
    <w:rsid w:val="004B7C7D"/>
    <w:rsid w:val="004C0CFB"/>
    <w:rsid w:val="004C1165"/>
    <w:rsid w:val="004C1EE1"/>
    <w:rsid w:val="004C3B08"/>
    <w:rsid w:val="004C51D4"/>
    <w:rsid w:val="004C54BD"/>
    <w:rsid w:val="004C7DF9"/>
    <w:rsid w:val="004C7F94"/>
    <w:rsid w:val="004D00E5"/>
    <w:rsid w:val="004D0494"/>
    <w:rsid w:val="004D1ED6"/>
    <w:rsid w:val="004D2691"/>
    <w:rsid w:val="004D3F94"/>
    <w:rsid w:val="004E1507"/>
    <w:rsid w:val="004E1DFE"/>
    <w:rsid w:val="004E25F0"/>
    <w:rsid w:val="004E3AB0"/>
    <w:rsid w:val="004E51E3"/>
    <w:rsid w:val="004E62C1"/>
    <w:rsid w:val="004E6757"/>
    <w:rsid w:val="004F0735"/>
    <w:rsid w:val="004F0784"/>
    <w:rsid w:val="004F1523"/>
    <w:rsid w:val="004F1BE2"/>
    <w:rsid w:val="004F3263"/>
    <w:rsid w:val="004F349A"/>
    <w:rsid w:val="004F3CFD"/>
    <w:rsid w:val="004F4E69"/>
    <w:rsid w:val="004F75D9"/>
    <w:rsid w:val="00501837"/>
    <w:rsid w:val="005028B1"/>
    <w:rsid w:val="0050366D"/>
    <w:rsid w:val="00504599"/>
    <w:rsid w:val="005045FE"/>
    <w:rsid w:val="00504FD2"/>
    <w:rsid w:val="005050DD"/>
    <w:rsid w:val="005106B0"/>
    <w:rsid w:val="0051273C"/>
    <w:rsid w:val="00512EA6"/>
    <w:rsid w:val="0051439E"/>
    <w:rsid w:val="0051444F"/>
    <w:rsid w:val="005165A2"/>
    <w:rsid w:val="00522112"/>
    <w:rsid w:val="00522916"/>
    <w:rsid w:val="00522C67"/>
    <w:rsid w:val="005234C1"/>
    <w:rsid w:val="00523AB2"/>
    <w:rsid w:val="00523C45"/>
    <w:rsid w:val="00524ED1"/>
    <w:rsid w:val="00525051"/>
    <w:rsid w:val="0052692B"/>
    <w:rsid w:val="00531030"/>
    <w:rsid w:val="00533CDF"/>
    <w:rsid w:val="0053735E"/>
    <w:rsid w:val="00537725"/>
    <w:rsid w:val="00540568"/>
    <w:rsid w:val="0054089D"/>
    <w:rsid w:val="0054104A"/>
    <w:rsid w:val="00542492"/>
    <w:rsid w:val="005430C4"/>
    <w:rsid w:val="005430CA"/>
    <w:rsid w:val="00543BAF"/>
    <w:rsid w:val="00544588"/>
    <w:rsid w:val="0054494D"/>
    <w:rsid w:val="00550040"/>
    <w:rsid w:val="005522F9"/>
    <w:rsid w:val="00552A42"/>
    <w:rsid w:val="005539D8"/>
    <w:rsid w:val="00554184"/>
    <w:rsid w:val="005546D4"/>
    <w:rsid w:val="00554B3B"/>
    <w:rsid w:val="00556910"/>
    <w:rsid w:val="00556FDF"/>
    <w:rsid w:val="0055715D"/>
    <w:rsid w:val="00557FA0"/>
    <w:rsid w:val="0056051A"/>
    <w:rsid w:val="00560947"/>
    <w:rsid w:val="00566ED4"/>
    <w:rsid w:val="00567B9B"/>
    <w:rsid w:val="00571FCE"/>
    <w:rsid w:val="005731D7"/>
    <w:rsid w:val="005753C1"/>
    <w:rsid w:val="005762F8"/>
    <w:rsid w:val="00576ADB"/>
    <w:rsid w:val="00576CB7"/>
    <w:rsid w:val="00580C0B"/>
    <w:rsid w:val="00583F04"/>
    <w:rsid w:val="005857B7"/>
    <w:rsid w:val="005860E6"/>
    <w:rsid w:val="0058743A"/>
    <w:rsid w:val="005925DB"/>
    <w:rsid w:val="00592FF8"/>
    <w:rsid w:val="00593B1A"/>
    <w:rsid w:val="00595FFB"/>
    <w:rsid w:val="0059628B"/>
    <w:rsid w:val="0059757E"/>
    <w:rsid w:val="005A1E02"/>
    <w:rsid w:val="005A1EFC"/>
    <w:rsid w:val="005A40E5"/>
    <w:rsid w:val="005A4B60"/>
    <w:rsid w:val="005A5F07"/>
    <w:rsid w:val="005B3808"/>
    <w:rsid w:val="005B4736"/>
    <w:rsid w:val="005B63EF"/>
    <w:rsid w:val="005B6854"/>
    <w:rsid w:val="005B6E4F"/>
    <w:rsid w:val="005B6EE4"/>
    <w:rsid w:val="005B754B"/>
    <w:rsid w:val="005B8FE5"/>
    <w:rsid w:val="005C0339"/>
    <w:rsid w:val="005C082B"/>
    <w:rsid w:val="005C0D24"/>
    <w:rsid w:val="005C357D"/>
    <w:rsid w:val="005C6138"/>
    <w:rsid w:val="005C6815"/>
    <w:rsid w:val="005C73EC"/>
    <w:rsid w:val="005C7AE3"/>
    <w:rsid w:val="005C7B66"/>
    <w:rsid w:val="005D02A6"/>
    <w:rsid w:val="005D0BB6"/>
    <w:rsid w:val="005D23A3"/>
    <w:rsid w:val="005D35A8"/>
    <w:rsid w:val="005D608A"/>
    <w:rsid w:val="005D702A"/>
    <w:rsid w:val="005E4B16"/>
    <w:rsid w:val="005E62DC"/>
    <w:rsid w:val="005E749B"/>
    <w:rsid w:val="005E7B2D"/>
    <w:rsid w:val="005F1CBA"/>
    <w:rsid w:val="005F2296"/>
    <w:rsid w:val="005F3B05"/>
    <w:rsid w:val="005F7383"/>
    <w:rsid w:val="005F75B1"/>
    <w:rsid w:val="0060191A"/>
    <w:rsid w:val="00601A2E"/>
    <w:rsid w:val="00602288"/>
    <w:rsid w:val="006039FA"/>
    <w:rsid w:val="00603C77"/>
    <w:rsid w:val="006049D9"/>
    <w:rsid w:val="00605372"/>
    <w:rsid w:val="00610F72"/>
    <w:rsid w:val="006111CA"/>
    <w:rsid w:val="00611736"/>
    <w:rsid w:val="00611CE6"/>
    <w:rsid w:val="00611FB0"/>
    <w:rsid w:val="00612F3C"/>
    <w:rsid w:val="00614199"/>
    <w:rsid w:val="00614393"/>
    <w:rsid w:val="0061591D"/>
    <w:rsid w:val="00620301"/>
    <w:rsid w:val="006245C3"/>
    <w:rsid w:val="00624F8A"/>
    <w:rsid w:val="006322B1"/>
    <w:rsid w:val="00632CB6"/>
    <w:rsid w:val="00637C53"/>
    <w:rsid w:val="00643546"/>
    <w:rsid w:val="00645745"/>
    <w:rsid w:val="00646232"/>
    <w:rsid w:val="00646A9B"/>
    <w:rsid w:val="00651AD8"/>
    <w:rsid w:val="00651BEE"/>
    <w:rsid w:val="006522F5"/>
    <w:rsid w:val="00655232"/>
    <w:rsid w:val="0065564B"/>
    <w:rsid w:val="006558D3"/>
    <w:rsid w:val="006561BE"/>
    <w:rsid w:val="0065677C"/>
    <w:rsid w:val="00657161"/>
    <w:rsid w:val="006644C4"/>
    <w:rsid w:val="00664E71"/>
    <w:rsid w:val="006674D5"/>
    <w:rsid w:val="006678A1"/>
    <w:rsid w:val="006678DE"/>
    <w:rsid w:val="00671554"/>
    <w:rsid w:val="006719D6"/>
    <w:rsid w:val="00671C97"/>
    <w:rsid w:val="00672BC8"/>
    <w:rsid w:val="00673C27"/>
    <w:rsid w:val="00675C53"/>
    <w:rsid w:val="006763BD"/>
    <w:rsid w:val="0067772E"/>
    <w:rsid w:val="00681672"/>
    <w:rsid w:val="006835BD"/>
    <w:rsid w:val="006844BF"/>
    <w:rsid w:val="00684982"/>
    <w:rsid w:val="00685735"/>
    <w:rsid w:val="006864B6"/>
    <w:rsid w:val="00686945"/>
    <w:rsid w:val="00690256"/>
    <w:rsid w:val="0069096D"/>
    <w:rsid w:val="00692478"/>
    <w:rsid w:val="00692A7F"/>
    <w:rsid w:val="00694C18"/>
    <w:rsid w:val="0069576A"/>
    <w:rsid w:val="00695A3E"/>
    <w:rsid w:val="00695D38"/>
    <w:rsid w:val="00695E3F"/>
    <w:rsid w:val="006970B7"/>
    <w:rsid w:val="00697C9C"/>
    <w:rsid w:val="006A0F19"/>
    <w:rsid w:val="006A481F"/>
    <w:rsid w:val="006A5754"/>
    <w:rsid w:val="006A5D65"/>
    <w:rsid w:val="006A5D84"/>
    <w:rsid w:val="006B0555"/>
    <w:rsid w:val="006B0D96"/>
    <w:rsid w:val="006B13D6"/>
    <w:rsid w:val="006B20E7"/>
    <w:rsid w:val="006B2B53"/>
    <w:rsid w:val="006B388F"/>
    <w:rsid w:val="006B5F3D"/>
    <w:rsid w:val="006BCE9D"/>
    <w:rsid w:val="006C0E13"/>
    <w:rsid w:val="006C0F50"/>
    <w:rsid w:val="006C1339"/>
    <w:rsid w:val="006C3494"/>
    <w:rsid w:val="006C34C9"/>
    <w:rsid w:val="006C4B45"/>
    <w:rsid w:val="006C57B8"/>
    <w:rsid w:val="006C6F68"/>
    <w:rsid w:val="006D0B25"/>
    <w:rsid w:val="006D1FF0"/>
    <w:rsid w:val="006D2C1A"/>
    <w:rsid w:val="006D4CF4"/>
    <w:rsid w:val="006D5396"/>
    <w:rsid w:val="006D56FE"/>
    <w:rsid w:val="006E3927"/>
    <w:rsid w:val="006E4E5D"/>
    <w:rsid w:val="006E583E"/>
    <w:rsid w:val="006E58C4"/>
    <w:rsid w:val="006EC2FA"/>
    <w:rsid w:val="006F15C2"/>
    <w:rsid w:val="006F4619"/>
    <w:rsid w:val="007005B9"/>
    <w:rsid w:val="00702957"/>
    <w:rsid w:val="00702F18"/>
    <w:rsid w:val="00703DC3"/>
    <w:rsid w:val="007059F8"/>
    <w:rsid w:val="00707990"/>
    <w:rsid w:val="00707F33"/>
    <w:rsid w:val="0071014A"/>
    <w:rsid w:val="007108AB"/>
    <w:rsid w:val="00710E55"/>
    <w:rsid w:val="00712CEA"/>
    <w:rsid w:val="00714772"/>
    <w:rsid w:val="00717FD5"/>
    <w:rsid w:val="00720976"/>
    <w:rsid w:val="0072131F"/>
    <w:rsid w:val="00721652"/>
    <w:rsid w:val="00722F1A"/>
    <w:rsid w:val="0072455F"/>
    <w:rsid w:val="00724630"/>
    <w:rsid w:val="00725BF9"/>
    <w:rsid w:val="00726914"/>
    <w:rsid w:val="00730144"/>
    <w:rsid w:val="00732F3C"/>
    <w:rsid w:val="0073366E"/>
    <w:rsid w:val="00735BB2"/>
    <w:rsid w:val="00735E59"/>
    <w:rsid w:val="00737239"/>
    <w:rsid w:val="00737737"/>
    <w:rsid w:val="00737A52"/>
    <w:rsid w:val="00737A5B"/>
    <w:rsid w:val="0074157C"/>
    <w:rsid w:val="007419B9"/>
    <w:rsid w:val="007421A6"/>
    <w:rsid w:val="007424CB"/>
    <w:rsid w:val="00743684"/>
    <w:rsid w:val="00746296"/>
    <w:rsid w:val="00746BE5"/>
    <w:rsid w:val="007470CF"/>
    <w:rsid w:val="00750D8F"/>
    <w:rsid w:val="00751188"/>
    <w:rsid w:val="00751815"/>
    <w:rsid w:val="00751A88"/>
    <w:rsid w:val="00752588"/>
    <w:rsid w:val="00752CC5"/>
    <w:rsid w:val="007535B1"/>
    <w:rsid w:val="00757E6A"/>
    <w:rsid w:val="00757F65"/>
    <w:rsid w:val="007608B0"/>
    <w:rsid w:val="00762ECB"/>
    <w:rsid w:val="007632F4"/>
    <w:rsid w:val="00763831"/>
    <w:rsid w:val="00764341"/>
    <w:rsid w:val="007647A3"/>
    <w:rsid w:val="00764A9F"/>
    <w:rsid w:val="00765017"/>
    <w:rsid w:val="007652F4"/>
    <w:rsid w:val="00765A36"/>
    <w:rsid w:val="00765D44"/>
    <w:rsid w:val="007669BB"/>
    <w:rsid w:val="00766AAE"/>
    <w:rsid w:val="0076722C"/>
    <w:rsid w:val="00767FEF"/>
    <w:rsid w:val="007719F5"/>
    <w:rsid w:val="00771EEE"/>
    <w:rsid w:val="007749FF"/>
    <w:rsid w:val="00775D4F"/>
    <w:rsid w:val="007804C1"/>
    <w:rsid w:val="0078226F"/>
    <w:rsid w:val="007829C3"/>
    <w:rsid w:val="00783437"/>
    <w:rsid w:val="00783C9B"/>
    <w:rsid w:val="007844A9"/>
    <w:rsid w:val="00785D13"/>
    <w:rsid w:val="0078697C"/>
    <w:rsid w:val="00786B86"/>
    <w:rsid w:val="00786C9F"/>
    <w:rsid w:val="007871D0"/>
    <w:rsid w:val="0078759F"/>
    <w:rsid w:val="00791052"/>
    <w:rsid w:val="00792771"/>
    <w:rsid w:val="00794A14"/>
    <w:rsid w:val="0079675A"/>
    <w:rsid w:val="0079752E"/>
    <w:rsid w:val="007A1FCF"/>
    <w:rsid w:val="007A426E"/>
    <w:rsid w:val="007A42A8"/>
    <w:rsid w:val="007A4955"/>
    <w:rsid w:val="007A5622"/>
    <w:rsid w:val="007A61ED"/>
    <w:rsid w:val="007A6B53"/>
    <w:rsid w:val="007A6BB8"/>
    <w:rsid w:val="007B3DB8"/>
    <w:rsid w:val="007B4805"/>
    <w:rsid w:val="007B51DD"/>
    <w:rsid w:val="007B6FAA"/>
    <w:rsid w:val="007C0F5D"/>
    <w:rsid w:val="007C2AD3"/>
    <w:rsid w:val="007C332B"/>
    <w:rsid w:val="007C3438"/>
    <w:rsid w:val="007C3868"/>
    <w:rsid w:val="007C4BDF"/>
    <w:rsid w:val="007C6F26"/>
    <w:rsid w:val="007D1324"/>
    <w:rsid w:val="007D334F"/>
    <w:rsid w:val="007D614A"/>
    <w:rsid w:val="007D7511"/>
    <w:rsid w:val="007E319F"/>
    <w:rsid w:val="007E3627"/>
    <w:rsid w:val="007E43EE"/>
    <w:rsid w:val="007E4BF9"/>
    <w:rsid w:val="007E79FE"/>
    <w:rsid w:val="007F0E21"/>
    <w:rsid w:val="007F112A"/>
    <w:rsid w:val="007F11AB"/>
    <w:rsid w:val="007F12F8"/>
    <w:rsid w:val="007F1E09"/>
    <w:rsid w:val="007F22EB"/>
    <w:rsid w:val="007F433A"/>
    <w:rsid w:val="007F4CB8"/>
    <w:rsid w:val="007F71A6"/>
    <w:rsid w:val="00801C2F"/>
    <w:rsid w:val="00801E1C"/>
    <w:rsid w:val="00804E2D"/>
    <w:rsid w:val="00805B8D"/>
    <w:rsid w:val="0080612C"/>
    <w:rsid w:val="00806D36"/>
    <w:rsid w:val="00810A36"/>
    <w:rsid w:val="00810AE6"/>
    <w:rsid w:val="008112CE"/>
    <w:rsid w:val="00811367"/>
    <w:rsid w:val="008125FB"/>
    <w:rsid w:val="008143FD"/>
    <w:rsid w:val="00814EEA"/>
    <w:rsid w:val="00815AED"/>
    <w:rsid w:val="00815D06"/>
    <w:rsid w:val="00817725"/>
    <w:rsid w:val="00817F63"/>
    <w:rsid w:val="00822493"/>
    <w:rsid w:val="00824B41"/>
    <w:rsid w:val="00825571"/>
    <w:rsid w:val="008265D3"/>
    <w:rsid w:val="00827231"/>
    <w:rsid w:val="00827E81"/>
    <w:rsid w:val="008313D1"/>
    <w:rsid w:val="008346A1"/>
    <w:rsid w:val="00835BB8"/>
    <w:rsid w:val="00837CC7"/>
    <w:rsid w:val="00837E24"/>
    <w:rsid w:val="008409AC"/>
    <w:rsid w:val="00841B6A"/>
    <w:rsid w:val="00842D26"/>
    <w:rsid w:val="008431E3"/>
    <w:rsid w:val="008432C5"/>
    <w:rsid w:val="00843F92"/>
    <w:rsid w:val="0084785C"/>
    <w:rsid w:val="00847C9E"/>
    <w:rsid w:val="008525CB"/>
    <w:rsid w:val="00853270"/>
    <w:rsid w:val="00855982"/>
    <w:rsid w:val="008571CD"/>
    <w:rsid w:val="00857943"/>
    <w:rsid w:val="00857EA1"/>
    <w:rsid w:val="008617DA"/>
    <w:rsid w:val="00861FE4"/>
    <w:rsid w:val="00864A85"/>
    <w:rsid w:val="00865BC0"/>
    <w:rsid w:val="00865F74"/>
    <w:rsid w:val="00871477"/>
    <w:rsid w:val="0087163C"/>
    <w:rsid w:val="00872D67"/>
    <w:rsid w:val="00872E1C"/>
    <w:rsid w:val="00873BAE"/>
    <w:rsid w:val="008743F7"/>
    <w:rsid w:val="00875548"/>
    <w:rsid w:val="008763BA"/>
    <w:rsid w:val="00876BCC"/>
    <w:rsid w:val="008842FC"/>
    <w:rsid w:val="00884D46"/>
    <w:rsid w:val="008852B0"/>
    <w:rsid w:val="008878BD"/>
    <w:rsid w:val="00887C04"/>
    <w:rsid w:val="00890E5B"/>
    <w:rsid w:val="00897DC6"/>
    <w:rsid w:val="008A0BB4"/>
    <w:rsid w:val="008A14BB"/>
    <w:rsid w:val="008A3E07"/>
    <w:rsid w:val="008A7026"/>
    <w:rsid w:val="008A7191"/>
    <w:rsid w:val="008A7A5F"/>
    <w:rsid w:val="008B0EB1"/>
    <w:rsid w:val="008B1A5D"/>
    <w:rsid w:val="008B2594"/>
    <w:rsid w:val="008B39F8"/>
    <w:rsid w:val="008B4F42"/>
    <w:rsid w:val="008B5042"/>
    <w:rsid w:val="008B6BC0"/>
    <w:rsid w:val="008B7E19"/>
    <w:rsid w:val="008C2A57"/>
    <w:rsid w:val="008C304B"/>
    <w:rsid w:val="008C3545"/>
    <w:rsid w:val="008C7425"/>
    <w:rsid w:val="008C749A"/>
    <w:rsid w:val="008D186A"/>
    <w:rsid w:val="008D3514"/>
    <w:rsid w:val="008D4D35"/>
    <w:rsid w:val="008D7AFB"/>
    <w:rsid w:val="008D7B11"/>
    <w:rsid w:val="008D7D06"/>
    <w:rsid w:val="008E223E"/>
    <w:rsid w:val="008E27AA"/>
    <w:rsid w:val="008E2A93"/>
    <w:rsid w:val="008E2AB0"/>
    <w:rsid w:val="008E3380"/>
    <w:rsid w:val="008E39BA"/>
    <w:rsid w:val="008E3F42"/>
    <w:rsid w:val="008E9396"/>
    <w:rsid w:val="008F15F7"/>
    <w:rsid w:val="008F2959"/>
    <w:rsid w:val="008F29FF"/>
    <w:rsid w:val="008F555C"/>
    <w:rsid w:val="008F6454"/>
    <w:rsid w:val="008F701B"/>
    <w:rsid w:val="00902094"/>
    <w:rsid w:val="009030C4"/>
    <w:rsid w:val="00906EA4"/>
    <w:rsid w:val="009072EC"/>
    <w:rsid w:val="00910B17"/>
    <w:rsid w:val="0091206D"/>
    <w:rsid w:val="0091274E"/>
    <w:rsid w:val="009161EB"/>
    <w:rsid w:val="00916750"/>
    <w:rsid w:val="00917019"/>
    <w:rsid w:val="00917321"/>
    <w:rsid w:val="00920F43"/>
    <w:rsid w:val="00925F7F"/>
    <w:rsid w:val="009266F2"/>
    <w:rsid w:val="009270C3"/>
    <w:rsid w:val="009277D2"/>
    <w:rsid w:val="00933549"/>
    <w:rsid w:val="009350BB"/>
    <w:rsid w:val="0093560E"/>
    <w:rsid w:val="00936A34"/>
    <w:rsid w:val="00936EC4"/>
    <w:rsid w:val="00937064"/>
    <w:rsid w:val="00937141"/>
    <w:rsid w:val="00937B36"/>
    <w:rsid w:val="00937FA4"/>
    <w:rsid w:val="009419EC"/>
    <w:rsid w:val="009427F7"/>
    <w:rsid w:val="00942B6C"/>
    <w:rsid w:val="00943605"/>
    <w:rsid w:val="00943DD8"/>
    <w:rsid w:val="00943E3F"/>
    <w:rsid w:val="0094586F"/>
    <w:rsid w:val="00945E20"/>
    <w:rsid w:val="00945E72"/>
    <w:rsid w:val="00947215"/>
    <w:rsid w:val="009524D1"/>
    <w:rsid w:val="0095286A"/>
    <w:rsid w:val="0095371E"/>
    <w:rsid w:val="00954794"/>
    <w:rsid w:val="00954944"/>
    <w:rsid w:val="00956486"/>
    <w:rsid w:val="009574B3"/>
    <w:rsid w:val="00960E09"/>
    <w:rsid w:val="009616F4"/>
    <w:rsid w:val="009622C3"/>
    <w:rsid w:val="00962BEF"/>
    <w:rsid w:val="009653C1"/>
    <w:rsid w:val="00965D40"/>
    <w:rsid w:val="009673C8"/>
    <w:rsid w:val="009734DE"/>
    <w:rsid w:val="009740F7"/>
    <w:rsid w:val="00975842"/>
    <w:rsid w:val="009774C0"/>
    <w:rsid w:val="0098122F"/>
    <w:rsid w:val="009816A4"/>
    <w:rsid w:val="00982861"/>
    <w:rsid w:val="009829E6"/>
    <w:rsid w:val="00983A99"/>
    <w:rsid w:val="009872F8"/>
    <w:rsid w:val="009877B6"/>
    <w:rsid w:val="00993CCD"/>
    <w:rsid w:val="00995947"/>
    <w:rsid w:val="00996A3F"/>
    <w:rsid w:val="00997BC1"/>
    <w:rsid w:val="009A12C6"/>
    <w:rsid w:val="009A3F03"/>
    <w:rsid w:val="009A49F6"/>
    <w:rsid w:val="009A574A"/>
    <w:rsid w:val="009A7217"/>
    <w:rsid w:val="009A7338"/>
    <w:rsid w:val="009A7D01"/>
    <w:rsid w:val="009B2660"/>
    <w:rsid w:val="009B30EB"/>
    <w:rsid w:val="009B5A7F"/>
    <w:rsid w:val="009B6A92"/>
    <w:rsid w:val="009B72B1"/>
    <w:rsid w:val="009C0FC1"/>
    <w:rsid w:val="009C3139"/>
    <w:rsid w:val="009C4686"/>
    <w:rsid w:val="009C5A0E"/>
    <w:rsid w:val="009C6A7C"/>
    <w:rsid w:val="009C70D7"/>
    <w:rsid w:val="009D05E2"/>
    <w:rsid w:val="009D1A8B"/>
    <w:rsid w:val="009D5C09"/>
    <w:rsid w:val="009D75F7"/>
    <w:rsid w:val="009E08C5"/>
    <w:rsid w:val="009E155E"/>
    <w:rsid w:val="009E34E1"/>
    <w:rsid w:val="009E46C3"/>
    <w:rsid w:val="009E5F27"/>
    <w:rsid w:val="009F0428"/>
    <w:rsid w:val="009F050F"/>
    <w:rsid w:val="009F0CF5"/>
    <w:rsid w:val="009F1365"/>
    <w:rsid w:val="009F2D21"/>
    <w:rsid w:val="009F379D"/>
    <w:rsid w:val="009F418D"/>
    <w:rsid w:val="009F5167"/>
    <w:rsid w:val="009F6D0A"/>
    <w:rsid w:val="009F7DAC"/>
    <w:rsid w:val="00A004B1"/>
    <w:rsid w:val="00A0085A"/>
    <w:rsid w:val="00A00BD3"/>
    <w:rsid w:val="00A0169A"/>
    <w:rsid w:val="00A01F87"/>
    <w:rsid w:val="00A05680"/>
    <w:rsid w:val="00A07119"/>
    <w:rsid w:val="00A07B67"/>
    <w:rsid w:val="00A1030E"/>
    <w:rsid w:val="00A143EF"/>
    <w:rsid w:val="00A16DFE"/>
    <w:rsid w:val="00A22B88"/>
    <w:rsid w:val="00A22DA8"/>
    <w:rsid w:val="00A23F4E"/>
    <w:rsid w:val="00A2525B"/>
    <w:rsid w:val="00A3163E"/>
    <w:rsid w:val="00A37B31"/>
    <w:rsid w:val="00A37B6C"/>
    <w:rsid w:val="00A41305"/>
    <w:rsid w:val="00A414B5"/>
    <w:rsid w:val="00A41EE0"/>
    <w:rsid w:val="00A42D5E"/>
    <w:rsid w:val="00A44810"/>
    <w:rsid w:val="00A44A15"/>
    <w:rsid w:val="00A44DBC"/>
    <w:rsid w:val="00A45865"/>
    <w:rsid w:val="00A47B00"/>
    <w:rsid w:val="00A50417"/>
    <w:rsid w:val="00A5159C"/>
    <w:rsid w:val="00A51677"/>
    <w:rsid w:val="00A54BE6"/>
    <w:rsid w:val="00A54C2F"/>
    <w:rsid w:val="00A55899"/>
    <w:rsid w:val="00A55CA2"/>
    <w:rsid w:val="00A56399"/>
    <w:rsid w:val="00A6295F"/>
    <w:rsid w:val="00A629DD"/>
    <w:rsid w:val="00A6454B"/>
    <w:rsid w:val="00A64C5F"/>
    <w:rsid w:val="00A651DD"/>
    <w:rsid w:val="00A6666E"/>
    <w:rsid w:val="00A67985"/>
    <w:rsid w:val="00A700E9"/>
    <w:rsid w:val="00A71271"/>
    <w:rsid w:val="00A7149F"/>
    <w:rsid w:val="00A73A80"/>
    <w:rsid w:val="00A7596C"/>
    <w:rsid w:val="00A75DC8"/>
    <w:rsid w:val="00A7667B"/>
    <w:rsid w:val="00A80EEC"/>
    <w:rsid w:val="00A82898"/>
    <w:rsid w:val="00A85C9E"/>
    <w:rsid w:val="00A85D33"/>
    <w:rsid w:val="00A8663C"/>
    <w:rsid w:val="00A870B8"/>
    <w:rsid w:val="00A87D39"/>
    <w:rsid w:val="00A87F7A"/>
    <w:rsid w:val="00A901B8"/>
    <w:rsid w:val="00A9054E"/>
    <w:rsid w:val="00A926AE"/>
    <w:rsid w:val="00A92A90"/>
    <w:rsid w:val="00A96966"/>
    <w:rsid w:val="00A9732A"/>
    <w:rsid w:val="00AA0E3B"/>
    <w:rsid w:val="00AA1BB8"/>
    <w:rsid w:val="00AA290C"/>
    <w:rsid w:val="00AA3EBD"/>
    <w:rsid w:val="00AA4AB8"/>
    <w:rsid w:val="00AA53C1"/>
    <w:rsid w:val="00AA6134"/>
    <w:rsid w:val="00AB0ABC"/>
    <w:rsid w:val="00AB4577"/>
    <w:rsid w:val="00AB513B"/>
    <w:rsid w:val="00AB655E"/>
    <w:rsid w:val="00AC0E31"/>
    <w:rsid w:val="00AC1E2C"/>
    <w:rsid w:val="00AC248E"/>
    <w:rsid w:val="00AC2BCB"/>
    <w:rsid w:val="00AC3564"/>
    <w:rsid w:val="00AC36B1"/>
    <w:rsid w:val="00AC4C1D"/>
    <w:rsid w:val="00AC5685"/>
    <w:rsid w:val="00AC799D"/>
    <w:rsid w:val="00AD0858"/>
    <w:rsid w:val="00AD370A"/>
    <w:rsid w:val="00AD6EE7"/>
    <w:rsid w:val="00AE1969"/>
    <w:rsid w:val="00AE1A85"/>
    <w:rsid w:val="00AE34EC"/>
    <w:rsid w:val="00AE58A3"/>
    <w:rsid w:val="00AF0935"/>
    <w:rsid w:val="00AF0975"/>
    <w:rsid w:val="00AF1698"/>
    <w:rsid w:val="00AF1780"/>
    <w:rsid w:val="00AF1903"/>
    <w:rsid w:val="00AF2224"/>
    <w:rsid w:val="00AF4975"/>
    <w:rsid w:val="00AF5308"/>
    <w:rsid w:val="00AF6999"/>
    <w:rsid w:val="00B00A8E"/>
    <w:rsid w:val="00B05C87"/>
    <w:rsid w:val="00B063C9"/>
    <w:rsid w:val="00B077F7"/>
    <w:rsid w:val="00B07BAB"/>
    <w:rsid w:val="00B10F76"/>
    <w:rsid w:val="00B12CE5"/>
    <w:rsid w:val="00B13C2C"/>
    <w:rsid w:val="00B13E28"/>
    <w:rsid w:val="00B16545"/>
    <w:rsid w:val="00B16CF1"/>
    <w:rsid w:val="00B17BE4"/>
    <w:rsid w:val="00B209EE"/>
    <w:rsid w:val="00B20FFA"/>
    <w:rsid w:val="00B22896"/>
    <w:rsid w:val="00B23D17"/>
    <w:rsid w:val="00B25F41"/>
    <w:rsid w:val="00B27560"/>
    <w:rsid w:val="00B30569"/>
    <w:rsid w:val="00B30805"/>
    <w:rsid w:val="00B32030"/>
    <w:rsid w:val="00B3268A"/>
    <w:rsid w:val="00B3341C"/>
    <w:rsid w:val="00B33DE0"/>
    <w:rsid w:val="00B34361"/>
    <w:rsid w:val="00B34459"/>
    <w:rsid w:val="00B34D2D"/>
    <w:rsid w:val="00B363DB"/>
    <w:rsid w:val="00B367C0"/>
    <w:rsid w:val="00B41E12"/>
    <w:rsid w:val="00B45BD6"/>
    <w:rsid w:val="00B4609D"/>
    <w:rsid w:val="00B46964"/>
    <w:rsid w:val="00B470C4"/>
    <w:rsid w:val="00B506F1"/>
    <w:rsid w:val="00B51955"/>
    <w:rsid w:val="00B5214E"/>
    <w:rsid w:val="00B52A72"/>
    <w:rsid w:val="00B53DC8"/>
    <w:rsid w:val="00B5437F"/>
    <w:rsid w:val="00B56B1B"/>
    <w:rsid w:val="00B57A35"/>
    <w:rsid w:val="00B61E06"/>
    <w:rsid w:val="00B62AFB"/>
    <w:rsid w:val="00B63D7B"/>
    <w:rsid w:val="00B6540C"/>
    <w:rsid w:val="00B700D9"/>
    <w:rsid w:val="00B7157C"/>
    <w:rsid w:val="00B75D63"/>
    <w:rsid w:val="00B778BE"/>
    <w:rsid w:val="00B80F6B"/>
    <w:rsid w:val="00B81136"/>
    <w:rsid w:val="00B813C1"/>
    <w:rsid w:val="00B82B45"/>
    <w:rsid w:val="00B8311E"/>
    <w:rsid w:val="00B834F5"/>
    <w:rsid w:val="00B83B5E"/>
    <w:rsid w:val="00B85C8F"/>
    <w:rsid w:val="00B8651B"/>
    <w:rsid w:val="00B86F61"/>
    <w:rsid w:val="00B914C6"/>
    <w:rsid w:val="00B91C90"/>
    <w:rsid w:val="00B946C1"/>
    <w:rsid w:val="00BA22A0"/>
    <w:rsid w:val="00BA2CCF"/>
    <w:rsid w:val="00BA55EB"/>
    <w:rsid w:val="00BA6867"/>
    <w:rsid w:val="00BA6FDB"/>
    <w:rsid w:val="00BB41E7"/>
    <w:rsid w:val="00BB6CAA"/>
    <w:rsid w:val="00BB709E"/>
    <w:rsid w:val="00BC00A3"/>
    <w:rsid w:val="00BC064E"/>
    <w:rsid w:val="00BC2088"/>
    <w:rsid w:val="00BC3995"/>
    <w:rsid w:val="00BC4758"/>
    <w:rsid w:val="00BC6103"/>
    <w:rsid w:val="00BD0CE7"/>
    <w:rsid w:val="00BD1CA5"/>
    <w:rsid w:val="00BD1E99"/>
    <w:rsid w:val="00BD2337"/>
    <w:rsid w:val="00BD395F"/>
    <w:rsid w:val="00BD5339"/>
    <w:rsid w:val="00BD5C2A"/>
    <w:rsid w:val="00BD5E3E"/>
    <w:rsid w:val="00BD6F69"/>
    <w:rsid w:val="00BD6FC5"/>
    <w:rsid w:val="00BD77DA"/>
    <w:rsid w:val="00BD7B2A"/>
    <w:rsid w:val="00BE09C1"/>
    <w:rsid w:val="00BE141D"/>
    <w:rsid w:val="00BE2304"/>
    <w:rsid w:val="00BE3670"/>
    <w:rsid w:val="00BE3A1A"/>
    <w:rsid w:val="00BE5D41"/>
    <w:rsid w:val="00BE6588"/>
    <w:rsid w:val="00BE6940"/>
    <w:rsid w:val="00BE6B64"/>
    <w:rsid w:val="00BE70F4"/>
    <w:rsid w:val="00BF1AA9"/>
    <w:rsid w:val="00BF1C4E"/>
    <w:rsid w:val="00BF1F5D"/>
    <w:rsid w:val="00BF2528"/>
    <w:rsid w:val="00BF2E99"/>
    <w:rsid w:val="00BF32C9"/>
    <w:rsid w:val="00BF342F"/>
    <w:rsid w:val="00BF4B95"/>
    <w:rsid w:val="00BF708E"/>
    <w:rsid w:val="00C00265"/>
    <w:rsid w:val="00C0098E"/>
    <w:rsid w:val="00C01717"/>
    <w:rsid w:val="00C03AB3"/>
    <w:rsid w:val="00C03BC1"/>
    <w:rsid w:val="00C04B0B"/>
    <w:rsid w:val="00C04EC1"/>
    <w:rsid w:val="00C052C4"/>
    <w:rsid w:val="00C06171"/>
    <w:rsid w:val="00C06431"/>
    <w:rsid w:val="00C06E4C"/>
    <w:rsid w:val="00C070AF"/>
    <w:rsid w:val="00C0752B"/>
    <w:rsid w:val="00C104A7"/>
    <w:rsid w:val="00C10C4A"/>
    <w:rsid w:val="00C1122F"/>
    <w:rsid w:val="00C115FB"/>
    <w:rsid w:val="00C12CD5"/>
    <w:rsid w:val="00C14160"/>
    <w:rsid w:val="00C1552F"/>
    <w:rsid w:val="00C15ECF"/>
    <w:rsid w:val="00C16631"/>
    <w:rsid w:val="00C16D03"/>
    <w:rsid w:val="00C173EF"/>
    <w:rsid w:val="00C208A2"/>
    <w:rsid w:val="00C22641"/>
    <w:rsid w:val="00C2340F"/>
    <w:rsid w:val="00C24FA0"/>
    <w:rsid w:val="00C2781C"/>
    <w:rsid w:val="00C279EC"/>
    <w:rsid w:val="00C304B7"/>
    <w:rsid w:val="00C3161A"/>
    <w:rsid w:val="00C320ED"/>
    <w:rsid w:val="00C324EF"/>
    <w:rsid w:val="00C32EE1"/>
    <w:rsid w:val="00C32F47"/>
    <w:rsid w:val="00C33736"/>
    <w:rsid w:val="00C40C0B"/>
    <w:rsid w:val="00C40D37"/>
    <w:rsid w:val="00C43083"/>
    <w:rsid w:val="00C434D4"/>
    <w:rsid w:val="00C43783"/>
    <w:rsid w:val="00C43A6B"/>
    <w:rsid w:val="00C454DE"/>
    <w:rsid w:val="00C475B7"/>
    <w:rsid w:val="00C475D3"/>
    <w:rsid w:val="00C476D0"/>
    <w:rsid w:val="00C50168"/>
    <w:rsid w:val="00C51BC7"/>
    <w:rsid w:val="00C53025"/>
    <w:rsid w:val="00C542AB"/>
    <w:rsid w:val="00C552DC"/>
    <w:rsid w:val="00C57FA2"/>
    <w:rsid w:val="00C6127B"/>
    <w:rsid w:val="00C63FFD"/>
    <w:rsid w:val="00C657DE"/>
    <w:rsid w:val="00C65C3D"/>
    <w:rsid w:val="00C66676"/>
    <w:rsid w:val="00C67E31"/>
    <w:rsid w:val="00C70374"/>
    <w:rsid w:val="00C72985"/>
    <w:rsid w:val="00C74CD0"/>
    <w:rsid w:val="00C7738E"/>
    <w:rsid w:val="00C77B68"/>
    <w:rsid w:val="00C8017C"/>
    <w:rsid w:val="00C82D03"/>
    <w:rsid w:val="00C84012"/>
    <w:rsid w:val="00C848AD"/>
    <w:rsid w:val="00C853A3"/>
    <w:rsid w:val="00C85AAD"/>
    <w:rsid w:val="00C85C7C"/>
    <w:rsid w:val="00C873B1"/>
    <w:rsid w:val="00C87AE0"/>
    <w:rsid w:val="00C87FEA"/>
    <w:rsid w:val="00C909C9"/>
    <w:rsid w:val="00C911BB"/>
    <w:rsid w:val="00C914B6"/>
    <w:rsid w:val="00C940BE"/>
    <w:rsid w:val="00C955CE"/>
    <w:rsid w:val="00C95A13"/>
    <w:rsid w:val="00C966E8"/>
    <w:rsid w:val="00CA3A33"/>
    <w:rsid w:val="00CA444E"/>
    <w:rsid w:val="00CA4474"/>
    <w:rsid w:val="00CA49B7"/>
    <w:rsid w:val="00CA68D5"/>
    <w:rsid w:val="00CA6D4F"/>
    <w:rsid w:val="00CA7437"/>
    <w:rsid w:val="00CB05AF"/>
    <w:rsid w:val="00CB1C3E"/>
    <w:rsid w:val="00CB2BC3"/>
    <w:rsid w:val="00CB51E1"/>
    <w:rsid w:val="00CB5AEB"/>
    <w:rsid w:val="00CB5CBD"/>
    <w:rsid w:val="00CC17D7"/>
    <w:rsid w:val="00CC2AA8"/>
    <w:rsid w:val="00CC2D84"/>
    <w:rsid w:val="00CC347A"/>
    <w:rsid w:val="00CC4864"/>
    <w:rsid w:val="00CC5F8D"/>
    <w:rsid w:val="00CD347D"/>
    <w:rsid w:val="00CD42E7"/>
    <w:rsid w:val="00CD4CC8"/>
    <w:rsid w:val="00CD782E"/>
    <w:rsid w:val="00CD78B6"/>
    <w:rsid w:val="00CE1D06"/>
    <w:rsid w:val="00CE1EB2"/>
    <w:rsid w:val="00CE4F00"/>
    <w:rsid w:val="00CE6281"/>
    <w:rsid w:val="00CF0A08"/>
    <w:rsid w:val="00CF19CA"/>
    <w:rsid w:val="00CF1C26"/>
    <w:rsid w:val="00CF3227"/>
    <w:rsid w:val="00CF4568"/>
    <w:rsid w:val="00CF7696"/>
    <w:rsid w:val="00D005C4"/>
    <w:rsid w:val="00D01053"/>
    <w:rsid w:val="00D011D9"/>
    <w:rsid w:val="00D014ED"/>
    <w:rsid w:val="00D0169F"/>
    <w:rsid w:val="00D03510"/>
    <w:rsid w:val="00D0480C"/>
    <w:rsid w:val="00D04E9D"/>
    <w:rsid w:val="00D07588"/>
    <w:rsid w:val="00D07826"/>
    <w:rsid w:val="00D11117"/>
    <w:rsid w:val="00D13255"/>
    <w:rsid w:val="00D13621"/>
    <w:rsid w:val="00D16B98"/>
    <w:rsid w:val="00D17742"/>
    <w:rsid w:val="00D21E20"/>
    <w:rsid w:val="00D23042"/>
    <w:rsid w:val="00D246FD"/>
    <w:rsid w:val="00D27294"/>
    <w:rsid w:val="00D2756E"/>
    <w:rsid w:val="00D30B5E"/>
    <w:rsid w:val="00D317E6"/>
    <w:rsid w:val="00D31DD5"/>
    <w:rsid w:val="00D33E14"/>
    <w:rsid w:val="00D33E70"/>
    <w:rsid w:val="00D35D68"/>
    <w:rsid w:val="00D36CB5"/>
    <w:rsid w:val="00D3743E"/>
    <w:rsid w:val="00D404E5"/>
    <w:rsid w:val="00D409CD"/>
    <w:rsid w:val="00D41588"/>
    <w:rsid w:val="00D41DF8"/>
    <w:rsid w:val="00D42174"/>
    <w:rsid w:val="00D451F6"/>
    <w:rsid w:val="00D47136"/>
    <w:rsid w:val="00D47BAA"/>
    <w:rsid w:val="00D510BC"/>
    <w:rsid w:val="00D53454"/>
    <w:rsid w:val="00D54488"/>
    <w:rsid w:val="00D5587D"/>
    <w:rsid w:val="00D55A06"/>
    <w:rsid w:val="00D5649D"/>
    <w:rsid w:val="00D56EB0"/>
    <w:rsid w:val="00D60A02"/>
    <w:rsid w:val="00D60E87"/>
    <w:rsid w:val="00D610DC"/>
    <w:rsid w:val="00D649E5"/>
    <w:rsid w:val="00D6554F"/>
    <w:rsid w:val="00D6617C"/>
    <w:rsid w:val="00D665B9"/>
    <w:rsid w:val="00D66984"/>
    <w:rsid w:val="00D7646A"/>
    <w:rsid w:val="00D76AB7"/>
    <w:rsid w:val="00D776C5"/>
    <w:rsid w:val="00D77C76"/>
    <w:rsid w:val="00D82E17"/>
    <w:rsid w:val="00D83978"/>
    <w:rsid w:val="00D84D1F"/>
    <w:rsid w:val="00D84F1C"/>
    <w:rsid w:val="00D85F7C"/>
    <w:rsid w:val="00D8662D"/>
    <w:rsid w:val="00D87DCF"/>
    <w:rsid w:val="00D90F49"/>
    <w:rsid w:val="00D91821"/>
    <w:rsid w:val="00D922D2"/>
    <w:rsid w:val="00D928B4"/>
    <w:rsid w:val="00D93A62"/>
    <w:rsid w:val="00D96B09"/>
    <w:rsid w:val="00D972C2"/>
    <w:rsid w:val="00D97413"/>
    <w:rsid w:val="00D9741C"/>
    <w:rsid w:val="00D97CB8"/>
    <w:rsid w:val="00DA032D"/>
    <w:rsid w:val="00DA1C92"/>
    <w:rsid w:val="00DA1F56"/>
    <w:rsid w:val="00DA2097"/>
    <w:rsid w:val="00DA387D"/>
    <w:rsid w:val="00DA3DCA"/>
    <w:rsid w:val="00DA4B35"/>
    <w:rsid w:val="00DA62B7"/>
    <w:rsid w:val="00DA7666"/>
    <w:rsid w:val="00DA7DF7"/>
    <w:rsid w:val="00DB00E7"/>
    <w:rsid w:val="00DB14AE"/>
    <w:rsid w:val="00DB2147"/>
    <w:rsid w:val="00DB2B59"/>
    <w:rsid w:val="00DB2BA8"/>
    <w:rsid w:val="00DB3B50"/>
    <w:rsid w:val="00DB482A"/>
    <w:rsid w:val="00DB4F42"/>
    <w:rsid w:val="00DB5A1F"/>
    <w:rsid w:val="00DB61F2"/>
    <w:rsid w:val="00DB762F"/>
    <w:rsid w:val="00DC070F"/>
    <w:rsid w:val="00DC194C"/>
    <w:rsid w:val="00DC20F4"/>
    <w:rsid w:val="00DC2CAC"/>
    <w:rsid w:val="00DC2E81"/>
    <w:rsid w:val="00DC4565"/>
    <w:rsid w:val="00DC46F2"/>
    <w:rsid w:val="00DC6DBE"/>
    <w:rsid w:val="00DD100A"/>
    <w:rsid w:val="00DD27FB"/>
    <w:rsid w:val="00DD3518"/>
    <w:rsid w:val="00DD3AEA"/>
    <w:rsid w:val="00DD4F85"/>
    <w:rsid w:val="00DD5C57"/>
    <w:rsid w:val="00DD6469"/>
    <w:rsid w:val="00DE1739"/>
    <w:rsid w:val="00DE2A3A"/>
    <w:rsid w:val="00DE2A3C"/>
    <w:rsid w:val="00DE2A3E"/>
    <w:rsid w:val="00DE2DFE"/>
    <w:rsid w:val="00DE3444"/>
    <w:rsid w:val="00DE3619"/>
    <w:rsid w:val="00DE3F93"/>
    <w:rsid w:val="00DE4304"/>
    <w:rsid w:val="00DE53B8"/>
    <w:rsid w:val="00DE5C53"/>
    <w:rsid w:val="00DE6127"/>
    <w:rsid w:val="00DE7DCD"/>
    <w:rsid w:val="00DEBD9E"/>
    <w:rsid w:val="00DF0177"/>
    <w:rsid w:val="00DF282D"/>
    <w:rsid w:val="00DF371C"/>
    <w:rsid w:val="00DF43E2"/>
    <w:rsid w:val="00DF4888"/>
    <w:rsid w:val="00DF56D6"/>
    <w:rsid w:val="00DF5CF3"/>
    <w:rsid w:val="00E00C2B"/>
    <w:rsid w:val="00E01C40"/>
    <w:rsid w:val="00E01C56"/>
    <w:rsid w:val="00E029F2"/>
    <w:rsid w:val="00E03147"/>
    <w:rsid w:val="00E036D0"/>
    <w:rsid w:val="00E0444C"/>
    <w:rsid w:val="00E04C41"/>
    <w:rsid w:val="00E0539D"/>
    <w:rsid w:val="00E14DA5"/>
    <w:rsid w:val="00E177DC"/>
    <w:rsid w:val="00E20E5E"/>
    <w:rsid w:val="00E217B8"/>
    <w:rsid w:val="00E2272A"/>
    <w:rsid w:val="00E238FE"/>
    <w:rsid w:val="00E25E41"/>
    <w:rsid w:val="00E267AA"/>
    <w:rsid w:val="00E2733E"/>
    <w:rsid w:val="00E273E0"/>
    <w:rsid w:val="00E30BC0"/>
    <w:rsid w:val="00E31F4F"/>
    <w:rsid w:val="00E32102"/>
    <w:rsid w:val="00E33C37"/>
    <w:rsid w:val="00E34B9B"/>
    <w:rsid w:val="00E34D13"/>
    <w:rsid w:val="00E34E93"/>
    <w:rsid w:val="00E37F26"/>
    <w:rsid w:val="00E41858"/>
    <w:rsid w:val="00E42180"/>
    <w:rsid w:val="00E45747"/>
    <w:rsid w:val="00E47F61"/>
    <w:rsid w:val="00E50206"/>
    <w:rsid w:val="00E50648"/>
    <w:rsid w:val="00E50CE5"/>
    <w:rsid w:val="00E512BE"/>
    <w:rsid w:val="00E51603"/>
    <w:rsid w:val="00E52066"/>
    <w:rsid w:val="00E52F2C"/>
    <w:rsid w:val="00E54B54"/>
    <w:rsid w:val="00E54E6E"/>
    <w:rsid w:val="00E61DE4"/>
    <w:rsid w:val="00E66917"/>
    <w:rsid w:val="00E66E5D"/>
    <w:rsid w:val="00E67E62"/>
    <w:rsid w:val="00E706FB"/>
    <w:rsid w:val="00E73A0D"/>
    <w:rsid w:val="00E74197"/>
    <w:rsid w:val="00E7558F"/>
    <w:rsid w:val="00E75A9B"/>
    <w:rsid w:val="00E75DBB"/>
    <w:rsid w:val="00E7799C"/>
    <w:rsid w:val="00E77CD8"/>
    <w:rsid w:val="00E8000D"/>
    <w:rsid w:val="00E80C90"/>
    <w:rsid w:val="00E80CB5"/>
    <w:rsid w:val="00E81C03"/>
    <w:rsid w:val="00E831E8"/>
    <w:rsid w:val="00E84022"/>
    <w:rsid w:val="00E851B0"/>
    <w:rsid w:val="00E86153"/>
    <w:rsid w:val="00E864A8"/>
    <w:rsid w:val="00E90826"/>
    <w:rsid w:val="00E91DCD"/>
    <w:rsid w:val="00E92D98"/>
    <w:rsid w:val="00E93D46"/>
    <w:rsid w:val="00E94B40"/>
    <w:rsid w:val="00E95FB7"/>
    <w:rsid w:val="00E95FC2"/>
    <w:rsid w:val="00E96C8D"/>
    <w:rsid w:val="00EA1812"/>
    <w:rsid w:val="00EA25EE"/>
    <w:rsid w:val="00EA2B28"/>
    <w:rsid w:val="00EA31E4"/>
    <w:rsid w:val="00EA4A07"/>
    <w:rsid w:val="00EA51C9"/>
    <w:rsid w:val="00EA5917"/>
    <w:rsid w:val="00EA7264"/>
    <w:rsid w:val="00EA7436"/>
    <w:rsid w:val="00EA792E"/>
    <w:rsid w:val="00EB05EC"/>
    <w:rsid w:val="00EB117A"/>
    <w:rsid w:val="00EB1D3B"/>
    <w:rsid w:val="00EB2F76"/>
    <w:rsid w:val="00EB4CAE"/>
    <w:rsid w:val="00EB4E65"/>
    <w:rsid w:val="00EB526B"/>
    <w:rsid w:val="00EB6F0F"/>
    <w:rsid w:val="00EC0CFB"/>
    <w:rsid w:val="00EC19D7"/>
    <w:rsid w:val="00EC4C83"/>
    <w:rsid w:val="00EC5A97"/>
    <w:rsid w:val="00EC784F"/>
    <w:rsid w:val="00EC7DD1"/>
    <w:rsid w:val="00ED196A"/>
    <w:rsid w:val="00ED1B56"/>
    <w:rsid w:val="00ED1E82"/>
    <w:rsid w:val="00ED2CE8"/>
    <w:rsid w:val="00ED4C2B"/>
    <w:rsid w:val="00ED5865"/>
    <w:rsid w:val="00ED5D4C"/>
    <w:rsid w:val="00ED75C5"/>
    <w:rsid w:val="00ED7B48"/>
    <w:rsid w:val="00ED7D98"/>
    <w:rsid w:val="00ED7D9A"/>
    <w:rsid w:val="00ED7F10"/>
    <w:rsid w:val="00EE0E3D"/>
    <w:rsid w:val="00EE16C9"/>
    <w:rsid w:val="00EE4D19"/>
    <w:rsid w:val="00EE5A60"/>
    <w:rsid w:val="00EE6465"/>
    <w:rsid w:val="00EE658E"/>
    <w:rsid w:val="00EE7010"/>
    <w:rsid w:val="00EF04E0"/>
    <w:rsid w:val="00EF0780"/>
    <w:rsid w:val="00EF0C43"/>
    <w:rsid w:val="00EF0E8A"/>
    <w:rsid w:val="00EF1738"/>
    <w:rsid w:val="00EF275F"/>
    <w:rsid w:val="00EF2CCD"/>
    <w:rsid w:val="00EF4854"/>
    <w:rsid w:val="00F00532"/>
    <w:rsid w:val="00F01950"/>
    <w:rsid w:val="00F04C2E"/>
    <w:rsid w:val="00F05C55"/>
    <w:rsid w:val="00F05FA0"/>
    <w:rsid w:val="00F060A4"/>
    <w:rsid w:val="00F11C46"/>
    <w:rsid w:val="00F145FF"/>
    <w:rsid w:val="00F16E82"/>
    <w:rsid w:val="00F17788"/>
    <w:rsid w:val="00F2028D"/>
    <w:rsid w:val="00F21147"/>
    <w:rsid w:val="00F2195B"/>
    <w:rsid w:val="00F24C1C"/>
    <w:rsid w:val="00F26026"/>
    <w:rsid w:val="00F26F0B"/>
    <w:rsid w:val="00F27142"/>
    <w:rsid w:val="00F27BF1"/>
    <w:rsid w:val="00F304E8"/>
    <w:rsid w:val="00F30D47"/>
    <w:rsid w:val="00F31A15"/>
    <w:rsid w:val="00F3363D"/>
    <w:rsid w:val="00F33831"/>
    <w:rsid w:val="00F34488"/>
    <w:rsid w:val="00F3483C"/>
    <w:rsid w:val="00F348B3"/>
    <w:rsid w:val="00F34B8C"/>
    <w:rsid w:val="00F37DAA"/>
    <w:rsid w:val="00F408A7"/>
    <w:rsid w:val="00F40ABC"/>
    <w:rsid w:val="00F4163B"/>
    <w:rsid w:val="00F41F22"/>
    <w:rsid w:val="00F42F08"/>
    <w:rsid w:val="00F4354C"/>
    <w:rsid w:val="00F4396C"/>
    <w:rsid w:val="00F441C9"/>
    <w:rsid w:val="00F44387"/>
    <w:rsid w:val="00F4700A"/>
    <w:rsid w:val="00F477AC"/>
    <w:rsid w:val="00F4797E"/>
    <w:rsid w:val="00F50BFD"/>
    <w:rsid w:val="00F565B7"/>
    <w:rsid w:val="00F57590"/>
    <w:rsid w:val="00F57A13"/>
    <w:rsid w:val="00F6002F"/>
    <w:rsid w:val="00F60472"/>
    <w:rsid w:val="00F62C75"/>
    <w:rsid w:val="00F63223"/>
    <w:rsid w:val="00F6333F"/>
    <w:rsid w:val="00F63CE4"/>
    <w:rsid w:val="00F660F0"/>
    <w:rsid w:val="00F6763C"/>
    <w:rsid w:val="00F70896"/>
    <w:rsid w:val="00F71AA4"/>
    <w:rsid w:val="00F737FB"/>
    <w:rsid w:val="00F73C6E"/>
    <w:rsid w:val="00F80BB3"/>
    <w:rsid w:val="00F81B92"/>
    <w:rsid w:val="00F81CD3"/>
    <w:rsid w:val="00F82A03"/>
    <w:rsid w:val="00F83807"/>
    <w:rsid w:val="00F84205"/>
    <w:rsid w:val="00F84F69"/>
    <w:rsid w:val="00F855DA"/>
    <w:rsid w:val="00F85BEF"/>
    <w:rsid w:val="00F85FC5"/>
    <w:rsid w:val="00F86343"/>
    <w:rsid w:val="00F8686D"/>
    <w:rsid w:val="00F87251"/>
    <w:rsid w:val="00F87C1C"/>
    <w:rsid w:val="00F9041B"/>
    <w:rsid w:val="00F904F2"/>
    <w:rsid w:val="00F91086"/>
    <w:rsid w:val="00F95958"/>
    <w:rsid w:val="00F96208"/>
    <w:rsid w:val="00F96838"/>
    <w:rsid w:val="00F96B6C"/>
    <w:rsid w:val="00F971D1"/>
    <w:rsid w:val="00FA268B"/>
    <w:rsid w:val="00FA2729"/>
    <w:rsid w:val="00FA60E2"/>
    <w:rsid w:val="00FA6F84"/>
    <w:rsid w:val="00FA767B"/>
    <w:rsid w:val="00FB1D82"/>
    <w:rsid w:val="00FB1DA4"/>
    <w:rsid w:val="00FB4E01"/>
    <w:rsid w:val="00FC0794"/>
    <w:rsid w:val="00FC16A5"/>
    <w:rsid w:val="00FC2551"/>
    <w:rsid w:val="00FC2610"/>
    <w:rsid w:val="00FC423E"/>
    <w:rsid w:val="00FC51F7"/>
    <w:rsid w:val="00FC58FB"/>
    <w:rsid w:val="00FD1B17"/>
    <w:rsid w:val="00FD248A"/>
    <w:rsid w:val="00FD26C4"/>
    <w:rsid w:val="00FD3CBC"/>
    <w:rsid w:val="00FD5627"/>
    <w:rsid w:val="00FD6775"/>
    <w:rsid w:val="00FE024C"/>
    <w:rsid w:val="00FE0282"/>
    <w:rsid w:val="00FE0A00"/>
    <w:rsid w:val="00FE452C"/>
    <w:rsid w:val="00FE474C"/>
    <w:rsid w:val="00FE4976"/>
    <w:rsid w:val="00FE590B"/>
    <w:rsid w:val="00FE5D24"/>
    <w:rsid w:val="00FE796B"/>
    <w:rsid w:val="00FF0BA5"/>
    <w:rsid w:val="00FF204C"/>
    <w:rsid w:val="00FF58E9"/>
    <w:rsid w:val="00FF59AB"/>
    <w:rsid w:val="00FF77E0"/>
    <w:rsid w:val="00FF79AD"/>
    <w:rsid w:val="0106943A"/>
    <w:rsid w:val="0136CB02"/>
    <w:rsid w:val="013AE3B1"/>
    <w:rsid w:val="0140BA90"/>
    <w:rsid w:val="01504D68"/>
    <w:rsid w:val="0158ABBC"/>
    <w:rsid w:val="015B78DB"/>
    <w:rsid w:val="01752285"/>
    <w:rsid w:val="01832F87"/>
    <w:rsid w:val="018CF3B6"/>
    <w:rsid w:val="01974E26"/>
    <w:rsid w:val="01A06FCA"/>
    <w:rsid w:val="01A41D31"/>
    <w:rsid w:val="01BB7A3A"/>
    <w:rsid w:val="01BBF302"/>
    <w:rsid w:val="01ECAA8D"/>
    <w:rsid w:val="01FBE83A"/>
    <w:rsid w:val="0217E80E"/>
    <w:rsid w:val="022061B9"/>
    <w:rsid w:val="022782F5"/>
    <w:rsid w:val="0234D5CC"/>
    <w:rsid w:val="024C4DAF"/>
    <w:rsid w:val="0262644B"/>
    <w:rsid w:val="026CE150"/>
    <w:rsid w:val="0278A6C6"/>
    <w:rsid w:val="0290F19E"/>
    <w:rsid w:val="02A18CE2"/>
    <w:rsid w:val="02B610F3"/>
    <w:rsid w:val="02BE61E5"/>
    <w:rsid w:val="02C1AAE5"/>
    <w:rsid w:val="02CE8532"/>
    <w:rsid w:val="02CFDA67"/>
    <w:rsid w:val="02D17DD4"/>
    <w:rsid w:val="02EFCCB4"/>
    <w:rsid w:val="031A6870"/>
    <w:rsid w:val="031A7983"/>
    <w:rsid w:val="031FB9B2"/>
    <w:rsid w:val="03360153"/>
    <w:rsid w:val="0339841F"/>
    <w:rsid w:val="0345EF01"/>
    <w:rsid w:val="034AD578"/>
    <w:rsid w:val="034CF6B9"/>
    <w:rsid w:val="0357B9DA"/>
    <w:rsid w:val="0360ADC9"/>
    <w:rsid w:val="0362D1E0"/>
    <w:rsid w:val="0368C2DB"/>
    <w:rsid w:val="03745166"/>
    <w:rsid w:val="037FE5D8"/>
    <w:rsid w:val="03C38828"/>
    <w:rsid w:val="03D0CFF9"/>
    <w:rsid w:val="03D75D4D"/>
    <w:rsid w:val="03D9C585"/>
    <w:rsid w:val="03EE8BC0"/>
    <w:rsid w:val="03F17DAC"/>
    <w:rsid w:val="03F636E2"/>
    <w:rsid w:val="042296ED"/>
    <w:rsid w:val="042A154C"/>
    <w:rsid w:val="04425FC3"/>
    <w:rsid w:val="04878888"/>
    <w:rsid w:val="048F433D"/>
    <w:rsid w:val="04A5ABFC"/>
    <w:rsid w:val="04C9EBA4"/>
    <w:rsid w:val="04D6980C"/>
    <w:rsid w:val="04E588A0"/>
    <w:rsid w:val="04F52925"/>
    <w:rsid w:val="04FA65F2"/>
    <w:rsid w:val="05033276"/>
    <w:rsid w:val="0509E72D"/>
    <w:rsid w:val="05277924"/>
    <w:rsid w:val="0528CF52"/>
    <w:rsid w:val="052B219F"/>
    <w:rsid w:val="0537A369"/>
    <w:rsid w:val="05458BEF"/>
    <w:rsid w:val="055272D5"/>
    <w:rsid w:val="0553ED36"/>
    <w:rsid w:val="056063D5"/>
    <w:rsid w:val="057C509F"/>
    <w:rsid w:val="057C7EA2"/>
    <w:rsid w:val="058034F4"/>
    <w:rsid w:val="058CFE96"/>
    <w:rsid w:val="059B61B6"/>
    <w:rsid w:val="05ACD282"/>
    <w:rsid w:val="05B30BAC"/>
    <w:rsid w:val="05B78B96"/>
    <w:rsid w:val="05B8EEE6"/>
    <w:rsid w:val="05C2FBE8"/>
    <w:rsid w:val="05DF7D49"/>
    <w:rsid w:val="05E57BA7"/>
    <w:rsid w:val="05F91F7D"/>
    <w:rsid w:val="05FBE204"/>
    <w:rsid w:val="060BA219"/>
    <w:rsid w:val="0616F70C"/>
    <w:rsid w:val="062813AE"/>
    <w:rsid w:val="062AE357"/>
    <w:rsid w:val="062CD70B"/>
    <w:rsid w:val="0633C655"/>
    <w:rsid w:val="064BADDB"/>
    <w:rsid w:val="065707DB"/>
    <w:rsid w:val="0657E0D9"/>
    <w:rsid w:val="065A1640"/>
    <w:rsid w:val="06615F6C"/>
    <w:rsid w:val="066575F7"/>
    <w:rsid w:val="066A76CA"/>
    <w:rsid w:val="066E0946"/>
    <w:rsid w:val="066ECCE8"/>
    <w:rsid w:val="066FA775"/>
    <w:rsid w:val="06720FAD"/>
    <w:rsid w:val="069F13EA"/>
    <w:rsid w:val="06A55A3C"/>
    <w:rsid w:val="06AF6DB9"/>
    <w:rsid w:val="06B4FD5F"/>
    <w:rsid w:val="06B7069C"/>
    <w:rsid w:val="06B893CC"/>
    <w:rsid w:val="070ACC0D"/>
    <w:rsid w:val="071A8189"/>
    <w:rsid w:val="071BB76D"/>
    <w:rsid w:val="07278D65"/>
    <w:rsid w:val="072E4D8A"/>
    <w:rsid w:val="07342114"/>
    <w:rsid w:val="076A4FFB"/>
    <w:rsid w:val="0776B763"/>
    <w:rsid w:val="077AD14B"/>
    <w:rsid w:val="077BF8C3"/>
    <w:rsid w:val="0787085F"/>
    <w:rsid w:val="07A0259B"/>
    <w:rsid w:val="07B3D40B"/>
    <w:rsid w:val="07B6B8DD"/>
    <w:rsid w:val="07C30625"/>
    <w:rsid w:val="07C81061"/>
    <w:rsid w:val="07D11353"/>
    <w:rsid w:val="07D31724"/>
    <w:rsid w:val="07E11C5C"/>
    <w:rsid w:val="07FD8F07"/>
    <w:rsid w:val="080D3A78"/>
    <w:rsid w:val="080D7C55"/>
    <w:rsid w:val="080ED1D5"/>
    <w:rsid w:val="08282075"/>
    <w:rsid w:val="083526EC"/>
    <w:rsid w:val="08403AA5"/>
    <w:rsid w:val="0859AA8F"/>
    <w:rsid w:val="08633236"/>
    <w:rsid w:val="0869E9BB"/>
    <w:rsid w:val="08774DDF"/>
    <w:rsid w:val="0894CCAD"/>
    <w:rsid w:val="08A473ED"/>
    <w:rsid w:val="08A4A1A6"/>
    <w:rsid w:val="08B3B815"/>
    <w:rsid w:val="08B4189F"/>
    <w:rsid w:val="08BF644B"/>
    <w:rsid w:val="08C00E75"/>
    <w:rsid w:val="08C05DD6"/>
    <w:rsid w:val="08D47D86"/>
    <w:rsid w:val="08D5F6D5"/>
    <w:rsid w:val="08E2A2A3"/>
    <w:rsid w:val="08E83D7B"/>
    <w:rsid w:val="08EDEEB3"/>
    <w:rsid w:val="08EDF45F"/>
    <w:rsid w:val="0909069C"/>
    <w:rsid w:val="0916A756"/>
    <w:rsid w:val="091CF5B2"/>
    <w:rsid w:val="091DF042"/>
    <w:rsid w:val="0921DE30"/>
    <w:rsid w:val="09281B79"/>
    <w:rsid w:val="092F69D1"/>
    <w:rsid w:val="0933529F"/>
    <w:rsid w:val="09640A8E"/>
    <w:rsid w:val="09693D97"/>
    <w:rsid w:val="0974CE91"/>
    <w:rsid w:val="097A4698"/>
    <w:rsid w:val="097E6856"/>
    <w:rsid w:val="09829063"/>
    <w:rsid w:val="0984F41B"/>
    <w:rsid w:val="0989238F"/>
    <w:rsid w:val="09A7DE20"/>
    <w:rsid w:val="09ADDA77"/>
    <w:rsid w:val="09AF6793"/>
    <w:rsid w:val="09B7528F"/>
    <w:rsid w:val="09CD8723"/>
    <w:rsid w:val="09D2C8B6"/>
    <w:rsid w:val="09DB68F6"/>
    <w:rsid w:val="09E9483F"/>
    <w:rsid w:val="09F45A65"/>
    <w:rsid w:val="09F9AF07"/>
    <w:rsid w:val="0A0662A7"/>
    <w:rsid w:val="0A1070B1"/>
    <w:rsid w:val="0A243B31"/>
    <w:rsid w:val="0A2520D8"/>
    <w:rsid w:val="0A2A8CD6"/>
    <w:rsid w:val="0A35DD30"/>
    <w:rsid w:val="0A3989E3"/>
    <w:rsid w:val="0A48764C"/>
    <w:rsid w:val="0A4DE7F3"/>
    <w:rsid w:val="0A51ACDE"/>
    <w:rsid w:val="0A5E6A22"/>
    <w:rsid w:val="0A618F65"/>
    <w:rsid w:val="0A78C143"/>
    <w:rsid w:val="0AAE546A"/>
    <w:rsid w:val="0AC86BC4"/>
    <w:rsid w:val="0AD4FF73"/>
    <w:rsid w:val="0AD94DDB"/>
    <w:rsid w:val="0AE2B583"/>
    <w:rsid w:val="0AEA5A6D"/>
    <w:rsid w:val="0AF2063E"/>
    <w:rsid w:val="0AFF1C39"/>
    <w:rsid w:val="0B23CA18"/>
    <w:rsid w:val="0B35FAD6"/>
    <w:rsid w:val="0B3C16EB"/>
    <w:rsid w:val="0B6459AA"/>
    <w:rsid w:val="0B6CC391"/>
    <w:rsid w:val="0B8310B2"/>
    <w:rsid w:val="0B83591F"/>
    <w:rsid w:val="0B997D2F"/>
    <w:rsid w:val="0B9C829F"/>
    <w:rsid w:val="0B9E0FBB"/>
    <w:rsid w:val="0BA36B01"/>
    <w:rsid w:val="0BB0E94B"/>
    <w:rsid w:val="0BBAA32A"/>
    <w:rsid w:val="0BBAB2DA"/>
    <w:rsid w:val="0BCA0A9B"/>
    <w:rsid w:val="0BE0010E"/>
    <w:rsid w:val="0BE006BA"/>
    <w:rsid w:val="0BE1CD22"/>
    <w:rsid w:val="0BE2F07F"/>
    <w:rsid w:val="0BF1E15B"/>
    <w:rsid w:val="0C014D39"/>
    <w:rsid w:val="0C08B9B1"/>
    <w:rsid w:val="0C152493"/>
    <w:rsid w:val="0C30B2DE"/>
    <w:rsid w:val="0C569953"/>
    <w:rsid w:val="0C5858F2"/>
    <w:rsid w:val="0C591380"/>
    <w:rsid w:val="0C597D63"/>
    <w:rsid w:val="0C7ED7EA"/>
    <w:rsid w:val="0C897EF2"/>
    <w:rsid w:val="0C9A0EB0"/>
    <w:rsid w:val="0C9D3313"/>
    <w:rsid w:val="0CA1C53D"/>
    <w:rsid w:val="0CA242A8"/>
    <w:rsid w:val="0CA91548"/>
    <w:rsid w:val="0CA964EA"/>
    <w:rsid w:val="0CAACD26"/>
    <w:rsid w:val="0CAEFD95"/>
    <w:rsid w:val="0CB1B8A6"/>
    <w:rsid w:val="0CB324BF"/>
    <w:rsid w:val="0CB91102"/>
    <w:rsid w:val="0CBE7941"/>
    <w:rsid w:val="0CBECEA1"/>
    <w:rsid w:val="0CC12E10"/>
    <w:rsid w:val="0CC25C72"/>
    <w:rsid w:val="0CC26E13"/>
    <w:rsid w:val="0CCBDD22"/>
    <w:rsid w:val="0CCD7B51"/>
    <w:rsid w:val="0CDB16C5"/>
    <w:rsid w:val="0CE9AA19"/>
    <w:rsid w:val="0CFA91EF"/>
    <w:rsid w:val="0D011FD9"/>
    <w:rsid w:val="0D0EF103"/>
    <w:rsid w:val="0D2A01EE"/>
    <w:rsid w:val="0D38CDD2"/>
    <w:rsid w:val="0D3F6FC2"/>
    <w:rsid w:val="0D510B23"/>
    <w:rsid w:val="0D514DA4"/>
    <w:rsid w:val="0D691440"/>
    <w:rsid w:val="0D705D2C"/>
    <w:rsid w:val="0D719803"/>
    <w:rsid w:val="0D74858D"/>
    <w:rsid w:val="0D899170"/>
    <w:rsid w:val="0D8B5171"/>
    <w:rsid w:val="0D8E24AC"/>
    <w:rsid w:val="0D90E3C6"/>
    <w:rsid w:val="0D9DE84C"/>
    <w:rsid w:val="0D9E62B4"/>
    <w:rsid w:val="0DA3AA99"/>
    <w:rsid w:val="0DAC15AC"/>
    <w:rsid w:val="0DAD9966"/>
    <w:rsid w:val="0DB71B17"/>
    <w:rsid w:val="0DBC406A"/>
    <w:rsid w:val="0DBCC763"/>
    <w:rsid w:val="0DC1219E"/>
    <w:rsid w:val="0DCFC8A2"/>
    <w:rsid w:val="0DE86EB7"/>
    <w:rsid w:val="0DFD1311"/>
    <w:rsid w:val="0DFE0EBA"/>
    <w:rsid w:val="0E09C13E"/>
    <w:rsid w:val="0E0F8E17"/>
    <w:rsid w:val="0E1BC8DB"/>
    <w:rsid w:val="0E1F2930"/>
    <w:rsid w:val="0E29304B"/>
    <w:rsid w:val="0E2F9882"/>
    <w:rsid w:val="0E300B47"/>
    <w:rsid w:val="0E46E8D3"/>
    <w:rsid w:val="0E61BE22"/>
    <w:rsid w:val="0E7093F4"/>
    <w:rsid w:val="0E83270A"/>
    <w:rsid w:val="0E8785A5"/>
    <w:rsid w:val="0EAD25BF"/>
    <w:rsid w:val="0EBB1716"/>
    <w:rsid w:val="0EBC32BC"/>
    <w:rsid w:val="0EC832BD"/>
    <w:rsid w:val="0ECD8F92"/>
    <w:rsid w:val="0ED21369"/>
    <w:rsid w:val="0ED5AC60"/>
    <w:rsid w:val="0EE059E3"/>
    <w:rsid w:val="0EEA7824"/>
    <w:rsid w:val="0EEB3BC6"/>
    <w:rsid w:val="0EF49504"/>
    <w:rsid w:val="0EFACC0C"/>
    <w:rsid w:val="0F1946A6"/>
    <w:rsid w:val="0F1A382D"/>
    <w:rsid w:val="0F316C3D"/>
    <w:rsid w:val="0F48C946"/>
    <w:rsid w:val="0F5EF0B8"/>
    <w:rsid w:val="0F64B81B"/>
    <w:rsid w:val="0F6F4BEF"/>
    <w:rsid w:val="0F7A3DA9"/>
    <w:rsid w:val="0F852523"/>
    <w:rsid w:val="0F86A601"/>
    <w:rsid w:val="0F8E5B9E"/>
    <w:rsid w:val="0F9390FE"/>
    <w:rsid w:val="0FA5371A"/>
    <w:rsid w:val="0FADB0C5"/>
    <w:rsid w:val="0FBDEF7D"/>
    <w:rsid w:val="0FC96F53"/>
    <w:rsid w:val="0FD5B619"/>
    <w:rsid w:val="0FF3E7B7"/>
    <w:rsid w:val="1002B39B"/>
    <w:rsid w:val="100E3866"/>
    <w:rsid w:val="102BDF1A"/>
    <w:rsid w:val="103042E9"/>
    <w:rsid w:val="10343A0C"/>
    <w:rsid w:val="10383EE9"/>
    <w:rsid w:val="105FA3F7"/>
    <w:rsid w:val="10640999"/>
    <w:rsid w:val="106FB659"/>
    <w:rsid w:val="1071B3AF"/>
    <w:rsid w:val="107904A5"/>
    <w:rsid w:val="107DA7DC"/>
    <w:rsid w:val="1083BDBB"/>
    <w:rsid w:val="1095BCF4"/>
    <w:rsid w:val="1095FA5D"/>
    <w:rsid w:val="10A24326"/>
    <w:rsid w:val="10B195CA"/>
    <w:rsid w:val="10BCD125"/>
    <w:rsid w:val="10C58F0B"/>
    <w:rsid w:val="10C8D694"/>
    <w:rsid w:val="10D4D5C1"/>
    <w:rsid w:val="10DA5428"/>
    <w:rsid w:val="10DCB3EE"/>
    <w:rsid w:val="10DE373A"/>
    <w:rsid w:val="10DEBB59"/>
    <w:rsid w:val="10DFB284"/>
    <w:rsid w:val="10EA5577"/>
    <w:rsid w:val="10EDC853"/>
    <w:rsid w:val="11113B8B"/>
    <w:rsid w:val="1111E416"/>
    <w:rsid w:val="1119CCB0"/>
    <w:rsid w:val="111A9C79"/>
    <w:rsid w:val="11260D8A"/>
    <w:rsid w:val="1137D2ED"/>
    <w:rsid w:val="1155FD1B"/>
    <w:rsid w:val="1179F96A"/>
    <w:rsid w:val="117DE5C9"/>
    <w:rsid w:val="118D754F"/>
    <w:rsid w:val="11C89779"/>
    <w:rsid w:val="11D23E85"/>
    <w:rsid w:val="11D85FDC"/>
    <w:rsid w:val="120CCAF3"/>
    <w:rsid w:val="121243C1"/>
    <w:rsid w:val="1213DB75"/>
    <w:rsid w:val="12228279"/>
    <w:rsid w:val="12241BBC"/>
    <w:rsid w:val="122587D5"/>
    <w:rsid w:val="1228A499"/>
    <w:rsid w:val="12336908"/>
    <w:rsid w:val="12338CD6"/>
    <w:rsid w:val="123520A0"/>
    <w:rsid w:val="1235A4DD"/>
    <w:rsid w:val="123B6FB7"/>
    <w:rsid w:val="124054C3"/>
    <w:rsid w:val="12492B24"/>
    <w:rsid w:val="125430F1"/>
    <w:rsid w:val="1260F83B"/>
    <w:rsid w:val="126B0AE9"/>
    <w:rsid w:val="127E3366"/>
    <w:rsid w:val="128EF1DC"/>
    <w:rsid w:val="12960E9E"/>
    <w:rsid w:val="12C35D26"/>
    <w:rsid w:val="12DB058D"/>
    <w:rsid w:val="12F09F3A"/>
    <w:rsid w:val="12F2EE7B"/>
    <w:rsid w:val="12FCB37C"/>
    <w:rsid w:val="13028C0F"/>
    <w:rsid w:val="130EC334"/>
    <w:rsid w:val="130F489E"/>
    <w:rsid w:val="131A05A1"/>
    <w:rsid w:val="13215C06"/>
    <w:rsid w:val="13225544"/>
    <w:rsid w:val="133E833D"/>
    <w:rsid w:val="1354A017"/>
    <w:rsid w:val="13561BF4"/>
    <w:rsid w:val="135B84CF"/>
    <w:rsid w:val="136E751C"/>
    <w:rsid w:val="1385180B"/>
    <w:rsid w:val="138BE804"/>
    <w:rsid w:val="139DD07E"/>
    <w:rsid w:val="13A8BCF9"/>
    <w:rsid w:val="13B1723E"/>
    <w:rsid w:val="13B1E407"/>
    <w:rsid w:val="13B7FF92"/>
    <w:rsid w:val="13B92CF3"/>
    <w:rsid w:val="13C6B54B"/>
    <w:rsid w:val="13C6E81C"/>
    <w:rsid w:val="13E6A2B9"/>
    <w:rsid w:val="13FDF2A0"/>
    <w:rsid w:val="13FF3E36"/>
    <w:rsid w:val="1409B5AF"/>
    <w:rsid w:val="140C242C"/>
    <w:rsid w:val="1412F526"/>
    <w:rsid w:val="14142FFD"/>
    <w:rsid w:val="142B0CC8"/>
    <w:rsid w:val="14562EB2"/>
    <w:rsid w:val="145F7588"/>
    <w:rsid w:val="1476A5A7"/>
    <w:rsid w:val="147D548D"/>
    <w:rsid w:val="148484F0"/>
    <w:rsid w:val="148B76EB"/>
    <w:rsid w:val="149A2D5E"/>
    <w:rsid w:val="14B4DC71"/>
    <w:rsid w:val="14B4EF13"/>
    <w:rsid w:val="14D2A341"/>
    <w:rsid w:val="14F11C8C"/>
    <w:rsid w:val="14F42DBE"/>
    <w:rsid w:val="1501B6E2"/>
    <w:rsid w:val="151AE547"/>
    <w:rsid w:val="152024E0"/>
    <w:rsid w:val="153D9CEE"/>
    <w:rsid w:val="1552361E"/>
    <w:rsid w:val="1561695E"/>
    <w:rsid w:val="15831D6B"/>
    <w:rsid w:val="15838BDF"/>
    <w:rsid w:val="15933190"/>
    <w:rsid w:val="159FE890"/>
    <w:rsid w:val="15A9CEE8"/>
    <w:rsid w:val="15B4D82E"/>
    <w:rsid w:val="15B71943"/>
    <w:rsid w:val="15B8A67B"/>
    <w:rsid w:val="15CDBC82"/>
    <w:rsid w:val="15D1B6A4"/>
    <w:rsid w:val="15D367D3"/>
    <w:rsid w:val="15E4DBF6"/>
    <w:rsid w:val="15ECEA3F"/>
    <w:rsid w:val="15EE1D4C"/>
    <w:rsid w:val="15EE661C"/>
    <w:rsid w:val="16076F9C"/>
    <w:rsid w:val="1612B371"/>
    <w:rsid w:val="1614679F"/>
    <w:rsid w:val="161BF20D"/>
    <w:rsid w:val="1646943D"/>
    <w:rsid w:val="164A3B7C"/>
    <w:rsid w:val="1655D865"/>
    <w:rsid w:val="165E5BD4"/>
    <w:rsid w:val="16654DCF"/>
    <w:rsid w:val="167BE3EC"/>
    <w:rsid w:val="1680E93C"/>
    <w:rsid w:val="168BA961"/>
    <w:rsid w:val="168ED5A7"/>
    <w:rsid w:val="16924B51"/>
    <w:rsid w:val="16981EDB"/>
    <w:rsid w:val="169B980E"/>
    <w:rsid w:val="16A38499"/>
    <w:rsid w:val="16A3F662"/>
    <w:rsid w:val="16C8A592"/>
    <w:rsid w:val="16E08EFD"/>
    <w:rsid w:val="16ED37DC"/>
    <w:rsid w:val="16F7BFB0"/>
    <w:rsid w:val="16F9A142"/>
    <w:rsid w:val="1707FE68"/>
    <w:rsid w:val="171A4F39"/>
    <w:rsid w:val="1739B6AF"/>
    <w:rsid w:val="173B2983"/>
    <w:rsid w:val="173F36F7"/>
    <w:rsid w:val="174E8247"/>
    <w:rsid w:val="1754B00C"/>
    <w:rsid w:val="1763BBB7"/>
    <w:rsid w:val="176E8B8C"/>
    <w:rsid w:val="1776DF0E"/>
    <w:rsid w:val="178264FD"/>
    <w:rsid w:val="1792579B"/>
    <w:rsid w:val="17A71C85"/>
    <w:rsid w:val="17A82C8B"/>
    <w:rsid w:val="17AA10A0"/>
    <w:rsid w:val="17C89059"/>
    <w:rsid w:val="17D7E404"/>
    <w:rsid w:val="17FDB9AE"/>
    <w:rsid w:val="1803DF28"/>
    <w:rsid w:val="181B0E4C"/>
    <w:rsid w:val="18278BD0"/>
    <w:rsid w:val="182D1CFE"/>
    <w:rsid w:val="183D39C2"/>
    <w:rsid w:val="183E93B6"/>
    <w:rsid w:val="183F24B3"/>
    <w:rsid w:val="18404358"/>
    <w:rsid w:val="18598C18"/>
    <w:rsid w:val="1867E845"/>
    <w:rsid w:val="186C2235"/>
    <w:rsid w:val="186F9164"/>
    <w:rsid w:val="1884CEC5"/>
    <w:rsid w:val="188528D4"/>
    <w:rsid w:val="1890A22F"/>
    <w:rsid w:val="189DA4E0"/>
    <w:rsid w:val="18AEE282"/>
    <w:rsid w:val="18CF3725"/>
    <w:rsid w:val="18CFCFEE"/>
    <w:rsid w:val="18D79579"/>
    <w:rsid w:val="18DEDE65"/>
    <w:rsid w:val="18F812A9"/>
    <w:rsid w:val="18FFAE9B"/>
    <w:rsid w:val="19002C99"/>
    <w:rsid w:val="19039659"/>
    <w:rsid w:val="1904E8ED"/>
    <w:rsid w:val="19067F12"/>
    <w:rsid w:val="19075BFD"/>
    <w:rsid w:val="190B2270"/>
    <w:rsid w:val="190CC154"/>
    <w:rsid w:val="190EE7FE"/>
    <w:rsid w:val="1913F8B5"/>
    <w:rsid w:val="191E787F"/>
    <w:rsid w:val="19434209"/>
    <w:rsid w:val="194CA680"/>
    <w:rsid w:val="19550305"/>
    <w:rsid w:val="19578D60"/>
    <w:rsid w:val="195AB100"/>
    <w:rsid w:val="196BE2F2"/>
    <w:rsid w:val="196F8C68"/>
    <w:rsid w:val="198127C9"/>
    <w:rsid w:val="198C9C4D"/>
    <w:rsid w:val="198DB8AE"/>
    <w:rsid w:val="19963B8E"/>
    <w:rsid w:val="199A8619"/>
    <w:rsid w:val="19A75433"/>
    <w:rsid w:val="19C2B2AB"/>
    <w:rsid w:val="19E9D20B"/>
    <w:rsid w:val="19FA10C3"/>
    <w:rsid w:val="19FB7CDC"/>
    <w:rsid w:val="1A011CEC"/>
    <w:rsid w:val="1A10B4CB"/>
    <w:rsid w:val="1A137649"/>
    <w:rsid w:val="1A14353F"/>
    <w:rsid w:val="1A2BC90A"/>
    <w:rsid w:val="1A3A40C1"/>
    <w:rsid w:val="1A3F38F4"/>
    <w:rsid w:val="1A433D0D"/>
    <w:rsid w:val="1A45DC0E"/>
    <w:rsid w:val="1A4E7D1C"/>
    <w:rsid w:val="1A540A38"/>
    <w:rsid w:val="1A58F95D"/>
    <w:rsid w:val="1A65FABC"/>
    <w:rsid w:val="1A7226A6"/>
    <w:rsid w:val="1A75B827"/>
    <w:rsid w:val="1A7B790F"/>
    <w:rsid w:val="1A87C7DF"/>
    <w:rsid w:val="1A914672"/>
    <w:rsid w:val="1A9A03E8"/>
    <w:rsid w:val="1AA32C49"/>
    <w:rsid w:val="1AB4440C"/>
    <w:rsid w:val="1ABF5974"/>
    <w:rsid w:val="1AD061FD"/>
    <w:rsid w:val="1AE055F6"/>
    <w:rsid w:val="1AE3E846"/>
    <w:rsid w:val="1AE9B84B"/>
    <w:rsid w:val="1B02D63C"/>
    <w:rsid w:val="1B09DBFF"/>
    <w:rsid w:val="1B0D20A7"/>
    <w:rsid w:val="1B168195"/>
    <w:rsid w:val="1B194A5A"/>
    <w:rsid w:val="1B1FEC87"/>
    <w:rsid w:val="1B2C50C6"/>
    <w:rsid w:val="1B309AED"/>
    <w:rsid w:val="1B33A472"/>
    <w:rsid w:val="1B4175C6"/>
    <w:rsid w:val="1B472CAA"/>
    <w:rsid w:val="1B49307B"/>
    <w:rsid w:val="1B4CD27B"/>
    <w:rsid w:val="1B9BC870"/>
    <w:rsid w:val="1BBD5A53"/>
    <w:rsid w:val="1BC9A7D4"/>
    <w:rsid w:val="1BCE886B"/>
    <w:rsid w:val="1BD28AD2"/>
    <w:rsid w:val="1BE034E8"/>
    <w:rsid w:val="1BE0CF74"/>
    <w:rsid w:val="1BE945CB"/>
    <w:rsid w:val="1C0501CB"/>
    <w:rsid w:val="1C201703"/>
    <w:rsid w:val="1C254F44"/>
    <w:rsid w:val="1C25F491"/>
    <w:rsid w:val="1C3EB8DB"/>
    <w:rsid w:val="1C42EE36"/>
    <w:rsid w:val="1C471560"/>
    <w:rsid w:val="1C47A185"/>
    <w:rsid w:val="1C59B13D"/>
    <w:rsid w:val="1C59BA5B"/>
    <w:rsid w:val="1C619EC3"/>
    <w:rsid w:val="1C6C49B8"/>
    <w:rsid w:val="1C7FBCC4"/>
    <w:rsid w:val="1C909EDB"/>
    <w:rsid w:val="1C9485FA"/>
    <w:rsid w:val="1CAF1826"/>
    <w:rsid w:val="1CBBBCE8"/>
    <w:rsid w:val="1CBEBB49"/>
    <w:rsid w:val="1CCEFE1E"/>
    <w:rsid w:val="1CDBE466"/>
    <w:rsid w:val="1CE3B02B"/>
    <w:rsid w:val="1CE7DF62"/>
    <w:rsid w:val="1CEC7D2D"/>
    <w:rsid w:val="1CEDC208"/>
    <w:rsid w:val="1D0588A4"/>
    <w:rsid w:val="1D07E5C9"/>
    <w:rsid w:val="1D3CED19"/>
    <w:rsid w:val="1D430B20"/>
    <w:rsid w:val="1D46A06A"/>
    <w:rsid w:val="1D62D254"/>
    <w:rsid w:val="1D6D8B6A"/>
    <w:rsid w:val="1D7DCBB1"/>
    <w:rsid w:val="1D9A1ED1"/>
    <w:rsid w:val="1DA2CA9A"/>
    <w:rsid w:val="1DBA0BCC"/>
    <w:rsid w:val="1DBFBD04"/>
    <w:rsid w:val="1DD3ED4C"/>
    <w:rsid w:val="1DDCB44B"/>
    <w:rsid w:val="1DEFA9F7"/>
    <w:rsid w:val="1DF97315"/>
    <w:rsid w:val="1E09B1CD"/>
    <w:rsid w:val="1E0B4FFC"/>
    <w:rsid w:val="1E1D5EFF"/>
    <w:rsid w:val="1E393F05"/>
    <w:rsid w:val="1E3B42D6"/>
    <w:rsid w:val="1E4164DC"/>
    <w:rsid w:val="1E4E75EB"/>
    <w:rsid w:val="1E533C43"/>
    <w:rsid w:val="1E630016"/>
    <w:rsid w:val="1E6AD1C2"/>
    <w:rsid w:val="1E76127B"/>
    <w:rsid w:val="1E9E7233"/>
    <w:rsid w:val="1EAF6CAE"/>
    <w:rsid w:val="1EB89A77"/>
    <w:rsid w:val="1EB8DFAD"/>
    <w:rsid w:val="1ECFDFC6"/>
    <w:rsid w:val="1EE4514F"/>
    <w:rsid w:val="1EFAB239"/>
    <w:rsid w:val="1F084B10"/>
    <w:rsid w:val="1F147B22"/>
    <w:rsid w:val="1F1806EC"/>
    <w:rsid w:val="1F18EC47"/>
    <w:rsid w:val="1F27AE2C"/>
    <w:rsid w:val="1F356955"/>
    <w:rsid w:val="1F41EF2B"/>
    <w:rsid w:val="1F4A1039"/>
    <w:rsid w:val="1F59AEC3"/>
    <w:rsid w:val="1F69442A"/>
    <w:rsid w:val="1F6C949C"/>
    <w:rsid w:val="1F6FAD58"/>
    <w:rsid w:val="1F7128F2"/>
    <w:rsid w:val="1F71CF1F"/>
    <w:rsid w:val="1F742E8E"/>
    <w:rsid w:val="1F84BCBD"/>
    <w:rsid w:val="1F89C5FE"/>
    <w:rsid w:val="1F9D3001"/>
    <w:rsid w:val="1FC11079"/>
    <w:rsid w:val="1FCC3763"/>
    <w:rsid w:val="1FCE51CB"/>
    <w:rsid w:val="1FD349F9"/>
    <w:rsid w:val="1FD6A978"/>
    <w:rsid w:val="1FE3230F"/>
    <w:rsid w:val="1FE526E0"/>
    <w:rsid w:val="1FED0F4E"/>
    <w:rsid w:val="1FF7BFB2"/>
    <w:rsid w:val="1FFBBA6F"/>
    <w:rsid w:val="2006AC08"/>
    <w:rsid w:val="200BB543"/>
    <w:rsid w:val="2026462E"/>
    <w:rsid w:val="202E586A"/>
    <w:rsid w:val="2030C32C"/>
    <w:rsid w:val="2042173C"/>
    <w:rsid w:val="205F9DC5"/>
    <w:rsid w:val="20688252"/>
    <w:rsid w:val="206974EB"/>
    <w:rsid w:val="2075FF7E"/>
    <w:rsid w:val="209F2A8F"/>
    <w:rsid w:val="20AC1E27"/>
    <w:rsid w:val="20B9F172"/>
    <w:rsid w:val="20CB1258"/>
    <w:rsid w:val="211813B3"/>
    <w:rsid w:val="211D2887"/>
    <w:rsid w:val="2127AF60"/>
    <w:rsid w:val="212B4BB4"/>
    <w:rsid w:val="212CA103"/>
    <w:rsid w:val="212D8802"/>
    <w:rsid w:val="21316277"/>
    <w:rsid w:val="21437D9E"/>
    <w:rsid w:val="215BAA19"/>
    <w:rsid w:val="2166F5E6"/>
    <w:rsid w:val="218B9BBB"/>
    <w:rsid w:val="219C1FE0"/>
    <w:rsid w:val="21A7CDA5"/>
    <w:rsid w:val="21C86CA7"/>
    <w:rsid w:val="21D3CF08"/>
    <w:rsid w:val="21E37C0D"/>
    <w:rsid w:val="21F4AD02"/>
    <w:rsid w:val="21FD348E"/>
    <w:rsid w:val="22038479"/>
    <w:rsid w:val="22097C65"/>
    <w:rsid w:val="221CFB52"/>
    <w:rsid w:val="221EE27D"/>
    <w:rsid w:val="2222E39E"/>
    <w:rsid w:val="223541AC"/>
    <w:rsid w:val="22415D17"/>
    <w:rsid w:val="224D49CE"/>
    <w:rsid w:val="226640E9"/>
    <w:rsid w:val="2268FC6C"/>
    <w:rsid w:val="22710209"/>
    <w:rsid w:val="229416FC"/>
    <w:rsid w:val="22A1A677"/>
    <w:rsid w:val="22B99D86"/>
    <w:rsid w:val="22BCE2A9"/>
    <w:rsid w:val="22BFAA98"/>
    <w:rsid w:val="22C17925"/>
    <w:rsid w:val="22C9C5CB"/>
    <w:rsid w:val="22CEECF5"/>
    <w:rsid w:val="22D4DC16"/>
    <w:rsid w:val="22DB89AD"/>
    <w:rsid w:val="22F46C3D"/>
    <w:rsid w:val="22F8E17E"/>
    <w:rsid w:val="22FA382D"/>
    <w:rsid w:val="230B631A"/>
    <w:rsid w:val="2312A2C3"/>
    <w:rsid w:val="231BFD59"/>
    <w:rsid w:val="2324E97F"/>
    <w:rsid w:val="233AF4BC"/>
    <w:rsid w:val="234A1987"/>
    <w:rsid w:val="2351AD92"/>
    <w:rsid w:val="235A66F4"/>
    <w:rsid w:val="2366A580"/>
    <w:rsid w:val="236F26CA"/>
    <w:rsid w:val="23726061"/>
    <w:rsid w:val="2381A489"/>
    <w:rsid w:val="23827FAE"/>
    <w:rsid w:val="2386FFCF"/>
    <w:rsid w:val="23A1B6AB"/>
    <w:rsid w:val="23ADA5EC"/>
    <w:rsid w:val="23AF7E82"/>
    <w:rsid w:val="23C0D901"/>
    <w:rsid w:val="23C39B88"/>
    <w:rsid w:val="23EE54B8"/>
    <w:rsid w:val="23F0CBDB"/>
    <w:rsid w:val="23F4D8FD"/>
    <w:rsid w:val="24007C24"/>
    <w:rsid w:val="24020106"/>
    <w:rsid w:val="24033C1D"/>
    <w:rsid w:val="240932F8"/>
    <w:rsid w:val="24148D1F"/>
    <w:rsid w:val="241DC95D"/>
    <w:rsid w:val="24272C9F"/>
    <w:rsid w:val="242E5016"/>
    <w:rsid w:val="2439C931"/>
    <w:rsid w:val="243DB85E"/>
    <w:rsid w:val="2461A36A"/>
    <w:rsid w:val="24868F44"/>
    <w:rsid w:val="24AAC1C3"/>
    <w:rsid w:val="24B1101F"/>
    <w:rsid w:val="24C3843E"/>
    <w:rsid w:val="24D5458E"/>
    <w:rsid w:val="24DE0A1F"/>
    <w:rsid w:val="24DF7356"/>
    <w:rsid w:val="24E17CD0"/>
    <w:rsid w:val="24E78C34"/>
    <w:rsid w:val="24F7498F"/>
    <w:rsid w:val="24F7FB2F"/>
    <w:rsid w:val="24FC2BA2"/>
    <w:rsid w:val="24FCC08C"/>
    <w:rsid w:val="2504BCC7"/>
    <w:rsid w:val="252205FF"/>
    <w:rsid w:val="252DDFCC"/>
    <w:rsid w:val="253BF88D"/>
    <w:rsid w:val="254D721C"/>
    <w:rsid w:val="2550EF20"/>
    <w:rsid w:val="25543430"/>
    <w:rsid w:val="2591286C"/>
    <w:rsid w:val="25CF681C"/>
    <w:rsid w:val="25D68B59"/>
    <w:rsid w:val="25DC2947"/>
    <w:rsid w:val="2607A67C"/>
    <w:rsid w:val="260826FA"/>
    <w:rsid w:val="2613C0EC"/>
    <w:rsid w:val="262040E6"/>
    <w:rsid w:val="26249230"/>
    <w:rsid w:val="26266EC3"/>
    <w:rsid w:val="26367AAA"/>
    <w:rsid w:val="26433408"/>
    <w:rsid w:val="266C7E77"/>
    <w:rsid w:val="26744A3F"/>
    <w:rsid w:val="26766340"/>
    <w:rsid w:val="268036F6"/>
    <w:rsid w:val="26917618"/>
    <w:rsid w:val="26930F68"/>
    <w:rsid w:val="269FB847"/>
    <w:rsid w:val="26AAE8A6"/>
    <w:rsid w:val="26AFF6FF"/>
    <w:rsid w:val="26B7CBCA"/>
    <w:rsid w:val="26BAD8E2"/>
    <w:rsid w:val="26CDDA21"/>
    <w:rsid w:val="26D1FBDF"/>
    <w:rsid w:val="26D6C75F"/>
    <w:rsid w:val="26DD569E"/>
    <w:rsid w:val="26DE5C86"/>
    <w:rsid w:val="26E2DE36"/>
    <w:rsid w:val="26E5518E"/>
    <w:rsid w:val="270B4764"/>
    <w:rsid w:val="27297354"/>
    <w:rsid w:val="273780CA"/>
    <w:rsid w:val="273BC6F0"/>
    <w:rsid w:val="27484CE9"/>
    <w:rsid w:val="2752C546"/>
    <w:rsid w:val="275F261B"/>
    <w:rsid w:val="2760C02D"/>
    <w:rsid w:val="2771F06C"/>
    <w:rsid w:val="27742127"/>
    <w:rsid w:val="279475CA"/>
    <w:rsid w:val="27C667E9"/>
    <w:rsid w:val="27D01FFC"/>
    <w:rsid w:val="27E561C8"/>
    <w:rsid w:val="27F877F0"/>
    <w:rsid w:val="28191975"/>
    <w:rsid w:val="281D995F"/>
    <w:rsid w:val="2828AE13"/>
    <w:rsid w:val="28328EBF"/>
    <w:rsid w:val="283C4615"/>
    <w:rsid w:val="283D7F57"/>
    <w:rsid w:val="2843DA39"/>
    <w:rsid w:val="2846819C"/>
    <w:rsid w:val="284F988B"/>
    <w:rsid w:val="285E1481"/>
    <w:rsid w:val="28952A98"/>
    <w:rsid w:val="289A6FB3"/>
    <w:rsid w:val="28AF10B0"/>
    <w:rsid w:val="28BC8249"/>
    <w:rsid w:val="28D24AFB"/>
    <w:rsid w:val="28D47BB6"/>
    <w:rsid w:val="28D54B7F"/>
    <w:rsid w:val="28EDB903"/>
    <w:rsid w:val="28F10203"/>
    <w:rsid w:val="28FCBCE4"/>
    <w:rsid w:val="2918811E"/>
    <w:rsid w:val="29295CF8"/>
    <w:rsid w:val="2943107C"/>
    <w:rsid w:val="294B3584"/>
    <w:rsid w:val="294DF80B"/>
    <w:rsid w:val="29622847"/>
    <w:rsid w:val="2965C93F"/>
    <w:rsid w:val="298F8D0E"/>
    <w:rsid w:val="299A10E9"/>
    <w:rsid w:val="299D07CD"/>
    <w:rsid w:val="29A7BA92"/>
    <w:rsid w:val="29A986A6"/>
    <w:rsid w:val="29B37573"/>
    <w:rsid w:val="29BBA1F1"/>
    <w:rsid w:val="29C01F4D"/>
    <w:rsid w:val="29D4646C"/>
    <w:rsid w:val="29D7E5E9"/>
    <w:rsid w:val="29D97FFB"/>
    <w:rsid w:val="29F27378"/>
    <w:rsid w:val="2A0E9CD9"/>
    <w:rsid w:val="2A16BC35"/>
    <w:rsid w:val="2A334939"/>
    <w:rsid w:val="2A39692F"/>
    <w:rsid w:val="2A39FC2C"/>
    <w:rsid w:val="2A493EC5"/>
    <w:rsid w:val="2A4B419B"/>
    <w:rsid w:val="2A4E9FB7"/>
    <w:rsid w:val="2A5C4D2A"/>
    <w:rsid w:val="2A680065"/>
    <w:rsid w:val="2A6C4ED1"/>
    <w:rsid w:val="2A6D6B32"/>
    <w:rsid w:val="2A7A1535"/>
    <w:rsid w:val="2A7E5FC0"/>
    <w:rsid w:val="2A868825"/>
    <w:rsid w:val="2A8EF887"/>
    <w:rsid w:val="2AA7A8F4"/>
    <w:rsid w:val="2AA934A6"/>
    <w:rsid w:val="2AB9C05F"/>
    <w:rsid w:val="2AC527AF"/>
    <w:rsid w:val="2AE2AFC7"/>
    <w:rsid w:val="2AFA0903"/>
    <w:rsid w:val="2B01C6C5"/>
    <w:rsid w:val="2B0E3BC6"/>
    <w:rsid w:val="2B1E1555"/>
    <w:rsid w:val="2B1EF758"/>
    <w:rsid w:val="2B386BD3"/>
    <w:rsid w:val="2B39B2EE"/>
    <w:rsid w:val="2B3CD304"/>
    <w:rsid w:val="2B514AF4"/>
    <w:rsid w:val="2B5209EA"/>
    <w:rsid w:val="2B5FB75D"/>
    <w:rsid w:val="2B60E7DC"/>
    <w:rsid w:val="2B641968"/>
    <w:rsid w:val="2B8ECB52"/>
    <w:rsid w:val="2B981FB5"/>
    <w:rsid w:val="2BA1230B"/>
    <w:rsid w:val="2BA4A934"/>
    <w:rsid w:val="2BC06D6E"/>
    <w:rsid w:val="2BCE1EFE"/>
    <w:rsid w:val="2BD7A096"/>
    <w:rsid w:val="2BDFCB5E"/>
    <w:rsid w:val="2BE1876E"/>
    <w:rsid w:val="2BE6E2B4"/>
    <w:rsid w:val="2C05CE1C"/>
    <w:rsid w:val="2C205098"/>
    <w:rsid w:val="2C248F7C"/>
    <w:rsid w:val="2C2514DA"/>
    <w:rsid w:val="2C2FE854"/>
    <w:rsid w:val="2C34C588"/>
    <w:rsid w:val="2C4D3E96"/>
    <w:rsid w:val="2C573E76"/>
    <w:rsid w:val="2C621DFA"/>
    <w:rsid w:val="2C6F0BB9"/>
    <w:rsid w:val="2C703402"/>
    <w:rsid w:val="2C850155"/>
    <w:rsid w:val="2C9BD66A"/>
    <w:rsid w:val="2C9C093B"/>
    <w:rsid w:val="2CA11242"/>
    <w:rsid w:val="2CA18D9C"/>
    <w:rsid w:val="2CA5FE83"/>
    <w:rsid w:val="2CB62095"/>
    <w:rsid w:val="2CDCE8A5"/>
    <w:rsid w:val="2CDF2F2A"/>
    <w:rsid w:val="2CE8867F"/>
    <w:rsid w:val="2CE9829E"/>
    <w:rsid w:val="2D01DB03"/>
    <w:rsid w:val="2D0F73C2"/>
    <w:rsid w:val="2D187ACC"/>
    <w:rsid w:val="2D369F64"/>
    <w:rsid w:val="2D39A390"/>
    <w:rsid w:val="2D3E63C7"/>
    <w:rsid w:val="2D5878AE"/>
    <w:rsid w:val="2D5BCD97"/>
    <w:rsid w:val="2D789A80"/>
    <w:rsid w:val="2D8288C7"/>
    <w:rsid w:val="2D868CE2"/>
    <w:rsid w:val="2D95849F"/>
    <w:rsid w:val="2DA43F46"/>
    <w:rsid w:val="2DC94416"/>
    <w:rsid w:val="2DD1FAEA"/>
    <w:rsid w:val="2DEB551D"/>
    <w:rsid w:val="2DFE9FEC"/>
    <w:rsid w:val="2E01E231"/>
    <w:rsid w:val="2E0D9D12"/>
    <w:rsid w:val="2E11935E"/>
    <w:rsid w:val="2E1C983E"/>
    <w:rsid w:val="2E208194"/>
    <w:rsid w:val="2E2EE55F"/>
    <w:rsid w:val="2E31B27E"/>
    <w:rsid w:val="2E33DD8D"/>
    <w:rsid w:val="2E34585F"/>
    <w:rsid w:val="2E38D19E"/>
    <w:rsid w:val="2E438202"/>
    <w:rsid w:val="2E441C45"/>
    <w:rsid w:val="2E52FA37"/>
    <w:rsid w:val="2E5541EC"/>
    <w:rsid w:val="2E5966F8"/>
    <w:rsid w:val="2E61E93C"/>
    <w:rsid w:val="2E6C5D73"/>
    <w:rsid w:val="2E75E01F"/>
    <w:rsid w:val="2E7B5E86"/>
    <w:rsid w:val="2E877C53"/>
    <w:rsid w:val="2E968C9A"/>
    <w:rsid w:val="2E96A678"/>
    <w:rsid w:val="2EB89AC0"/>
    <w:rsid w:val="2EB9060E"/>
    <w:rsid w:val="2EBE92D2"/>
    <w:rsid w:val="2EC13E4A"/>
    <w:rsid w:val="2EDA2171"/>
    <w:rsid w:val="2EE0E19A"/>
    <w:rsid w:val="2EEA2D58"/>
    <w:rsid w:val="2EEDCF58"/>
    <w:rsid w:val="2F01D093"/>
    <w:rsid w:val="2F2C65DD"/>
    <w:rsid w:val="2F37C292"/>
    <w:rsid w:val="2F46E954"/>
    <w:rsid w:val="2F5ACFB8"/>
    <w:rsid w:val="2F62AD8E"/>
    <w:rsid w:val="2F775AB9"/>
    <w:rsid w:val="2F9050FD"/>
    <w:rsid w:val="2FC6C3B5"/>
    <w:rsid w:val="2FD59E1E"/>
    <w:rsid w:val="2FDA98DA"/>
    <w:rsid w:val="2FE3E841"/>
    <w:rsid w:val="2FF202D9"/>
    <w:rsid w:val="2FFB7AF1"/>
    <w:rsid w:val="30041291"/>
    <w:rsid w:val="30084780"/>
    <w:rsid w:val="301D3433"/>
    <w:rsid w:val="301DF329"/>
    <w:rsid w:val="3026EDD9"/>
    <w:rsid w:val="3035EC96"/>
    <w:rsid w:val="3039F9B8"/>
    <w:rsid w:val="303EDBBB"/>
    <w:rsid w:val="30577889"/>
    <w:rsid w:val="306EC6B3"/>
    <w:rsid w:val="3078B641"/>
    <w:rsid w:val="30790C58"/>
    <w:rsid w:val="307BE490"/>
    <w:rsid w:val="307CFB93"/>
    <w:rsid w:val="309185C9"/>
    <w:rsid w:val="30927750"/>
    <w:rsid w:val="30982777"/>
    <w:rsid w:val="30AA9A09"/>
    <w:rsid w:val="30B2CBF3"/>
    <w:rsid w:val="30B7B471"/>
    <w:rsid w:val="30B834EF"/>
    <w:rsid w:val="30BBF355"/>
    <w:rsid w:val="30C03201"/>
    <w:rsid w:val="30C2BB33"/>
    <w:rsid w:val="30C3AE0A"/>
    <w:rsid w:val="30CFFB8B"/>
    <w:rsid w:val="30D5FB42"/>
    <w:rsid w:val="30DD6778"/>
    <w:rsid w:val="30F27CCC"/>
    <w:rsid w:val="30F5C0A0"/>
    <w:rsid w:val="30F5C71B"/>
    <w:rsid w:val="30F641ED"/>
    <w:rsid w:val="30FBAA60"/>
    <w:rsid w:val="31057A5E"/>
    <w:rsid w:val="3108A4F9"/>
    <w:rsid w:val="310EAA99"/>
    <w:rsid w:val="312BF162"/>
    <w:rsid w:val="313C1D41"/>
    <w:rsid w:val="3150E4E8"/>
    <w:rsid w:val="3153B007"/>
    <w:rsid w:val="31568B4D"/>
    <w:rsid w:val="31AACD83"/>
    <w:rsid w:val="31AF599E"/>
    <w:rsid w:val="31B3D429"/>
    <w:rsid w:val="31BD5868"/>
    <w:rsid w:val="31DAF94E"/>
    <w:rsid w:val="31E68214"/>
    <w:rsid w:val="31FA62CC"/>
    <w:rsid w:val="320F5DD8"/>
    <w:rsid w:val="321C42E4"/>
    <w:rsid w:val="3222FB7B"/>
    <w:rsid w:val="3229D4ED"/>
    <w:rsid w:val="323151F9"/>
    <w:rsid w:val="3238FBAF"/>
    <w:rsid w:val="324DCF7D"/>
    <w:rsid w:val="32515F6F"/>
    <w:rsid w:val="327FD4DD"/>
    <w:rsid w:val="3283345C"/>
    <w:rsid w:val="32838244"/>
    <w:rsid w:val="329ADF4D"/>
    <w:rsid w:val="32A827E2"/>
    <w:rsid w:val="32ACDD9B"/>
    <w:rsid w:val="32CC53B0"/>
    <w:rsid w:val="32D8BC08"/>
    <w:rsid w:val="32DE3712"/>
    <w:rsid w:val="32EEC95E"/>
    <w:rsid w:val="32F0B575"/>
    <w:rsid w:val="32F3556E"/>
    <w:rsid w:val="3312C80B"/>
    <w:rsid w:val="331FFC3B"/>
    <w:rsid w:val="3327CC20"/>
    <w:rsid w:val="332E1F68"/>
    <w:rsid w:val="333B7B02"/>
    <w:rsid w:val="334292AC"/>
    <w:rsid w:val="336CF1A0"/>
    <w:rsid w:val="338258F0"/>
    <w:rsid w:val="33881CF6"/>
    <w:rsid w:val="338A82E4"/>
    <w:rsid w:val="338EDA91"/>
    <w:rsid w:val="33ACD638"/>
    <w:rsid w:val="33AD3CA2"/>
    <w:rsid w:val="33B0DA85"/>
    <w:rsid w:val="33B4858E"/>
    <w:rsid w:val="33B4D694"/>
    <w:rsid w:val="33B61FA0"/>
    <w:rsid w:val="33C4AEA9"/>
    <w:rsid w:val="33C97AEE"/>
    <w:rsid w:val="33CFBDE3"/>
    <w:rsid w:val="33D226B7"/>
    <w:rsid w:val="33E7D2FB"/>
    <w:rsid w:val="33F727A2"/>
    <w:rsid w:val="33FF81ED"/>
    <w:rsid w:val="340330FF"/>
    <w:rsid w:val="34150DE6"/>
    <w:rsid w:val="3416323E"/>
    <w:rsid w:val="3417AED3"/>
    <w:rsid w:val="3418E932"/>
    <w:rsid w:val="34234321"/>
    <w:rsid w:val="342FFBB0"/>
    <w:rsid w:val="34304988"/>
    <w:rsid w:val="34335192"/>
    <w:rsid w:val="34371EED"/>
    <w:rsid w:val="345CBCC4"/>
    <w:rsid w:val="3463FA1D"/>
    <w:rsid w:val="346B3E1D"/>
    <w:rsid w:val="346F474E"/>
    <w:rsid w:val="346FFA71"/>
    <w:rsid w:val="347489DB"/>
    <w:rsid w:val="34A0586D"/>
    <w:rsid w:val="34B121A7"/>
    <w:rsid w:val="34B4F160"/>
    <w:rsid w:val="34B667CC"/>
    <w:rsid w:val="34BC7398"/>
    <w:rsid w:val="34BD1737"/>
    <w:rsid w:val="34BD5EAE"/>
    <w:rsid w:val="34CF903E"/>
    <w:rsid w:val="34E9DC68"/>
    <w:rsid w:val="34EE0F39"/>
    <w:rsid w:val="34F550BC"/>
    <w:rsid w:val="35187819"/>
    <w:rsid w:val="351C6990"/>
    <w:rsid w:val="352A55FB"/>
    <w:rsid w:val="352F6428"/>
    <w:rsid w:val="354D8E18"/>
    <w:rsid w:val="3553AE75"/>
    <w:rsid w:val="355F1A6D"/>
    <w:rsid w:val="3575949F"/>
    <w:rsid w:val="3577EF00"/>
    <w:rsid w:val="357ED26C"/>
    <w:rsid w:val="3587A46C"/>
    <w:rsid w:val="35BD20F0"/>
    <w:rsid w:val="35DCEF49"/>
    <w:rsid w:val="35DD82B5"/>
    <w:rsid w:val="35E0BF13"/>
    <w:rsid w:val="35E6B328"/>
    <w:rsid w:val="35E824A5"/>
    <w:rsid w:val="35E95F7C"/>
    <w:rsid w:val="35EB65E1"/>
    <w:rsid w:val="35ED469B"/>
    <w:rsid w:val="35EEE4CA"/>
    <w:rsid w:val="36018BBA"/>
    <w:rsid w:val="3607BAB6"/>
    <w:rsid w:val="3623F581"/>
    <w:rsid w:val="363C5FBC"/>
    <w:rsid w:val="364BD526"/>
    <w:rsid w:val="364CE258"/>
    <w:rsid w:val="36538AC3"/>
    <w:rsid w:val="36746B4B"/>
    <w:rsid w:val="367868E9"/>
    <w:rsid w:val="367E35F8"/>
    <w:rsid w:val="36BB92F5"/>
    <w:rsid w:val="36C448E3"/>
    <w:rsid w:val="36DB78ED"/>
    <w:rsid w:val="36DF5CE4"/>
    <w:rsid w:val="36E4E591"/>
    <w:rsid w:val="36EEC9A3"/>
    <w:rsid w:val="36F73A09"/>
    <w:rsid w:val="37038845"/>
    <w:rsid w:val="3734FFD7"/>
    <w:rsid w:val="373C11C4"/>
    <w:rsid w:val="3745FBA5"/>
    <w:rsid w:val="375563ED"/>
    <w:rsid w:val="37567AEE"/>
    <w:rsid w:val="37650B2D"/>
    <w:rsid w:val="377D55A0"/>
    <w:rsid w:val="377DAEB4"/>
    <w:rsid w:val="378B7A5C"/>
    <w:rsid w:val="37934386"/>
    <w:rsid w:val="3796726A"/>
    <w:rsid w:val="37A8D4BB"/>
    <w:rsid w:val="37AB17AD"/>
    <w:rsid w:val="37AE85F3"/>
    <w:rsid w:val="37B18B8F"/>
    <w:rsid w:val="37C53A71"/>
    <w:rsid w:val="37EEDAC0"/>
    <w:rsid w:val="37F00111"/>
    <w:rsid w:val="3820B2E1"/>
    <w:rsid w:val="3824B948"/>
    <w:rsid w:val="382BA448"/>
    <w:rsid w:val="38433293"/>
    <w:rsid w:val="38787E28"/>
    <w:rsid w:val="387ED719"/>
    <w:rsid w:val="388C8284"/>
    <w:rsid w:val="3897E002"/>
    <w:rsid w:val="38CCEF2F"/>
    <w:rsid w:val="38E54797"/>
    <w:rsid w:val="38F2C557"/>
    <w:rsid w:val="38F674B4"/>
    <w:rsid w:val="38F8536E"/>
    <w:rsid w:val="390FF865"/>
    <w:rsid w:val="3911AF30"/>
    <w:rsid w:val="3912976E"/>
    <w:rsid w:val="3912C17A"/>
    <w:rsid w:val="39379925"/>
    <w:rsid w:val="39407C23"/>
    <w:rsid w:val="3952EB96"/>
    <w:rsid w:val="397C9014"/>
    <w:rsid w:val="39890304"/>
    <w:rsid w:val="3989872F"/>
    <w:rsid w:val="39971290"/>
    <w:rsid w:val="3997A0FF"/>
    <w:rsid w:val="399D0D44"/>
    <w:rsid w:val="399FC2E9"/>
    <w:rsid w:val="39A27B6C"/>
    <w:rsid w:val="39B1DE88"/>
    <w:rsid w:val="39B763D6"/>
    <w:rsid w:val="39D4F364"/>
    <w:rsid w:val="39E46158"/>
    <w:rsid w:val="39F9F2A7"/>
    <w:rsid w:val="3A094B11"/>
    <w:rsid w:val="3A17F632"/>
    <w:rsid w:val="3A25F0E5"/>
    <w:rsid w:val="3A278747"/>
    <w:rsid w:val="3A50BEA7"/>
    <w:rsid w:val="3A5A76A1"/>
    <w:rsid w:val="3A6661B0"/>
    <w:rsid w:val="3A773F6A"/>
    <w:rsid w:val="3A87A54C"/>
    <w:rsid w:val="3AA0984E"/>
    <w:rsid w:val="3AA0D0CB"/>
    <w:rsid w:val="3ABD484F"/>
    <w:rsid w:val="3ABD62AB"/>
    <w:rsid w:val="3AC16382"/>
    <w:rsid w:val="3AC566F0"/>
    <w:rsid w:val="3ACD4228"/>
    <w:rsid w:val="3AED4CEB"/>
    <w:rsid w:val="3AF3885F"/>
    <w:rsid w:val="3AF9328C"/>
    <w:rsid w:val="3B19FA87"/>
    <w:rsid w:val="3B25CCF6"/>
    <w:rsid w:val="3B2AAD96"/>
    <w:rsid w:val="3B379DB6"/>
    <w:rsid w:val="3B4BDBE5"/>
    <w:rsid w:val="3B6B6466"/>
    <w:rsid w:val="3BA5E870"/>
    <w:rsid w:val="3BBE383C"/>
    <w:rsid w:val="3BC45CD0"/>
    <w:rsid w:val="3BD16B51"/>
    <w:rsid w:val="3BECC7C6"/>
    <w:rsid w:val="3BF23229"/>
    <w:rsid w:val="3BFC2669"/>
    <w:rsid w:val="3C00F889"/>
    <w:rsid w:val="3C091E60"/>
    <w:rsid w:val="3C09D69B"/>
    <w:rsid w:val="3C2206F6"/>
    <w:rsid w:val="3C51D670"/>
    <w:rsid w:val="3C5D3639"/>
    <w:rsid w:val="3C6B3B7A"/>
    <w:rsid w:val="3C763C61"/>
    <w:rsid w:val="3C7F8F26"/>
    <w:rsid w:val="3C86A0C8"/>
    <w:rsid w:val="3C955810"/>
    <w:rsid w:val="3CCA2255"/>
    <w:rsid w:val="3CCB2102"/>
    <w:rsid w:val="3CD02557"/>
    <w:rsid w:val="3CD2DBB7"/>
    <w:rsid w:val="3CD673B3"/>
    <w:rsid w:val="3CE85195"/>
    <w:rsid w:val="3CF53F5C"/>
    <w:rsid w:val="3D1004B2"/>
    <w:rsid w:val="3D14C8B2"/>
    <w:rsid w:val="3D1DA009"/>
    <w:rsid w:val="3D41486B"/>
    <w:rsid w:val="3D4C26CA"/>
    <w:rsid w:val="3D658488"/>
    <w:rsid w:val="3D658C50"/>
    <w:rsid w:val="3D664B46"/>
    <w:rsid w:val="3D68E405"/>
    <w:rsid w:val="3D960B4F"/>
    <w:rsid w:val="3D99853A"/>
    <w:rsid w:val="3DA17917"/>
    <w:rsid w:val="3DA64FFC"/>
    <w:rsid w:val="3DA6779E"/>
    <w:rsid w:val="3DA77CE8"/>
    <w:rsid w:val="3DA98DDB"/>
    <w:rsid w:val="3DB1985E"/>
    <w:rsid w:val="3DB7186C"/>
    <w:rsid w:val="3DCD8F16"/>
    <w:rsid w:val="3DD3184A"/>
    <w:rsid w:val="3DD9DDE6"/>
    <w:rsid w:val="3E03328C"/>
    <w:rsid w:val="3E15FE56"/>
    <w:rsid w:val="3E19392D"/>
    <w:rsid w:val="3E25BF95"/>
    <w:rsid w:val="3E2F7D20"/>
    <w:rsid w:val="3E35F5D3"/>
    <w:rsid w:val="3E35FE4D"/>
    <w:rsid w:val="3E54EC43"/>
    <w:rsid w:val="3E624E58"/>
    <w:rsid w:val="3E6F2EF4"/>
    <w:rsid w:val="3E76FC0E"/>
    <w:rsid w:val="3E7E86BD"/>
    <w:rsid w:val="3E919CE2"/>
    <w:rsid w:val="3E938BCD"/>
    <w:rsid w:val="3E9481B5"/>
    <w:rsid w:val="3E9942B1"/>
    <w:rsid w:val="3E9BCBEC"/>
    <w:rsid w:val="3E9E6DB0"/>
    <w:rsid w:val="3EA2D1E1"/>
    <w:rsid w:val="3EC221D2"/>
    <w:rsid w:val="3EDB4448"/>
    <w:rsid w:val="3EDC7824"/>
    <w:rsid w:val="3EDFCD37"/>
    <w:rsid w:val="3EE4B9E2"/>
    <w:rsid w:val="3EE5992D"/>
    <w:rsid w:val="3EF4D14C"/>
    <w:rsid w:val="3EFDC589"/>
    <w:rsid w:val="3F067ACE"/>
    <w:rsid w:val="3F10E808"/>
    <w:rsid w:val="3F1BBDDB"/>
    <w:rsid w:val="3F24419E"/>
    <w:rsid w:val="3F24A0D9"/>
    <w:rsid w:val="3F35D118"/>
    <w:rsid w:val="3F3C9C6E"/>
    <w:rsid w:val="3F504AC9"/>
    <w:rsid w:val="3F5320C8"/>
    <w:rsid w:val="3F57B5F5"/>
    <w:rsid w:val="3F613DE4"/>
    <w:rsid w:val="3F6A0C6F"/>
    <w:rsid w:val="3F86B748"/>
    <w:rsid w:val="3F87B1D8"/>
    <w:rsid w:val="3F99B78C"/>
    <w:rsid w:val="3FA1DD37"/>
    <w:rsid w:val="3FAFF67A"/>
    <w:rsid w:val="3FB3B4CA"/>
    <w:rsid w:val="3FBD335D"/>
    <w:rsid w:val="3FC9DD37"/>
    <w:rsid w:val="3FCB7B66"/>
    <w:rsid w:val="3FD12C9E"/>
    <w:rsid w:val="3FD373F0"/>
    <w:rsid w:val="3FDA63F0"/>
    <w:rsid w:val="3FE17A0B"/>
    <w:rsid w:val="3FF02E31"/>
    <w:rsid w:val="401467BD"/>
    <w:rsid w:val="401F7E00"/>
    <w:rsid w:val="40290CC2"/>
    <w:rsid w:val="402AF4D1"/>
    <w:rsid w:val="403304A9"/>
    <w:rsid w:val="40481EE9"/>
    <w:rsid w:val="404D5480"/>
    <w:rsid w:val="4079E767"/>
    <w:rsid w:val="40824382"/>
    <w:rsid w:val="4083D31F"/>
    <w:rsid w:val="408B7EDC"/>
    <w:rsid w:val="408BFFFB"/>
    <w:rsid w:val="409209E9"/>
    <w:rsid w:val="409856B6"/>
    <w:rsid w:val="409D21BF"/>
    <w:rsid w:val="40B166DE"/>
    <w:rsid w:val="40E1BF2F"/>
    <w:rsid w:val="40FED778"/>
    <w:rsid w:val="41181600"/>
    <w:rsid w:val="411843B9"/>
    <w:rsid w:val="412CE744"/>
    <w:rsid w:val="41318CD9"/>
    <w:rsid w:val="413B8C32"/>
    <w:rsid w:val="41408676"/>
    <w:rsid w:val="414B891C"/>
    <w:rsid w:val="415D6603"/>
    <w:rsid w:val="416B9B3E"/>
    <w:rsid w:val="416D5F28"/>
    <w:rsid w:val="416FFED5"/>
    <w:rsid w:val="4175C036"/>
    <w:rsid w:val="417CB066"/>
    <w:rsid w:val="418107D6"/>
    <w:rsid w:val="419276BA"/>
    <w:rsid w:val="419615EE"/>
    <w:rsid w:val="41A08BF2"/>
    <w:rsid w:val="41D75445"/>
    <w:rsid w:val="42006613"/>
    <w:rsid w:val="4206D532"/>
    <w:rsid w:val="4210A368"/>
    <w:rsid w:val="4221DFA2"/>
    <w:rsid w:val="4221F5CD"/>
    <w:rsid w:val="42305177"/>
    <w:rsid w:val="423FCD5C"/>
    <w:rsid w:val="4261F48E"/>
    <w:rsid w:val="42727B47"/>
    <w:rsid w:val="4272AE18"/>
    <w:rsid w:val="42736627"/>
    <w:rsid w:val="4279C433"/>
    <w:rsid w:val="427C1CFB"/>
    <w:rsid w:val="42A160C3"/>
    <w:rsid w:val="42B814E3"/>
    <w:rsid w:val="42BBD69C"/>
    <w:rsid w:val="42C17A20"/>
    <w:rsid w:val="42C33EF9"/>
    <w:rsid w:val="42D6D2C4"/>
    <w:rsid w:val="42E40DC6"/>
    <w:rsid w:val="42F34088"/>
    <w:rsid w:val="430284B0"/>
    <w:rsid w:val="430AB2CE"/>
    <w:rsid w:val="430C7B87"/>
    <w:rsid w:val="43132680"/>
    <w:rsid w:val="43289037"/>
    <w:rsid w:val="43304763"/>
    <w:rsid w:val="4349B106"/>
    <w:rsid w:val="437016DC"/>
    <w:rsid w:val="437CFD24"/>
    <w:rsid w:val="43800F22"/>
    <w:rsid w:val="438A6911"/>
    <w:rsid w:val="438AE98F"/>
    <w:rsid w:val="43947127"/>
    <w:rsid w:val="4395558C"/>
    <w:rsid w:val="43987E49"/>
    <w:rsid w:val="43C495D7"/>
    <w:rsid w:val="43C6A92C"/>
    <w:rsid w:val="43CB90DB"/>
    <w:rsid w:val="43E6A012"/>
    <w:rsid w:val="43FC3F28"/>
    <w:rsid w:val="43FF3154"/>
    <w:rsid w:val="4408244A"/>
    <w:rsid w:val="440A285B"/>
    <w:rsid w:val="44239F34"/>
    <w:rsid w:val="443D9B77"/>
    <w:rsid w:val="44402581"/>
    <w:rsid w:val="445365B8"/>
    <w:rsid w:val="445DAAAB"/>
    <w:rsid w:val="445DFC0A"/>
    <w:rsid w:val="4466AC25"/>
    <w:rsid w:val="447F2DCF"/>
    <w:rsid w:val="4481AA92"/>
    <w:rsid w:val="44AC68BA"/>
    <w:rsid w:val="44AEFD5C"/>
    <w:rsid w:val="44B5F9F2"/>
    <w:rsid w:val="44BC9741"/>
    <w:rsid w:val="44EAB668"/>
    <w:rsid w:val="44EB441E"/>
    <w:rsid w:val="44EBCEA2"/>
    <w:rsid w:val="44F9E3AC"/>
    <w:rsid w:val="450D928E"/>
    <w:rsid w:val="450E4422"/>
    <w:rsid w:val="452387EA"/>
    <w:rsid w:val="4525A1F9"/>
    <w:rsid w:val="4525E50F"/>
    <w:rsid w:val="454F4A95"/>
    <w:rsid w:val="455406E9"/>
    <w:rsid w:val="4555A0FB"/>
    <w:rsid w:val="455C2F4E"/>
    <w:rsid w:val="45641BD9"/>
    <w:rsid w:val="4564C073"/>
    <w:rsid w:val="4570F884"/>
    <w:rsid w:val="45826531"/>
    <w:rsid w:val="458757B3"/>
    <w:rsid w:val="458DE378"/>
    <w:rsid w:val="45A41905"/>
    <w:rsid w:val="45B55154"/>
    <w:rsid w:val="45B856F0"/>
    <w:rsid w:val="45BE3C88"/>
    <w:rsid w:val="45D2CE03"/>
    <w:rsid w:val="45DF05D6"/>
    <w:rsid w:val="45E16ADA"/>
    <w:rsid w:val="45F06797"/>
    <w:rsid w:val="45F93716"/>
    <w:rsid w:val="45FFC42F"/>
    <w:rsid w:val="4606980E"/>
    <w:rsid w:val="4606A117"/>
    <w:rsid w:val="46100B17"/>
    <w:rsid w:val="46101F04"/>
    <w:rsid w:val="4617725B"/>
    <w:rsid w:val="4617C680"/>
    <w:rsid w:val="4617D156"/>
    <w:rsid w:val="4617ED2D"/>
    <w:rsid w:val="461AA292"/>
    <w:rsid w:val="4627B113"/>
    <w:rsid w:val="462A4744"/>
    <w:rsid w:val="463D6CF4"/>
    <w:rsid w:val="4648B1C7"/>
    <w:rsid w:val="4654888A"/>
    <w:rsid w:val="4659ADC3"/>
    <w:rsid w:val="465DF63A"/>
    <w:rsid w:val="466D16A9"/>
    <w:rsid w:val="466DD5F7"/>
    <w:rsid w:val="466E1360"/>
    <w:rsid w:val="467C7B6C"/>
    <w:rsid w:val="467FA763"/>
    <w:rsid w:val="468111D4"/>
    <w:rsid w:val="468614F2"/>
    <w:rsid w:val="4687F2D0"/>
    <w:rsid w:val="4691AECA"/>
    <w:rsid w:val="46967E56"/>
    <w:rsid w:val="46A3C627"/>
    <w:rsid w:val="46AD2195"/>
    <w:rsid w:val="46BB25DD"/>
    <w:rsid w:val="46C2A9FC"/>
    <w:rsid w:val="46CC43BF"/>
    <w:rsid w:val="46ECCCC2"/>
    <w:rsid w:val="46EF8C32"/>
    <w:rsid w:val="46F2925B"/>
    <w:rsid w:val="46F3CCB2"/>
    <w:rsid w:val="46FFBBF3"/>
    <w:rsid w:val="4742AF11"/>
    <w:rsid w:val="4752922B"/>
    <w:rsid w:val="4754170D"/>
    <w:rsid w:val="4756D8C5"/>
    <w:rsid w:val="4758E702"/>
    <w:rsid w:val="4765CF89"/>
    <w:rsid w:val="4772873D"/>
    <w:rsid w:val="477AFD21"/>
    <w:rsid w:val="4780661D"/>
    <w:rsid w:val="478BDF38"/>
    <w:rsid w:val="478EBBCB"/>
    <w:rsid w:val="47BD9213"/>
    <w:rsid w:val="47D8424C"/>
    <w:rsid w:val="47F6206C"/>
    <w:rsid w:val="48011AD3"/>
    <w:rsid w:val="481943D2"/>
    <w:rsid w:val="482DE75A"/>
    <w:rsid w:val="483769AA"/>
    <w:rsid w:val="484E41A9"/>
    <w:rsid w:val="4856D2CE"/>
    <w:rsid w:val="4858791E"/>
    <w:rsid w:val="485E12B1"/>
    <w:rsid w:val="486A0D59"/>
    <w:rsid w:val="487D9D0B"/>
    <w:rsid w:val="489BE115"/>
    <w:rsid w:val="48A41AAF"/>
    <w:rsid w:val="48AB941E"/>
    <w:rsid w:val="48BAC4A9"/>
    <w:rsid w:val="48C0FC46"/>
    <w:rsid w:val="48D40D89"/>
    <w:rsid w:val="48D6119A"/>
    <w:rsid w:val="48DE3FEC"/>
    <w:rsid w:val="4907DB79"/>
    <w:rsid w:val="490CB4ED"/>
    <w:rsid w:val="490F145C"/>
    <w:rsid w:val="49129A85"/>
    <w:rsid w:val="497884CA"/>
    <w:rsid w:val="498E41E9"/>
    <w:rsid w:val="49900DFD"/>
    <w:rsid w:val="499FA3BD"/>
    <w:rsid w:val="49A844D3"/>
    <w:rsid w:val="49BE947E"/>
    <w:rsid w:val="49D58A7A"/>
    <w:rsid w:val="49D777BC"/>
    <w:rsid w:val="49E1284D"/>
    <w:rsid w:val="49F0301F"/>
    <w:rsid w:val="49F5A99A"/>
    <w:rsid w:val="4A07C3EA"/>
    <w:rsid w:val="4A098A52"/>
    <w:rsid w:val="4A09C7BB"/>
    <w:rsid w:val="4A0AADAF"/>
    <w:rsid w:val="4A0CEEE9"/>
    <w:rsid w:val="4A13791F"/>
    <w:rsid w:val="4A149373"/>
    <w:rsid w:val="4A1E2EAC"/>
    <w:rsid w:val="4A292849"/>
    <w:rsid w:val="4A3076E1"/>
    <w:rsid w:val="4A362819"/>
    <w:rsid w:val="4A495E0F"/>
    <w:rsid w:val="4A4F55A6"/>
    <w:rsid w:val="4A74FC07"/>
    <w:rsid w:val="4A7B895B"/>
    <w:rsid w:val="4A7CB6BC"/>
    <w:rsid w:val="4A83BE51"/>
    <w:rsid w:val="4A8ACB31"/>
    <w:rsid w:val="4A90C041"/>
    <w:rsid w:val="4AA3BD63"/>
    <w:rsid w:val="4AA571BD"/>
    <w:rsid w:val="4AAA7C1E"/>
    <w:rsid w:val="4ACC164B"/>
    <w:rsid w:val="4AD842C9"/>
    <w:rsid w:val="4ADE636C"/>
    <w:rsid w:val="4AE1746F"/>
    <w:rsid w:val="4AE35B9A"/>
    <w:rsid w:val="4AFDF8B1"/>
    <w:rsid w:val="4B06A20C"/>
    <w:rsid w:val="4B223603"/>
    <w:rsid w:val="4B26277A"/>
    <w:rsid w:val="4B37EC34"/>
    <w:rsid w:val="4B385E70"/>
    <w:rsid w:val="4B48E529"/>
    <w:rsid w:val="4B4AEEDF"/>
    <w:rsid w:val="4B4D5FBA"/>
    <w:rsid w:val="4B51B8A3"/>
    <w:rsid w:val="4B692113"/>
    <w:rsid w:val="4B6F0A6C"/>
    <w:rsid w:val="4B6F8626"/>
    <w:rsid w:val="4B6FAF66"/>
    <w:rsid w:val="4B71406F"/>
    <w:rsid w:val="4B7E1901"/>
    <w:rsid w:val="4B7E566A"/>
    <w:rsid w:val="4B86BCE9"/>
    <w:rsid w:val="4B9D41D2"/>
    <w:rsid w:val="4BA4FF15"/>
    <w:rsid w:val="4BB5A866"/>
    <w:rsid w:val="4BB63AB5"/>
    <w:rsid w:val="4BB7BA32"/>
    <w:rsid w:val="4BDC8C75"/>
    <w:rsid w:val="4BE7409F"/>
    <w:rsid w:val="4C0266BA"/>
    <w:rsid w:val="4C02E902"/>
    <w:rsid w:val="4C06D7EF"/>
    <w:rsid w:val="4C0737AA"/>
    <w:rsid w:val="4C0D7820"/>
    <w:rsid w:val="4C10DE18"/>
    <w:rsid w:val="4C246102"/>
    <w:rsid w:val="4C331D73"/>
    <w:rsid w:val="4C3CFF65"/>
    <w:rsid w:val="4C4C98A8"/>
    <w:rsid w:val="4C4F67D5"/>
    <w:rsid w:val="4C56ABD5"/>
    <w:rsid w:val="4C57C877"/>
    <w:rsid w:val="4C592FF8"/>
    <w:rsid w:val="4C6A9725"/>
    <w:rsid w:val="4C714131"/>
    <w:rsid w:val="4C718791"/>
    <w:rsid w:val="4C92FF91"/>
    <w:rsid w:val="4C99ED6F"/>
    <w:rsid w:val="4CB219AD"/>
    <w:rsid w:val="4CC550DF"/>
    <w:rsid w:val="4CCE7E68"/>
    <w:rsid w:val="4CDB5521"/>
    <w:rsid w:val="4CE110BF"/>
    <w:rsid w:val="4CFB9CAD"/>
    <w:rsid w:val="4CFBDA16"/>
    <w:rsid w:val="4CFC0CE7"/>
    <w:rsid w:val="4D00F7F3"/>
    <w:rsid w:val="4D07364E"/>
    <w:rsid w:val="4D09BA0F"/>
    <w:rsid w:val="4D0DB7F8"/>
    <w:rsid w:val="4D162441"/>
    <w:rsid w:val="4D422733"/>
    <w:rsid w:val="4D74F326"/>
    <w:rsid w:val="4D75566B"/>
    <w:rsid w:val="4D76F1BA"/>
    <w:rsid w:val="4D7D0F90"/>
    <w:rsid w:val="4D7E86B6"/>
    <w:rsid w:val="4D96A310"/>
    <w:rsid w:val="4D96F18C"/>
    <w:rsid w:val="4DB8F30F"/>
    <w:rsid w:val="4DBC744C"/>
    <w:rsid w:val="4DC5C298"/>
    <w:rsid w:val="4DCAD787"/>
    <w:rsid w:val="4DCBE240"/>
    <w:rsid w:val="4DCC2B3C"/>
    <w:rsid w:val="4DD89E2C"/>
    <w:rsid w:val="4DE7DED7"/>
    <w:rsid w:val="4DE9D675"/>
    <w:rsid w:val="4DF6E367"/>
    <w:rsid w:val="4DFDA61A"/>
    <w:rsid w:val="4E082746"/>
    <w:rsid w:val="4E1F2624"/>
    <w:rsid w:val="4E326F64"/>
    <w:rsid w:val="4E34C5CE"/>
    <w:rsid w:val="4E3FCA3F"/>
    <w:rsid w:val="4E4A34CC"/>
    <w:rsid w:val="4E53DCCC"/>
    <w:rsid w:val="4E602A0D"/>
    <w:rsid w:val="4E61C1C1"/>
    <w:rsid w:val="4E642214"/>
    <w:rsid w:val="4E66C2F4"/>
    <w:rsid w:val="4E6AFC6C"/>
    <w:rsid w:val="4E6B0607"/>
    <w:rsid w:val="4E6CD675"/>
    <w:rsid w:val="4E75D4AB"/>
    <w:rsid w:val="4E7D8E3C"/>
    <w:rsid w:val="4E830FF5"/>
    <w:rsid w:val="4E886A2D"/>
    <w:rsid w:val="4E8B678E"/>
    <w:rsid w:val="4E971170"/>
    <w:rsid w:val="4E9BCBDD"/>
    <w:rsid w:val="4EA365F3"/>
    <w:rsid w:val="4EC83B8A"/>
    <w:rsid w:val="4ECE89A0"/>
    <w:rsid w:val="4EDB6232"/>
    <w:rsid w:val="4EED6CFE"/>
    <w:rsid w:val="4EF0FADF"/>
    <w:rsid w:val="4EFD55E3"/>
    <w:rsid w:val="4EFD80B2"/>
    <w:rsid w:val="4F021158"/>
    <w:rsid w:val="4F04908F"/>
    <w:rsid w:val="4F12ED34"/>
    <w:rsid w:val="4F18A418"/>
    <w:rsid w:val="4F203505"/>
    <w:rsid w:val="4F26D884"/>
    <w:rsid w:val="4F28CC13"/>
    <w:rsid w:val="4F38F8BB"/>
    <w:rsid w:val="4F3B639A"/>
    <w:rsid w:val="4F45A19A"/>
    <w:rsid w:val="4F489FFB"/>
    <w:rsid w:val="4F531397"/>
    <w:rsid w:val="4F78A994"/>
    <w:rsid w:val="4F7C1C81"/>
    <w:rsid w:val="4F850F5E"/>
    <w:rsid w:val="4F8C6989"/>
    <w:rsid w:val="4FA6CB2E"/>
    <w:rsid w:val="4FBA2FC5"/>
    <w:rsid w:val="4FC3B662"/>
    <w:rsid w:val="4FC8EF96"/>
    <w:rsid w:val="4FCF0109"/>
    <w:rsid w:val="4FD75C91"/>
    <w:rsid w:val="4FD7B7DD"/>
    <w:rsid w:val="4FE31204"/>
    <w:rsid w:val="4FEF84F4"/>
    <w:rsid w:val="4FF66C1E"/>
    <w:rsid w:val="50033EE1"/>
    <w:rsid w:val="5057B105"/>
    <w:rsid w:val="50580A82"/>
    <w:rsid w:val="505B7E9D"/>
    <w:rsid w:val="50653E72"/>
    <w:rsid w:val="507C13C7"/>
    <w:rsid w:val="507ECE9B"/>
    <w:rsid w:val="507F006C"/>
    <w:rsid w:val="50B083FD"/>
    <w:rsid w:val="50BDCBCE"/>
    <w:rsid w:val="50BF8F93"/>
    <w:rsid w:val="50C41BB9"/>
    <w:rsid w:val="50F6416F"/>
    <w:rsid w:val="5101F457"/>
    <w:rsid w:val="510F0149"/>
    <w:rsid w:val="51125709"/>
    <w:rsid w:val="5116A052"/>
    <w:rsid w:val="511EC90B"/>
    <w:rsid w:val="51368064"/>
    <w:rsid w:val="51523C68"/>
    <w:rsid w:val="515EE8D0"/>
    <w:rsid w:val="51638FB8"/>
    <w:rsid w:val="516C97D2"/>
    <w:rsid w:val="517C09B3"/>
    <w:rsid w:val="517C3F12"/>
    <w:rsid w:val="517D79E9"/>
    <w:rsid w:val="518357B7"/>
    <w:rsid w:val="5185F394"/>
    <w:rsid w:val="518B833A"/>
    <w:rsid w:val="51957356"/>
    <w:rsid w:val="519B765B"/>
    <w:rsid w:val="51A205B6"/>
    <w:rsid w:val="51A734A6"/>
    <w:rsid w:val="51AB375C"/>
    <w:rsid w:val="51CB6555"/>
    <w:rsid w:val="51CD748D"/>
    <w:rsid w:val="51DB9DA3"/>
    <w:rsid w:val="51EAFCA5"/>
    <w:rsid w:val="51FE0B06"/>
    <w:rsid w:val="520AB0C7"/>
    <w:rsid w:val="521DF0FE"/>
    <w:rsid w:val="521E265D"/>
    <w:rsid w:val="523AB256"/>
    <w:rsid w:val="5253E69A"/>
    <w:rsid w:val="52569C3F"/>
    <w:rsid w:val="527A4C70"/>
    <w:rsid w:val="528432C8"/>
    <w:rsid w:val="5289D899"/>
    <w:rsid w:val="529F5B30"/>
    <w:rsid w:val="52AC4220"/>
    <w:rsid w:val="52B0FA66"/>
    <w:rsid w:val="52D7C9EF"/>
    <w:rsid w:val="52DCC75A"/>
    <w:rsid w:val="52F680EB"/>
    <w:rsid w:val="53062B8C"/>
    <w:rsid w:val="53128CAF"/>
    <w:rsid w:val="531340B5"/>
    <w:rsid w:val="531B462A"/>
    <w:rsid w:val="53275DF3"/>
    <w:rsid w:val="5329CA5B"/>
    <w:rsid w:val="532C134C"/>
    <w:rsid w:val="5342EFD8"/>
    <w:rsid w:val="534ECD0A"/>
    <w:rsid w:val="535750CD"/>
    <w:rsid w:val="535A4BE5"/>
    <w:rsid w:val="535D687B"/>
    <w:rsid w:val="535FCA78"/>
    <w:rsid w:val="53648BB8"/>
    <w:rsid w:val="53841B7E"/>
    <w:rsid w:val="53A29658"/>
    <w:rsid w:val="53A47D83"/>
    <w:rsid w:val="53AFDE29"/>
    <w:rsid w:val="53C55407"/>
    <w:rsid w:val="53D18C18"/>
    <w:rsid w:val="53E69795"/>
    <w:rsid w:val="53ED6345"/>
    <w:rsid w:val="53EE73A3"/>
    <w:rsid w:val="540276F4"/>
    <w:rsid w:val="5404E1FA"/>
    <w:rsid w:val="5419B0B0"/>
    <w:rsid w:val="541BDBBF"/>
    <w:rsid w:val="542DBD7E"/>
    <w:rsid w:val="5447D6A7"/>
    <w:rsid w:val="545EAA2D"/>
    <w:rsid w:val="54623545"/>
    <w:rsid w:val="54674559"/>
    <w:rsid w:val="5468F498"/>
    <w:rsid w:val="5474196D"/>
    <w:rsid w:val="547D9595"/>
    <w:rsid w:val="548346CD"/>
    <w:rsid w:val="548BF931"/>
    <w:rsid w:val="54972299"/>
    <w:rsid w:val="54A5046C"/>
    <w:rsid w:val="54A8A66C"/>
    <w:rsid w:val="54B3BA25"/>
    <w:rsid w:val="54BCFCDE"/>
    <w:rsid w:val="54C2ED0E"/>
    <w:rsid w:val="54C43883"/>
    <w:rsid w:val="54CBB392"/>
    <w:rsid w:val="54D9BA03"/>
    <w:rsid w:val="54EFCDC2"/>
    <w:rsid w:val="54F3C6F3"/>
    <w:rsid w:val="54F49442"/>
    <w:rsid w:val="54F97A22"/>
    <w:rsid w:val="550818A2"/>
    <w:rsid w:val="551038B8"/>
    <w:rsid w:val="5510CDA2"/>
    <w:rsid w:val="551D1D71"/>
    <w:rsid w:val="551FC0C4"/>
    <w:rsid w:val="552E5EC3"/>
    <w:rsid w:val="5533DD56"/>
    <w:rsid w:val="553F512D"/>
    <w:rsid w:val="55476B0E"/>
    <w:rsid w:val="554DBA65"/>
    <w:rsid w:val="555F8CB4"/>
    <w:rsid w:val="55750C96"/>
    <w:rsid w:val="5575FD22"/>
    <w:rsid w:val="55780B8B"/>
    <w:rsid w:val="558E7161"/>
    <w:rsid w:val="55999599"/>
    <w:rsid w:val="559F2AEB"/>
    <w:rsid w:val="55C24E3C"/>
    <w:rsid w:val="55C8DFDE"/>
    <w:rsid w:val="55D3BFDB"/>
    <w:rsid w:val="55DD9607"/>
    <w:rsid w:val="56095463"/>
    <w:rsid w:val="560F1CE5"/>
    <w:rsid w:val="561737CB"/>
    <w:rsid w:val="5619931B"/>
    <w:rsid w:val="56367ECF"/>
    <w:rsid w:val="56403BC6"/>
    <w:rsid w:val="5651DCD3"/>
    <w:rsid w:val="5662F6E7"/>
    <w:rsid w:val="5663B9BA"/>
    <w:rsid w:val="56715BBA"/>
    <w:rsid w:val="5674B155"/>
    <w:rsid w:val="567CD77F"/>
    <w:rsid w:val="56864176"/>
    <w:rsid w:val="568D9109"/>
    <w:rsid w:val="569A03F9"/>
    <w:rsid w:val="56A2FE35"/>
    <w:rsid w:val="56A6DFA9"/>
    <w:rsid w:val="56BF2C85"/>
    <w:rsid w:val="56D46EF7"/>
    <w:rsid w:val="56D56C88"/>
    <w:rsid w:val="56FF52A9"/>
    <w:rsid w:val="56FF7ED3"/>
    <w:rsid w:val="570A6EDF"/>
    <w:rsid w:val="571651D4"/>
    <w:rsid w:val="5739E902"/>
    <w:rsid w:val="57502E15"/>
    <w:rsid w:val="5755C1D8"/>
    <w:rsid w:val="575C47F1"/>
    <w:rsid w:val="576FA3D3"/>
    <w:rsid w:val="57732E19"/>
    <w:rsid w:val="5778FB28"/>
    <w:rsid w:val="5779EF90"/>
    <w:rsid w:val="579716C7"/>
    <w:rsid w:val="579F1BDB"/>
    <w:rsid w:val="57C50ED9"/>
    <w:rsid w:val="57CB4899"/>
    <w:rsid w:val="57CFBA1E"/>
    <w:rsid w:val="57D9185E"/>
    <w:rsid w:val="57E4D59D"/>
    <w:rsid w:val="57F4C86F"/>
    <w:rsid w:val="580A23FD"/>
    <w:rsid w:val="580B409F"/>
    <w:rsid w:val="5826B321"/>
    <w:rsid w:val="583545C7"/>
    <w:rsid w:val="58402540"/>
    <w:rsid w:val="5849F40A"/>
    <w:rsid w:val="584FF648"/>
    <w:rsid w:val="585004BD"/>
    <w:rsid w:val="5853B90B"/>
    <w:rsid w:val="5860BA6A"/>
    <w:rsid w:val="5864EB9D"/>
    <w:rsid w:val="586723DD"/>
    <w:rsid w:val="5873567E"/>
    <w:rsid w:val="587C3931"/>
    <w:rsid w:val="58913D46"/>
    <w:rsid w:val="58A00B88"/>
    <w:rsid w:val="58A4EDAB"/>
    <w:rsid w:val="58A58F07"/>
    <w:rsid w:val="58C30968"/>
    <w:rsid w:val="58E090AE"/>
    <w:rsid w:val="58E3D2A9"/>
    <w:rsid w:val="58F561F2"/>
    <w:rsid w:val="592F98BC"/>
    <w:rsid w:val="5930D374"/>
    <w:rsid w:val="59331DEA"/>
    <w:rsid w:val="593398EC"/>
    <w:rsid w:val="5940E664"/>
    <w:rsid w:val="595A4A6C"/>
    <w:rsid w:val="59612770"/>
    <w:rsid w:val="596932F6"/>
    <w:rsid w:val="596EE9DA"/>
    <w:rsid w:val="59703475"/>
    <w:rsid w:val="59780BD0"/>
    <w:rsid w:val="59860008"/>
    <w:rsid w:val="5986B6F1"/>
    <w:rsid w:val="598DCD5E"/>
    <w:rsid w:val="59A9E9F2"/>
    <w:rsid w:val="59E51783"/>
    <w:rsid w:val="59E906B0"/>
    <w:rsid w:val="59E9D903"/>
    <w:rsid w:val="59F06F60"/>
    <w:rsid w:val="59F9E8C7"/>
    <w:rsid w:val="5A1C2456"/>
    <w:rsid w:val="5A2BFB5D"/>
    <w:rsid w:val="5A3EDFB6"/>
    <w:rsid w:val="5A4BB5FA"/>
    <w:rsid w:val="5A4E5A4C"/>
    <w:rsid w:val="5A561015"/>
    <w:rsid w:val="5A78116C"/>
    <w:rsid w:val="5A84F496"/>
    <w:rsid w:val="5A871FA5"/>
    <w:rsid w:val="5A9811AC"/>
    <w:rsid w:val="5A9E2D37"/>
    <w:rsid w:val="5AAAC5DA"/>
    <w:rsid w:val="5AAD67FD"/>
    <w:rsid w:val="5AAF667F"/>
    <w:rsid w:val="5AB85C0B"/>
    <w:rsid w:val="5ABFF83C"/>
    <w:rsid w:val="5ADA292A"/>
    <w:rsid w:val="5ADD0C4B"/>
    <w:rsid w:val="5AF22539"/>
    <w:rsid w:val="5AF3585A"/>
    <w:rsid w:val="5B036AA8"/>
    <w:rsid w:val="5B0CEFE2"/>
    <w:rsid w:val="5B154C67"/>
    <w:rsid w:val="5B1AD1B5"/>
    <w:rsid w:val="5B28B0FE"/>
    <w:rsid w:val="5B2D45D4"/>
    <w:rsid w:val="5B35BEE4"/>
    <w:rsid w:val="5B3984A0"/>
    <w:rsid w:val="5B40AB41"/>
    <w:rsid w:val="5B462BF0"/>
    <w:rsid w:val="5B59087F"/>
    <w:rsid w:val="5B5CA07B"/>
    <w:rsid w:val="5B6091F2"/>
    <w:rsid w:val="5B8618A3"/>
    <w:rsid w:val="5B8D8F74"/>
    <w:rsid w:val="5BA5E2F0"/>
    <w:rsid w:val="5BA8822A"/>
    <w:rsid w:val="5BD0ED20"/>
    <w:rsid w:val="5BEA6293"/>
    <w:rsid w:val="5BF736A4"/>
    <w:rsid w:val="5C00BD2D"/>
    <w:rsid w:val="5C1595E9"/>
    <w:rsid w:val="5C1AC126"/>
    <w:rsid w:val="5C2307C0"/>
    <w:rsid w:val="5C2C4D07"/>
    <w:rsid w:val="5C368A0A"/>
    <w:rsid w:val="5C375D9E"/>
    <w:rsid w:val="5C391FCA"/>
    <w:rsid w:val="5C3CCAFE"/>
    <w:rsid w:val="5C4DFAF6"/>
    <w:rsid w:val="5C518053"/>
    <w:rsid w:val="5C545901"/>
    <w:rsid w:val="5C60FC35"/>
    <w:rsid w:val="5C6E6336"/>
    <w:rsid w:val="5CAD8411"/>
    <w:rsid w:val="5CBA66FD"/>
    <w:rsid w:val="5CCD6A09"/>
    <w:rsid w:val="5CD61CC0"/>
    <w:rsid w:val="5CDD787A"/>
    <w:rsid w:val="5CE2D3C0"/>
    <w:rsid w:val="5D0979DD"/>
    <w:rsid w:val="5D0D22FE"/>
    <w:rsid w:val="5D139177"/>
    <w:rsid w:val="5D1D652D"/>
    <w:rsid w:val="5D2B24AE"/>
    <w:rsid w:val="5D4B1D48"/>
    <w:rsid w:val="5D4C9FCC"/>
    <w:rsid w:val="5D799D4E"/>
    <w:rsid w:val="5D8523B1"/>
    <w:rsid w:val="5D8A2407"/>
    <w:rsid w:val="5D983196"/>
    <w:rsid w:val="5D998C4F"/>
    <w:rsid w:val="5D9BEBBE"/>
    <w:rsid w:val="5DA9338F"/>
    <w:rsid w:val="5DB877B7"/>
    <w:rsid w:val="5DF6BF53"/>
    <w:rsid w:val="5DFFDD99"/>
    <w:rsid w:val="5E075EC2"/>
    <w:rsid w:val="5E0C73D6"/>
    <w:rsid w:val="5E143506"/>
    <w:rsid w:val="5E328398"/>
    <w:rsid w:val="5E466E81"/>
    <w:rsid w:val="5E4AF80C"/>
    <w:rsid w:val="5E4B4893"/>
    <w:rsid w:val="5E5DF8F6"/>
    <w:rsid w:val="5E682AAA"/>
    <w:rsid w:val="5E6E792E"/>
    <w:rsid w:val="5E71D20A"/>
    <w:rsid w:val="5E93FFB7"/>
    <w:rsid w:val="5E9A9485"/>
    <w:rsid w:val="5EA740ED"/>
    <w:rsid w:val="5EB9358E"/>
    <w:rsid w:val="5ECE4BB1"/>
    <w:rsid w:val="5ED28F57"/>
    <w:rsid w:val="5ED8B1F6"/>
    <w:rsid w:val="5EDCAED1"/>
    <w:rsid w:val="5EDDCB73"/>
    <w:rsid w:val="5EE350C1"/>
    <w:rsid w:val="5EF9E6DE"/>
    <w:rsid w:val="5F104E43"/>
    <w:rsid w:val="5F173AFF"/>
    <w:rsid w:val="5F1AA610"/>
    <w:rsid w:val="5F3C7BD0"/>
    <w:rsid w:val="5F530E90"/>
    <w:rsid w:val="5F6BA5F0"/>
    <w:rsid w:val="5F6F94DD"/>
    <w:rsid w:val="5F711366"/>
    <w:rsid w:val="5F864FD6"/>
    <w:rsid w:val="5F97FFD3"/>
    <w:rsid w:val="5F9F4297"/>
    <w:rsid w:val="5FB3140C"/>
    <w:rsid w:val="5FB78D4B"/>
    <w:rsid w:val="5FC85268"/>
    <w:rsid w:val="5FE339B7"/>
    <w:rsid w:val="5FE9C383"/>
    <w:rsid w:val="5FF0D28E"/>
    <w:rsid w:val="6005A3D2"/>
    <w:rsid w:val="600D1686"/>
    <w:rsid w:val="60155A2D"/>
    <w:rsid w:val="601E3802"/>
    <w:rsid w:val="6055964E"/>
    <w:rsid w:val="607CA3E7"/>
    <w:rsid w:val="60807DCB"/>
    <w:rsid w:val="608AC105"/>
    <w:rsid w:val="609812E8"/>
    <w:rsid w:val="609E3CD1"/>
    <w:rsid w:val="609FA8EA"/>
    <w:rsid w:val="60AEAA3D"/>
    <w:rsid w:val="60CBAF1C"/>
    <w:rsid w:val="60CFA995"/>
    <w:rsid w:val="60DC4840"/>
    <w:rsid w:val="60E82156"/>
    <w:rsid w:val="60ED1984"/>
    <w:rsid w:val="60F049BB"/>
    <w:rsid w:val="60F992EF"/>
    <w:rsid w:val="60FEF66B"/>
    <w:rsid w:val="613DFDF9"/>
    <w:rsid w:val="6144B28B"/>
    <w:rsid w:val="61A20113"/>
    <w:rsid w:val="61A51DA9"/>
    <w:rsid w:val="61A7024A"/>
    <w:rsid w:val="61A918BD"/>
    <w:rsid w:val="61A961B9"/>
    <w:rsid w:val="61AF609E"/>
    <w:rsid w:val="61D5631C"/>
    <w:rsid w:val="61F0FE89"/>
    <w:rsid w:val="61FAC090"/>
    <w:rsid w:val="621437D9"/>
    <w:rsid w:val="621882DF"/>
    <w:rsid w:val="621966E9"/>
    <w:rsid w:val="621B0DC8"/>
    <w:rsid w:val="621B8254"/>
    <w:rsid w:val="622E8E2B"/>
    <w:rsid w:val="6243A9FA"/>
    <w:rsid w:val="624B9E5C"/>
    <w:rsid w:val="625064ED"/>
    <w:rsid w:val="6265758E"/>
    <w:rsid w:val="626DD3E2"/>
    <w:rsid w:val="62756DD4"/>
    <w:rsid w:val="629805C8"/>
    <w:rsid w:val="629B50D8"/>
    <w:rsid w:val="62A70975"/>
    <w:rsid w:val="62A9CBFC"/>
    <w:rsid w:val="62B987ED"/>
    <w:rsid w:val="62BD8BF1"/>
    <w:rsid w:val="62C1000C"/>
    <w:rsid w:val="62D89661"/>
    <w:rsid w:val="62D8CD4F"/>
    <w:rsid w:val="62DBD12A"/>
    <w:rsid w:val="62EBB863"/>
    <w:rsid w:val="62EBCD93"/>
    <w:rsid w:val="62FBD5FF"/>
    <w:rsid w:val="631860C2"/>
    <w:rsid w:val="631BF33E"/>
    <w:rsid w:val="631D339A"/>
    <w:rsid w:val="631FE22B"/>
    <w:rsid w:val="632342A5"/>
    <w:rsid w:val="63339012"/>
    <w:rsid w:val="63530ED5"/>
    <w:rsid w:val="6361EB38"/>
    <w:rsid w:val="6364F094"/>
    <w:rsid w:val="636F1036"/>
    <w:rsid w:val="6375BB71"/>
    <w:rsid w:val="6381C636"/>
    <w:rsid w:val="6391BB45"/>
    <w:rsid w:val="63963335"/>
    <w:rsid w:val="639756F2"/>
    <w:rsid w:val="63A060FA"/>
    <w:rsid w:val="63A51FDC"/>
    <w:rsid w:val="63A9B4B2"/>
    <w:rsid w:val="63CDEAFE"/>
    <w:rsid w:val="63D01A88"/>
    <w:rsid w:val="63D5E926"/>
    <w:rsid w:val="63DD00D0"/>
    <w:rsid w:val="63E9ECFF"/>
    <w:rsid w:val="63EA6CBD"/>
    <w:rsid w:val="63EBA7D4"/>
    <w:rsid w:val="63F4F620"/>
    <w:rsid w:val="641A6E4C"/>
    <w:rsid w:val="642FD47A"/>
    <w:rsid w:val="64327DEF"/>
    <w:rsid w:val="64362BDF"/>
    <w:rsid w:val="64440FA4"/>
    <w:rsid w:val="644E2BF3"/>
    <w:rsid w:val="64636954"/>
    <w:rsid w:val="64714A2C"/>
    <w:rsid w:val="6475E6A0"/>
    <w:rsid w:val="647EFD4B"/>
    <w:rsid w:val="6480991D"/>
    <w:rsid w:val="649E19F5"/>
    <w:rsid w:val="64A9A15A"/>
    <w:rsid w:val="64AC0243"/>
    <w:rsid w:val="64ADDDDB"/>
    <w:rsid w:val="64AF7C0A"/>
    <w:rsid w:val="64B0769A"/>
    <w:rsid w:val="64DD6B13"/>
    <w:rsid w:val="64F2A1F9"/>
    <w:rsid w:val="64F76851"/>
    <w:rsid w:val="65007D25"/>
    <w:rsid w:val="65061E0A"/>
    <w:rsid w:val="651E8D31"/>
    <w:rsid w:val="65225C56"/>
    <w:rsid w:val="6523F599"/>
    <w:rsid w:val="6542C8CF"/>
    <w:rsid w:val="6545A17D"/>
    <w:rsid w:val="65479F23"/>
    <w:rsid w:val="655620C0"/>
    <w:rsid w:val="655787E9"/>
    <w:rsid w:val="656F4BF7"/>
    <w:rsid w:val="657B54BF"/>
    <w:rsid w:val="6582677E"/>
    <w:rsid w:val="6587F1EA"/>
    <w:rsid w:val="65BC32FA"/>
    <w:rsid w:val="65BE2688"/>
    <w:rsid w:val="65CADFAA"/>
    <w:rsid w:val="65E29123"/>
    <w:rsid w:val="65E44A61"/>
    <w:rsid w:val="65E5480A"/>
    <w:rsid w:val="65E75B5F"/>
    <w:rsid w:val="65F4F9E2"/>
    <w:rsid w:val="65FDED06"/>
    <w:rsid w:val="660692E5"/>
    <w:rsid w:val="660A731D"/>
    <w:rsid w:val="662153FB"/>
    <w:rsid w:val="6628CC25"/>
    <w:rsid w:val="663E776E"/>
    <w:rsid w:val="6645568F"/>
    <w:rsid w:val="66653C87"/>
    <w:rsid w:val="667AA63E"/>
    <w:rsid w:val="6685D82C"/>
    <w:rsid w:val="668AA91C"/>
    <w:rsid w:val="668C474B"/>
    <w:rsid w:val="669BC70D"/>
    <w:rsid w:val="66B1EA0E"/>
    <w:rsid w:val="66B5E036"/>
    <w:rsid w:val="66B6A606"/>
    <w:rsid w:val="66C22CE3"/>
    <w:rsid w:val="66DCDED3"/>
    <w:rsid w:val="66E76B93"/>
    <w:rsid w:val="66F68202"/>
    <w:rsid w:val="66FC38E6"/>
    <w:rsid w:val="66FF96D6"/>
    <w:rsid w:val="6706229B"/>
    <w:rsid w:val="6753D05E"/>
    <w:rsid w:val="675C3E62"/>
    <w:rsid w:val="67786C2F"/>
    <w:rsid w:val="678D866F"/>
    <w:rsid w:val="679B5217"/>
    <w:rsid w:val="679E6832"/>
    <w:rsid w:val="679FF036"/>
    <w:rsid w:val="67ABEADE"/>
    <w:rsid w:val="67AECE28"/>
    <w:rsid w:val="67B2AB51"/>
    <w:rsid w:val="67B8EAAE"/>
    <w:rsid w:val="67CCCE73"/>
    <w:rsid w:val="67CF7D6E"/>
    <w:rsid w:val="67DBA958"/>
    <w:rsid w:val="67F187FA"/>
    <w:rsid w:val="67F83065"/>
    <w:rsid w:val="68017868"/>
    <w:rsid w:val="6837286F"/>
    <w:rsid w:val="683D2754"/>
    <w:rsid w:val="684BF9B3"/>
    <w:rsid w:val="685F1798"/>
    <w:rsid w:val="687D8803"/>
    <w:rsid w:val="68802084"/>
    <w:rsid w:val="688B140F"/>
    <w:rsid w:val="68A4DFF2"/>
    <w:rsid w:val="68DFF97F"/>
    <w:rsid w:val="68EC24EE"/>
    <w:rsid w:val="6929A375"/>
    <w:rsid w:val="693768EA"/>
    <w:rsid w:val="693B7896"/>
    <w:rsid w:val="69427D9E"/>
    <w:rsid w:val="69581203"/>
    <w:rsid w:val="6965C91C"/>
    <w:rsid w:val="69698862"/>
    <w:rsid w:val="696A0334"/>
    <w:rsid w:val="696CB899"/>
    <w:rsid w:val="69729E31"/>
    <w:rsid w:val="6979C71A"/>
    <w:rsid w:val="697B6549"/>
    <w:rsid w:val="697E1C45"/>
    <w:rsid w:val="69AEFA23"/>
    <w:rsid w:val="69CB45A4"/>
    <w:rsid w:val="69EAAD5E"/>
    <w:rsid w:val="69EC1A86"/>
    <w:rsid w:val="69ED2AB2"/>
    <w:rsid w:val="69ED59BA"/>
    <w:rsid w:val="69EE4595"/>
    <w:rsid w:val="69F5DC2E"/>
    <w:rsid w:val="69F6C747"/>
    <w:rsid w:val="69FF379C"/>
    <w:rsid w:val="6A16FE38"/>
    <w:rsid w:val="6A1E4724"/>
    <w:rsid w:val="6A28AFC4"/>
    <w:rsid w:val="6A28C410"/>
    <w:rsid w:val="6A377B68"/>
    <w:rsid w:val="6A3A5814"/>
    <w:rsid w:val="6A4A0BA9"/>
    <w:rsid w:val="6A4B300A"/>
    <w:rsid w:val="6A4BD4DD"/>
    <w:rsid w:val="6A4C4CAC"/>
    <w:rsid w:val="6A4E50BD"/>
    <w:rsid w:val="6A5F564E"/>
    <w:rsid w:val="6A65050F"/>
    <w:rsid w:val="6A8907D9"/>
    <w:rsid w:val="6A962BC5"/>
    <w:rsid w:val="6A9658AF"/>
    <w:rsid w:val="6AA0E083"/>
    <w:rsid w:val="6AA4A832"/>
    <w:rsid w:val="6AAA8FAE"/>
    <w:rsid w:val="6AAAFD09"/>
    <w:rsid w:val="6AAB8809"/>
    <w:rsid w:val="6ACD1328"/>
    <w:rsid w:val="6AF55C98"/>
    <w:rsid w:val="6B09B55C"/>
    <w:rsid w:val="6B128160"/>
    <w:rsid w:val="6B26CE35"/>
    <w:rsid w:val="6B293ACA"/>
    <w:rsid w:val="6B473808"/>
    <w:rsid w:val="6B47D23F"/>
    <w:rsid w:val="6B4BDF5B"/>
    <w:rsid w:val="6B6B649A"/>
    <w:rsid w:val="6B6D42C0"/>
    <w:rsid w:val="6B750E5A"/>
    <w:rsid w:val="6B7FBAE0"/>
    <w:rsid w:val="6B8ED1FB"/>
    <w:rsid w:val="6BA59EEE"/>
    <w:rsid w:val="6BB520E6"/>
    <w:rsid w:val="6BBECFBC"/>
    <w:rsid w:val="6BDE35CC"/>
    <w:rsid w:val="6BDF2A0B"/>
    <w:rsid w:val="6BDF5635"/>
    <w:rsid w:val="6BE13B29"/>
    <w:rsid w:val="6BE214C0"/>
    <w:rsid w:val="6BECDF88"/>
    <w:rsid w:val="6BFD1BB6"/>
    <w:rsid w:val="6C055EE1"/>
    <w:rsid w:val="6C2827A1"/>
    <w:rsid w:val="6C44E944"/>
    <w:rsid w:val="6C4C8966"/>
    <w:rsid w:val="6C57EA5F"/>
    <w:rsid w:val="6C58A660"/>
    <w:rsid w:val="6C5C0F0D"/>
    <w:rsid w:val="6C6B1A7F"/>
    <w:rsid w:val="6C6D77A4"/>
    <w:rsid w:val="6C6E9BFC"/>
    <w:rsid w:val="6C79C1D1"/>
    <w:rsid w:val="6C974EF3"/>
    <w:rsid w:val="6CA38C84"/>
    <w:rsid w:val="6CC340A6"/>
    <w:rsid w:val="6CC8C9D1"/>
    <w:rsid w:val="6CCC996F"/>
    <w:rsid w:val="6CDF6C15"/>
    <w:rsid w:val="6CE97F92"/>
    <w:rsid w:val="6CF4AA71"/>
    <w:rsid w:val="6CF74DF1"/>
    <w:rsid w:val="6CFA5ADA"/>
    <w:rsid w:val="6CFC18BD"/>
    <w:rsid w:val="6D3E9C38"/>
    <w:rsid w:val="6D406318"/>
    <w:rsid w:val="6D424626"/>
    <w:rsid w:val="6D43E455"/>
    <w:rsid w:val="6D59D445"/>
    <w:rsid w:val="6D5BA059"/>
    <w:rsid w:val="6D5F04F0"/>
    <w:rsid w:val="6D72062F"/>
    <w:rsid w:val="6D7627ED"/>
    <w:rsid w:val="6D883E20"/>
    <w:rsid w:val="6DBF2583"/>
    <w:rsid w:val="6DC7120E"/>
    <w:rsid w:val="6DD6047F"/>
    <w:rsid w:val="6DE2D648"/>
    <w:rsid w:val="6DF471A9"/>
    <w:rsid w:val="6DF6B2E3"/>
    <w:rsid w:val="6DF90985"/>
    <w:rsid w:val="6DF95C15"/>
    <w:rsid w:val="6E01E1B3"/>
    <w:rsid w:val="6E06C90D"/>
    <w:rsid w:val="6E0E66DD"/>
    <w:rsid w:val="6E1B4D25"/>
    <w:rsid w:val="6E27B301"/>
    <w:rsid w:val="6E2CF7F6"/>
    <w:rsid w:val="6E3B5F47"/>
    <w:rsid w:val="6E43CD4B"/>
    <w:rsid w:val="6E474E88"/>
    <w:rsid w:val="6E783D81"/>
    <w:rsid w:val="6E7DCA9D"/>
    <w:rsid w:val="6E8142D1"/>
    <w:rsid w:val="6E964663"/>
    <w:rsid w:val="6E9AAF12"/>
    <w:rsid w:val="6E9F111A"/>
    <w:rsid w:val="6EA23B13"/>
    <w:rsid w:val="6EBAB11B"/>
    <w:rsid w:val="6EC11092"/>
    <w:rsid w:val="6EC60F80"/>
    <w:rsid w:val="6ED06C71"/>
    <w:rsid w:val="6ED69FB6"/>
    <w:rsid w:val="6EF7151C"/>
    <w:rsid w:val="6EF9748B"/>
    <w:rsid w:val="6F0F589B"/>
    <w:rsid w:val="6F12364E"/>
    <w:rsid w:val="6F1DBB39"/>
    <w:rsid w:val="6F2A9E48"/>
    <w:rsid w:val="6F3E9BC1"/>
    <w:rsid w:val="6F48047C"/>
    <w:rsid w:val="6F5167A1"/>
    <w:rsid w:val="6F6327E2"/>
    <w:rsid w:val="6F76E648"/>
    <w:rsid w:val="6F8FE658"/>
    <w:rsid w:val="6F92C0AD"/>
    <w:rsid w:val="6F94F546"/>
    <w:rsid w:val="6FAE6B6E"/>
    <w:rsid w:val="6FBCAD2C"/>
    <w:rsid w:val="6FC84232"/>
    <w:rsid w:val="70026BDA"/>
    <w:rsid w:val="700CA89A"/>
    <w:rsid w:val="70287BAB"/>
    <w:rsid w:val="702F4F40"/>
    <w:rsid w:val="7038D643"/>
    <w:rsid w:val="70644B5B"/>
    <w:rsid w:val="7074D214"/>
    <w:rsid w:val="707DF40A"/>
    <w:rsid w:val="70A7EB21"/>
    <w:rsid w:val="70A7FDA2"/>
    <w:rsid w:val="70A90F79"/>
    <w:rsid w:val="70AED5E1"/>
    <w:rsid w:val="70B2B0D5"/>
    <w:rsid w:val="70B92469"/>
    <w:rsid w:val="70D16349"/>
    <w:rsid w:val="70ECBD8E"/>
    <w:rsid w:val="70F59023"/>
    <w:rsid w:val="7115132F"/>
    <w:rsid w:val="7116B2B8"/>
    <w:rsid w:val="711E4143"/>
    <w:rsid w:val="71228BCE"/>
    <w:rsid w:val="71248F9F"/>
    <w:rsid w:val="714270E8"/>
    <w:rsid w:val="7144A459"/>
    <w:rsid w:val="7150ADC6"/>
    <w:rsid w:val="7159D422"/>
    <w:rsid w:val="715A87D9"/>
    <w:rsid w:val="7161F803"/>
    <w:rsid w:val="716953BD"/>
    <w:rsid w:val="7169B9F4"/>
    <w:rsid w:val="717590BA"/>
    <w:rsid w:val="71804BF3"/>
    <w:rsid w:val="71968410"/>
    <w:rsid w:val="719DE070"/>
    <w:rsid w:val="71B24014"/>
    <w:rsid w:val="71C46786"/>
    <w:rsid w:val="71CA45A8"/>
    <w:rsid w:val="71D51CF3"/>
    <w:rsid w:val="71D525FC"/>
    <w:rsid w:val="71DAAB0A"/>
    <w:rsid w:val="71DFEB4F"/>
    <w:rsid w:val="71E92777"/>
    <w:rsid w:val="71EB86E6"/>
    <w:rsid w:val="71F5BF43"/>
    <w:rsid w:val="71F6C6C9"/>
    <w:rsid w:val="71FEDF24"/>
    <w:rsid w:val="72092BA4"/>
    <w:rsid w:val="72227484"/>
    <w:rsid w:val="7224F033"/>
    <w:rsid w:val="7230AE1C"/>
    <w:rsid w:val="72367CBA"/>
    <w:rsid w:val="723D19F6"/>
    <w:rsid w:val="723F8305"/>
    <w:rsid w:val="7242E79C"/>
    <w:rsid w:val="724B0051"/>
    <w:rsid w:val="724DD288"/>
    <w:rsid w:val="7254275F"/>
    <w:rsid w:val="7255ECCC"/>
    <w:rsid w:val="725647EF"/>
    <w:rsid w:val="72635979"/>
    <w:rsid w:val="726AB473"/>
    <w:rsid w:val="72818F34"/>
    <w:rsid w:val="7283F76C"/>
    <w:rsid w:val="728912FB"/>
    <w:rsid w:val="7295BBB2"/>
    <w:rsid w:val="729B663B"/>
    <w:rsid w:val="729B8DAA"/>
    <w:rsid w:val="72B18048"/>
    <w:rsid w:val="72C47CA6"/>
    <w:rsid w:val="72CABF9B"/>
    <w:rsid w:val="72D81A89"/>
    <w:rsid w:val="72DE7F90"/>
    <w:rsid w:val="72E46945"/>
    <w:rsid w:val="72EAB158"/>
    <w:rsid w:val="73211710"/>
    <w:rsid w:val="7326B156"/>
    <w:rsid w:val="734301EB"/>
    <w:rsid w:val="734B65A8"/>
    <w:rsid w:val="73572D7F"/>
    <w:rsid w:val="73593BE8"/>
    <w:rsid w:val="735B2313"/>
    <w:rsid w:val="736E5723"/>
    <w:rsid w:val="73835B38"/>
    <w:rsid w:val="73918FA4"/>
    <w:rsid w:val="73BA1DBB"/>
    <w:rsid w:val="73C8FD4E"/>
    <w:rsid w:val="73CC1748"/>
    <w:rsid w:val="73D548EE"/>
    <w:rsid w:val="73E7A0A7"/>
    <w:rsid w:val="73FCA4BC"/>
    <w:rsid w:val="74029A04"/>
    <w:rsid w:val="74149E29"/>
    <w:rsid w:val="7415870A"/>
    <w:rsid w:val="74240BC5"/>
    <w:rsid w:val="742557B3"/>
    <w:rsid w:val="742CCA67"/>
    <w:rsid w:val="742FF195"/>
    <w:rsid w:val="744D6F15"/>
    <w:rsid w:val="745A44B4"/>
    <w:rsid w:val="746ECBFE"/>
    <w:rsid w:val="749A004D"/>
    <w:rsid w:val="74A60E3F"/>
    <w:rsid w:val="74AD210B"/>
    <w:rsid w:val="74B0FED7"/>
    <w:rsid w:val="74B8D806"/>
    <w:rsid w:val="74BEADD9"/>
    <w:rsid w:val="74C10D48"/>
    <w:rsid w:val="74C8F844"/>
    <w:rsid w:val="74CE5519"/>
    <w:rsid w:val="74D56DBE"/>
    <w:rsid w:val="74D5B4BB"/>
    <w:rsid w:val="74DD9941"/>
    <w:rsid w:val="74F2A4CC"/>
    <w:rsid w:val="74FD4D63"/>
    <w:rsid w:val="751A0C2D"/>
    <w:rsid w:val="751F8A94"/>
    <w:rsid w:val="75231092"/>
    <w:rsid w:val="75328E5D"/>
    <w:rsid w:val="753D12AC"/>
    <w:rsid w:val="75571596"/>
    <w:rsid w:val="755EFE04"/>
    <w:rsid w:val="7563721A"/>
    <w:rsid w:val="75703C64"/>
    <w:rsid w:val="75777243"/>
    <w:rsid w:val="757D211D"/>
    <w:rsid w:val="75857F71"/>
    <w:rsid w:val="758A240B"/>
    <w:rsid w:val="759F92AE"/>
    <w:rsid w:val="75A3565F"/>
    <w:rsid w:val="75A48196"/>
    <w:rsid w:val="75AC7C7F"/>
    <w:rsid w:val="75AE1691"/>
    <w:rsid w:val="75B45EA5"/>
    <w:rsid w:val="75C2180C"/>
    <w:rsid w:val="75D9267E"/>
    <w:rsid w:val="75DBEEA0"/>
    <w:rsid w:val="75E8873B"/>
    <w:rsid w:val="75EBE807"/>
    <w:rsid w:val="75F265E2"/>
    <w:rsid w:val="75F36D3B"/>
    <w:rsid w:val="76069462"/>
    <w:rsid w:val="762EDD61"/>
    <w:rsid w:val="7643E4D6"/>
    <w:rsid w:val="7660D4A0"/>
    <w:rsid w:val="766D488B"/>
    <w:rsid w:val="76762D74"/>
    <w:rsid w:val="769BCD77"/>
    <w:rsid w:val="76A5FF6D"/>
    <w:rsid w:val="76BA6482"/>
    <w:rsid w:val="76C2D355"/>
    <w:rsid w:val="76D9B302"/>
    <w:rsid w:val="76E0391B"/>
    <w:rsid w:val="76F3DDF9"/>
    <w:rsid w:val="7701F430"/>
    <w:rsid w:val="7702ADFA"/>
    <w:rsid w:val="771B7FF8"/>
    <w:rsid w:val="771EDCC2"/>
    <w:rsid w:val="77296307"/>
    <w:rsid w:val="7733E0D7"/>
    <w:rsid w:val="7735B1D7"/>
    <w:rsid w:val="7736A35E"/>
    <w:rsid w:val="773E344B"/>
    <w:rsid w:val="775B8A8D"/>
    <w:rsid w:val="775BE07F"/>
    <w:rsid w:val="77669F41"/>
    <w:rsid w:val="777734F2"/>
    <w:rsid w:val="77796992"/>
    <w:rsid w:val="777C1B1E"/>
    <w:rsid w:val="77B0E7D2"/>
    <w:rsid w:val="77BB0A9F"/>
    <w:rsid w:val="77C78019"/>
    <w:rsid w:val="77EF5FBE"/>
    <w:rsid w:val="77F15C09"/>
    <w:rsid w:val="77F705D9"/>
    <w:rsid w:val="77FC3850"/>
    <w:rsid w:val="7805D02C"/>
    <w:rsid w:val="781D2271"/>
    <w:rsid w:val="78202D97"/>
    <w:rsid w:val="782CCB03"/>
    <w:rsid w:val="783BA128"/>
    <w:rsid w:val="7841E930"/>
    <w:rsid w:val="7843092D"/>
    <w:rsid w:val="784ED929"/>
    <w:rsid w:val="78580037"/>
    <w:rsid w:val="786E8D4B"/>
    <w:rsid w:val="786F3378"/>
    <w:rsid w:val="788074CA"/>
    <w:rsid w:val="789A130D"/>
    <w:rsid w:val="78A028EC"/>
    <w:rsid w:val="78B389E6"/>
    <w:rsid w:val="78C72789"/>
    <w:rsid w:val="78C8432F"/>
    <w:rsid w:val="78CAAF9B"/>
    <w:rsid w:val="78D1B515"/>
    <w:rsid w:val="78D3DE89"/>
    <w:rsid w:val="78E773B7"/>
    <w:rsid w:val="78F4FF58"/>
    <w:rsid w:val="78F6BF59"/>
    <w:rsid w:val="7904A98C"/>
    <w:rsid w:val="790C504E"/>
    <w:rsid w:val="7919074E"/>
    <w:rsid w:val="79219D82"/>
    <w:rsid w:val="792CA8E9"/>
    <w:rsid w:val="7930062B"/>
    <w:rsid w:val="793AB9CB"/>
    <w:rsid w:val="79426FF2"/>
    <w:rsid w:val="795B6A6A"/>
    <w:rsid w:val="796EAE7E"/>
    <w:rsid w:val="797CE816"/>
    <w:rsid w:val="7989CE5E"/>
    <w:rsid w:val="79A2E999"/>
    <w:rsid w:val="79A3F2DA"/>
    <w:rsid w:val="79B3729C"/>
    <w:rsid w:val="79B5CFC1"/>
    <w:rsid w:val="79D37ABD"/>
    <w:rsid w:val="79D5D9D5"/>
    <w:rsid w:val="79DFA710"/>
    <w:rsid w:val="79EE796F"/>
    <w:rsid w:val="7A00D324"/>
    <w:rsid w:val="7A088EE1"/>
    <w:rsid w:val="7A0BCE22"/>
    <w:rsid w:val="7A1222F9"/>
    <w:rsid w:val="7A1B7562"/>
    <w:rsid w:val="7A243ED8"/>
    <w:rsid w:val="7A28BC34"/>
    <w:rsid w:val="7A36A792"/>
    <w:rsid w:val="7A440E11"/>
    <w:rsid w:val="7A45DA25"/>
    <w:rsid w:val="7A495053"/>
    <w:rsid w:val="7A5981C1"/>
    <w:rsid w:val="7A607EF3"/>
    <w:rsid w:val="7A67F5C4"/>
    <w:rsid w:val="7A6DA6FC"/>
    <w:rsid w:val="7A6DACA8"/>
    <w:rsid w:val="7A7297B7"/>
    <w:rsid w:val="7A8A9E43"/>
    <w:rsid w:val="7A9BB8F6"/>
    <w:rsid w:val="7AA565DD"/>
    <w:rsid w:val="7ABA5E4C"/>
    <w:rsid w:val="7ABD1540"/>
    <w:rsid w:val="7AC76F2F"/>
    <w:rsid w:val="7AD0E726"/>
    <w:rsid w:val="7AD2900A"/>
    <w:rsid w:val="7AD568BC"/>
    <w:rsid w:val="7AE3CC33"/>
    <w:rsid w:val="7AE48F9A"/>
    <w:rsid w:val="7AE72351"/>
    <w:rsid w:val="7AF59367"/>
    <w:rsid w:val="7AF7E287"/>
    <w:rsid w:val="7AFC5FE3"/>
    <w:rsid w:val="7B065192"/>
    <w:rsid w:val="7B2D5CAF"/>
    <w:rsid w:val="7B40EB84"/>
    <w:rsid w:val="7B455D39"/>
    <w:rsid w:val="7B529824"/>
    <w:rsid w:val="7B5AEE6E"/>
    <w:rsid w:val="7B5D56A6"/>
    <w:rsid w:val="7B8B351E"/>
    <w:rsid w:val="7B957A2F"/>
    <w:rsid w:val="7B9BFB5C"/>
    <w:rsid w:val="7BA39259"/>
    <w:rsid w:val="7BA5CF12"/>
    <w:rsid w:val="7BB1EF69"/>
    <w:rsid w:val="7BBCA427"/>
    <w:rsid w:val="7BCE4C49"/>
    <w:rsid w:val="7BCE8209"/>
    <w:rsid w:val="7BCF3A18"/>
    <w:rsid w:val="7BD6BB81"/>
    <w:rsid w:val="7BD791F1"/>
    <w:rsid w:val="7BED38F1"/>
    <w:rsid w:val="7BFD6B31"/>
    <w:rsid w:val="7BFF5EC8"/>
    <w:rsid w:val="7C01C8CF"/>
    <w:rsid w:val="7C0B4C7A"/>
    <w:rsid w:val="7C14E039"/>
    <w:rsid w:val="7C19C0AD"/>
    <w:rsid w:val="7C1A5DD1"/>
    <w:rsid w:val="7C1D6FCF"/>
    <w:rsid w:val="7C23A800"/>
    <w:rsid w:val="7C31F813"/>
    <w:rsid w:val="7C33A951"/>
    <w:rsid w:val="7C4BF555"/>
    <w:rsid w:val="7C5054F1"/>
    <w:rsid w:val="7C597855"/>
    <w:rsid w:val="7C5FA437"/>
    <w:rsid w:val="7C5FAECF"/>
    <w:rsid w:val="7C675B34"/>
    <w:rsid w:val="7C7C3BC3"/>
    <w:rsid w:val="7C8133F1"/>
    <w:rsid w:val="7C81AEC3"/>
    <w:rsid w:val="7C8533F1"/>
    <w:rsid w:val="7C9310D8"/>
    <w:rsid w:val="7CA0A8AB"/>
    <w:rsid w:val="7CA453E3"/>
    <w:rsid w:val="7CB497F4"/>
    <w:rsid w:val="7CC16D80"/>
    <w:rsid w:val="7CE411F3"/>
    <w:rsid w:val="7D1F341D"/>
    <w:rsid w:val="7D23E976"/>
    <w:rsid w:val="7D3F3B49"/>
    <w:rsid w:val="7D5FB957"/>
    <w:rsid w:val="7D6E83FF"/>
    <w:rsid w:val="7D7AA327"/>
    <w:rsid w:val="7D7E1164"/>
    <w:rsid w:val="7D7E8893"/>
    <w:rsid w:val="7D7F7325"/>
    <w:rsid w:val="7D9CF098"/>
    <w:rsid w:val="7DA51001"/>
    <w:rsid w:val="7DC5FDAB"/>
    <w:rsid w:val="7DD935AC"/>
    <w:rsid w:val="7DDC21AD"/>
    <w:rsid w:val="7DE56742"/>
    <w:rsid w:val="7DF58954"/>
    <w:rsid w:val="7DF72DFE"/>
    <w:rsid w:val="7DF8E9CE"/>
    <w:rsid w:val="7E09373B"/>
    <w:rsid w:val="7E139FDB"/>
    <w:rsid w:val="7E165DC9"/>
    <w:rsid w:val="7E19BB66"/>
    <w:rsid w:val="7E323CE9"/>
    <w:rsid w:val="7E3781E2"/>
    <w:rsid w:val="7E467375"/>
    <w:rsid w:val="7E55B79D"/>
    <w:rsid w:val="7E5F05E9"/>
    <w:rsid w:val="7E711C1C"/>
    <w:rsid w:val="7E74C563"/>
    <w:rsid w:val="7E7DEBA5"/>
    <w:rsid w:val="7EC22AF1"/>
    <w:rsid w:val="7EC4DEEF"/>
    <w:rsid w:val="7ECCCC75"/>
    <w:rsid w:val="7EDAC5A6"/>
    <w:rsid w:val="7EDFC93B"/>
    <w:rsid w:val="7EDFFF8A"/>
    <w:rsid w:val="7EE9B769"/>
    <w:rsid w:val="7EFA9831"/>
    <w:rsid w:val="7F0E9B3B"/>
    <w:rsid w:val="7F1C134F"/>
    <w:rsid w:val="7F52D9EF"/>
    <w:rsid w:val="7F86478B"/>
    <w:rsid w:val="7F8AF6BD"/>
    <w:rsid w:val="7FA010FD"/>
    <w:rsid w:val="7FAE8358"/>
    <w:rsid w:val="7FC9E751"/>
    <w:rsid w:val="7FCCE2F6"/>
    <w:rsid w:val="7FDF45B4"/>
    <w:rsid w:val="7FF5D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60D4C"/>
  <w15:docId w15:val="{E209A5C7-AE8E-4C83-B719-E7B6D9C0D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F6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D2C1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C18"/>
  </w:style>
  <w:style w:type="paragraph" w:styleId="Footer">
    <w:name w:val="footer"/>
    <w:basedOn w:val="Normal"/>
    <w:link w:val="FooterChar"/>
    <w:uiPriority w:val="99"/>
    <w:unhideWhenUsed/>
    <w:rsid w:val="001D2C1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C18"/>
  </w:style>
  <w:style w:type="paragraph" w:styleId="TOCHeading">
    <w:name w:val="TOC Heading"/>
    <w:basedOn w:val="Heading1"/>
    <w:next w:val="Normal"/>
    <w:uiPriority w:val="39"/>
    <w:unhideWhenUsed/>
    <w:qFormat/>
    <w:rsid w:val="001D2C18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628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628A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628A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741E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F05C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3F0F1D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3F0F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F1D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3F0F1D"/>
    <w:rPr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A22A0"/>
    <w:rPr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72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F0232F655AA44280A1AEA8549A8783" ma:contentTypeVersion="7" ma:contentTypeDescription="Create a new document." ma:contentTypeScope="" ma:versionID="86119d82237a321bfeaedb2a28f400d7">
  <xsd:schema xmlns:xsd="http://www.w3.org/2001/XMLSchema" xmlns:xs="http://www.w3.org/2001/XMLSchema" xmlns:p="http://schemas.microsoft.com/office/2006/metadata/properties" xmlns:ns3="7cb9a97e-9698-42f8-b6eb-44f45ffcbd5d" xmlns:ns4="485b2607-88ee-43f9-b8d6-c885efcf7e17" targetNamespace="http://schemas.microsoft.com/office/2006/metadata/properties" ma:root="true" ma:fieldsID="68e83f97b5a49418bb134629f522b6be" ns3:_="" ns4:_="">
    <xsd:import namespace="7cb9a97e-9698-42f8-b6eb-44f45ffcbd5d"/>
    <xsd:import namespace="485b2607-88ee-43f9-b8d6-c885efcf7e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9a97e-9698-42f8-b6eb-44f45ffcbd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5b2607-88ee-43f9-b8d6-c885efcf7e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07D67E-4130-4C11-BE72-16544CA2E7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9EC027-11B1-4CAA-9517-0C94F04110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EB32D0-8AB0-40B1-90F2-2A199EF22749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7cb9a97e-9698-42f8-b6eb-44f45ffcbd5d"/>
    <ds:schemaRef ds:uri="485b2607-88ee-43f9-b8d6-c885efcf7e17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35C79FDD-9374-4755-9657-01E057667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b9a97e-9698-42f8-b6eb-44f45ffcbd5d"/>
    <ds:schemaRef ds:uri="485b2607-88ee-43f9-b8d6-c885efcf7e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Links>
    <vt:vector size="102" baseType="variant">
      <vt:variant>
        <vt:i4>3407908</vt:i4>
      </vt:variant>
      <vt:variant>
        <vt:i4>90</vt:i4>
      </vt:variant>
      <vt:variant>
        <vt:i4>0</vt:i4>
      </vt:variant>
      <vt:variant>
        <vt:i4>5</vt:i4>
      </vt:variant>
      <vt:variant>
        <vt:lpwstr>https://firebase.googleblog.com/2017/12/using-android-architecture-components.html</vt:lpwstr>
      </vt:variant>
      <vt:variant>
        <vt:lpwstr/>
      </vt:variant>
      <vt:variant>
        <vt:i4>2097186</vt:i4>
      </vt:variant>
      <vt:variant>
        <vt:i4>87</vt:i4>
      </vt:variant>
      <vt:variant>
        <vt:i4>0</vt:i4>
      </vt:variant>
      <vt:variant>
        <vt:i4>5</vt:i4>
      </vt:variant>
      <vt:variant>
        <vt:lpwstr>https://www.learnhowtoprogram.com/android/data-persistence/firebase-recycleradapter</vt:lpwstr>
      </vt:variant>
      <vt:variant>
        <vt:lpwstr/>
      </vt:variant>
      <vt:variant>
        <vt:i4>2752612</vt:i4>
      </vt:variant>
      <vt:variant>
        <vt:i4>84</vt:i4>
      </vt:variant>
      <vt:variant>
        <vt:i4>0</vt:i4>
      </vt:variant>
      <vt:variant>
        <vt:i4>5</vt:i4>
      </vt:variant>
      <vt:variant>
        <vt:lpwstr>https://developer.android.com/reference/java/text/SimpleDateFormat</vt:lpwstr>
      </vt:variant>
      <vt:variant>
        <vt:lpwstr/>
      </vt:variant>
      <vt:variant>
        <vt:i4>4915201</vt:i4>
      </vt:variant>
      <vt:variant>
        <vt:i4>81</vt:i4>
      </vt:variant>
      <vt:variant>
        <vt:i4>0</vt:i4>
      </vt:variant>
      <vt:variant>
        <vt:i4>5</vt:i4>
      </vt:variant>
      <vt:variant>
        <vt:lpwstr>https://stackoverflow.com/questions/8654990/how-can-i-get-current-date-in-android</vt:lpwstr>
      </vt:variant>
      <vt:variant>
        <vt:lpwstr/>
      </vt:variant>
      <vt:variant>
        <vt:i4>16384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9664273</vt:lpwstr>
      </vt:variant>
      <vt:variant>
        <vt:i4>157292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9664272</vt:lpwstr>
      </vt:variant>
      <vt:variant>
        <vt:i4>17695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9664271</vt:lpwstr>
      </vt:variant>
      <vt:variant>
        <vt:i4>17039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9664270</vt:lpwstr>
      </vt:variant>
      <vt:variant>
        <vt:i4>124524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9664269</vt:lpwstr>
      </vt:variant>
      <vt:variant>
        <vt:i4>11797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9664268</vt:lpwstr>
      </vt:variant>
      <vt:variant>
        <vt:i4>190060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9664267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9664266</vt:lpwstr>
      </vt:variant>
      <vt:variant>
        <vt:i4>20316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9664265</vt:lpwstr>
      </vt:variant>
      <vt:variant>
        <vt:i4>19661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9664264</vt:lpwstr>
      </vt:variant>
      <vt:variant>
        <vt:i4>16384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9664263</vt:lpwstr>
      </vt:variant>
      <vt:variant>
        <vt:i4>15729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9664262</vt:lpwstr>
      </vt:variant>
      <vt:variant>
        <vt:i4>17695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96642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an Reisdoerfer Cardoso</dc:creator>
  <cp:keywords/>
  <cp:lastModifiedBy>Luan Reisdoerfer Cardoso</cp:lastModifiedBy>
  <cp:revision>2</cp:revision>
  <dcterms:created xsi:type="dcterms:W3CDTF">2021-12-07T00:34:00Z</dcterms:created>
  <dcterms:modified xsi:type="dcterms:W3CDTF">2021-12-07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F0232F655AA44280A1AEA8549A8783</vt:lpwstr>
  </property>
</Properties>
</file>